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4FC4" w:rsidRDefault="007B70A1" w:rsidP="00444FC4">
      <w:pPr>
        <w:spacing w:before="100" w:after="20" w:line="220" w:lineRule="exact"/>
        <w:rPr>
          <w:color w:val="000000"/>
          <w:sz w:val="20"/>
          <w:szCs w:val="20"/>
        </w:rPr>
      </w:pPr>
      <w:r w:rsidRPr="00E037D9">
        <w:rPr>
          <w:color w:val="000000"/>
          <w:sz w:val="20"/>
          <w:szCs w:val="20"/>
        </w:rPr>
        <w:t>K Rámcové smlouvě o prodeji zboží a poskytování služeb Vodafone OneNet č.</w:t>
      </w:r>
      <w:r w:rsidRPr="006635A6">
        <w:rPr>
          <w:rFonts w:ascii="Vodafone Lt" w:hAnsi="Vodafone Lt"/>
          <w:color w:val="FF0000"/>
          <w:sz w:val="42"/>
          <w:szCs w:val="42"/>
          <w:lang w:eastAsia="en-US"/>
        </w:rPr>
        <w:t xml:space="preserve"> </w:t>
      </w:r>
      <w:r w:rsidRPr="00E037D9">
        <w:rPr>
          <w:color w:val="000000"/>
          <w:sz w:val="20"/>
          <w:szCs w:val="20"/>
        </w:rPr>
        <w:t>1-276739701644_0, uzavřené dne: ……………………… (dále jen „Rámcová smlouva“)</w:t>
      </w:r>
    </w:p>
    <w:p w:rsidR="00E03219" w:rsidRPr="00E037D9" w:rsidRDefault="008E1FF6" w:rsidP="00E03219">
      <w:pPr>
        <w:spacing w:line="220" w:lineRule="atLeast"/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5211"/>
        <w:gridCol w:w="4995"/>
      </w:tblGrid>
      <w:tr w:rsidR="0011766D" w:rsidTr="00EF3D34">
        <w:trPr>
          <w:trHeight w:hRule="exact" w:val="340"/>
        </w:trPr>
        <w:tc>
          <w:tcPr>
            <w:tcW w:w="10206" w:type="dxa"/>
            <w:gridSpan w:val="2"/>
            <w:shd w:val="clear" w:color="auto" w:fill="939598"/>
            <w:vAlign w:val="center"/>
          </w:tcPr>
          <w:p w:rsidR="00E03219" w:rsidRPr="00E037D9" w:rsidRDefault="007B70A1" w:rsidP="00EF3D34">
            <w:pPr>
              <w:pStyle w:val="Subtitle"/>
            </w:pPr>
            <w:r w:rsidRPr="00E037D9">
              <w:t>Identifikace smluvních stran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Poskytovatel: </w:t>
            </w:r>
            <w:r w:rsidRPr="00E037D9">
              <w:rPr>
                <w:rFonts w:cs="Arial"/>
                <w:bCs/>
                <w:color w:val="000000"/>
                <w:szCs w:val="18"/>
              </w:rPr>
              <w:t>Vodafone Czech Republic a.s.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auto"/>
          </w:tcPr>
          <w:p w:rsidR="00E03219" w:rsidRPr="00184A16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Účastník: </w:t>
            </w:r>
            <w:r w:rsidRPr="00446544">
              <w:rPr>
                <w:rFonts w:cs="VodafoneRg-Bold"/>
                <w:color w:val="000000"/>
                <w:szCs w:val="18"/>
              </w:rPr>
              <w:t xml:space="preserve">Střední odborná škola a Střední odborné učiliště, Písek, Komenského 86 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Sídlo: </w:t>
            </w:r>
            <w:r w:rsidRPr="00E037D9">
              <w:rPr>
                <w:rFonts w:cs="Arial"/>
                <w:bCs/>
                <w:color w:val="000000"/>
                <w:szCs w:val="18"/>
              </w:rPr>
              <w:t xml:space="preserve">náměstí Junkových 2, </w:t>
            </w:r>
            <w:r>
              <w:rPr>
                <w:rFonts w:cs="VodafoneRg-Regular"/>
                <w:color w:val="000000"/>
                <w:szCs w:val="18"/>
              </w:rPr>
              <w:t xml:space="preserve">155 00 Praha 5 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auto"/>
          </w:tcPr>
          <w:p w:rsidR="00E03219" w:rsidRPr="00D50B1B" w:rsidRDefault="007B70A1" w:rsidP="00EF3D34">
            <w:pPr>
              <w:rPr>
                <w:rFonts w:cs="VodafoneRg-Bold"/>
                <w:color w:val="000000"/>
                <w:szCs w:val="18"/>
              </w:rPr>
            </w:pPr>
            <w:r>
              <w:rPr>
                <w:rFonts w:cs="VodafoneRg-Bold"/>
                <w:b/>
                <w:bCs/>
                <w:color w:val="000000"/>
                <w:szCs w:val="18"/>
              </w:rPr>
              <w:t xml:space="preserve">Sídlo/místo podnikání: </w:t>
            </w:r>
            <w:r>
              <w:rPr>
                <w:rFonts w:cs="VodafoneRg-Bold"/>
                <w:color w:val="000000"/>
                <w:szCs w:val="18"/>
              </w:rPr>
              <w:t xml:space="preserve">Komenského 86/14, </w:t>
            </w:r>
            <w:r>
              <w:rPr>
                <w:rFonts w:cs="Arial"/>
                <w:color w:val="000000"/>
                <w:szCs w:val="18"/>
              </w:rPr>
              <w:t xml:space="preserve">397 01 Písek 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IČ: </w:t>
            </w:r>
            <w:r w:rsidRPr="00E037D9">
              <w:rPr>
                <w:rFonts w:cs="Arial"/>
                <w:color w:val="000000"/>
                <w:szCs w:val="18"/>
              </w:rPr>
              <w:t>25788001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auto"/>
          </w:tcPr>
          <w:p w:rsidR="00E03219" w:rsidRPr="00184A16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IČ: </w:t>
            </w:r>
            <w:r w:rsidRPr="00446544">
              <w:rPr>
                <w:rFonts w:cs="VodafoneRg-Bold"/>
                <w:color w:val="000000"/>
                <w:szCs w:val="18"/>
              </w:rPr>
              <w:t>00511382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tcBorders>
              <w:right w:val="single" w:sz="12" w:space="0" w:color="FFFFFF"/>
            </w:tcBorders>
            <w:shd w:val="clear" w:color="auto" w:fill="auto"/>
          </w:tcPr>
          <w:p w:rsidR="00E03219" w:rsidRPr="00184A16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 xml:space="preserve">Oprávněný zástupce: </w:t>
            </w:r>
            <w:r w:rsidRPr="00446544">
              <w:rPr>
                <w:rFonts w:cs="VodafoneRg-Bold"/>
                <w:color w:val="000000"/>
                <w:szCs w:val="18"/>
              </w:rPr>
              <w:t>Kateřina Lukášová</w:t>
            </w:r>
          </w:p>
        </w:tc>
        <w:tc>
          <w:tcPr>
            <w:tcW w:w="4995" w:type="dxa"/>
            <w:tcBorders>
              <w:left w:val="single" w:sz="12" w:space="0" w:color="FFFFFF"/>
            </w:tcBorders>
            <w:shd w:val="clear" w:color="auto" w:fill="auto"/>
          </w:tcPr>
          <w:p w:rsidR="008B1732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Oprávněný zástupce:</w:t>
            </w:r>
            <w:r w:rsidR="00D352CB">
              <w:rPr>
                <w:rFonts w:cs="VodafoneRg-Bold"/>
                <w:b/>
                <w:bCs/>
                <w:color w:val="000000"/>
                <w:szCs w:val="18"/>
              </w:rPr>
              <w:t xml:space="preserve"> </w:t>
            </w:r>
            <w:r w:rsidR="00D352CB">
              <w:rPr>
                <w:rFonts w:cs="VodafoneRg-Bold"/>
                <w:color w:val="000000"/>
                <w:szCs w:val="18"/>
              </w:rPr>
              <w:t xml:space="preserve">Ing. Zuzana   </w:t>
            </w:r>
            <w:proofErr w:type="spellStart"/>
            <w:r w:rsidR="00D352CB">
              <w:rPr>
                <w:rFonts w:cs="VodafoneRg-Bold"/>
                <w:color w:val="000000"/>
                <w:szCs w:val="18"/>
              </w:rPr>
              <w:t>Sýbková</w:t>
            </w:r>
            <w:proofErr w:type="spellEnd"/>
            <w:r>
              <w:rPr>
                <w:rFonts w:cs="VodafoneRg-Bold"/>
                <w:color w:val="000000"/>
                <w:szCs w:val="18"/>
              </w:rPr>
              <w:t xml:space="preserve">    </w:t>
            </w:r>
          </w:p>
          <w:p w:rsidR="00C32F7F" w:rsidRPr="00184A16" w:rsidRDefault="008E1FF6" w:rsidP="00EF3D34">
            <w:pPr>
              <w:rPr>
                <w:rFonts w:cs="Arial"/>
                <w:color w:val="000000"/>
                <w:szCs w:val="18"/>
              </w:rPr>
            </w:pPr>
          </w:p>
        </w:tc>
      </w:tr>
      <w:tr w:rsidR="0011766D" w:rsidTr="00EF3D34">
        <w:trPr>
          <w:trHeight w:val="255"/>
        </w:trPr>
        <w:tc>
          <w:tcPr>
            <w:tcW w:w="5211" w:type="dxa"/>
            <w:tcBorders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:rsidR="00E03219" w:rsidRDefault="007B70A1" w:rsidP="00EF3D34">
            <w:pPr>
              <w:rPr>
                <w:rFonts w:cs="VodafoneRg-Regular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Poskytovatel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  <w:p w:rsidR="00C32F7F" w:rsidRPr="00E037D9" w:rsidRDefault="008E1FF6" w:rsidP="00EF3D34">
            <w:pPr>
              <w:rPr>
                <w:rFonts w:cs="VodafoneRg-Regular"/>
                <w:color w:val="000000"/>
                <w:szCs w:val="18"/>
              </w:rPr>
            </w:pPr>
          </w:p>
        </w:tc>
        <w:tc>
          <w:tcPr>
            <w:tcW w:w="4995" w:type="dxa"/>
            <w:tcBorders>
              <w:left w:val="single" w:sz="12" w:space="0" w:color="FFFFFF"/>
              <w:bottom w:val="single" w:sz="12" w:space="0" w:color="FFFFFF"/>
            </w:tcBorders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(dále jen </w:t>
            </w: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„Účastník“</w:t>
            </w:r>
            <w:r w:rsidRPr="00E037D9">
              <w:rPr>
                <w:rFonts w:cs="VodafoneRg-Regular"/>
                <w:color w:val="000000"/>
                <w:szCs w:val="18"/>
              </w:rPr>
              <w:t>)</w:t>
            </w:r>
          </w:p>
        </w:tc>
      </w:tr>
      <w:tr w:rsidR="0011766D" w:rsidTr="00EF3D34">
        <w:trPr>
          <w:trHeight w:val="284"/>
        </w:trPr>
        <w:tc>
          <w:tcPr>
            <w:tcW w:w="10206" w:type="dxa"/>
            <w:gridSpan w:val="2"/>
            <w:tcBorders>
              <w:top w:val="single" w:sz="12" w:space="0" w:color="FFFFFF"/>
            </w:tcBorders>
            <w:shd w:val="clear" w:color="auto" w:fill="auto"/>
            <w:vAlign w:val="center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Bold"/>
                <w:b/>
                <w:bCs/>
                <w:color w:val="000000"/>
                <w:szCs w:val="18"/>
              </w:rPr>
              <w:t>Osoby oprávněné k jednání za Účastníka ve věci: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shd w:val="clear" w:color="auto" w:fill="auto"/>
          </w:tcPr>
          <w:p w:rsidR="00E03219" w:rsidRPr="00E037D9" w:rsidRDefault="007B70A1" w:rsidP="00EF3D34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Změny Dílčí smlouvy: </w:t>
            </w:r>
            <w:r w:rsidRPr="00446544">
              <w:rPr>
                <w:rFonts w:cs="VodafoneRg-Bold"/>
                <w:color w:val="000000"/>
                <w:szCs w:val="18"/>
              </w:rPr>
              <w:t>František  Benda</w:t>
            </w:r>
          </w:p>
        </w:tc>
        <w:tc>
          <w:tcPr>
            <w:tcW w:w="4995" w:type="dxa"/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VodafoneRg-Regular"/>
                <w:color w:val="000000"/>
                <w:szCs w:val="18"/>
              </w:rPr>
              <w:t xml:space="preserve">Tel./email: </w:t>
            </w:r>
            <w:r w:rsidRPr="00446544">
              <w:rPr>
                <w:rFonts w:cs="VodafoneRg-Bold"/>
                <w:color w:val="000000"/>
                <w:szCs w:val="18"/>
              </w:rPr>
              <w:t>734 446 772; benda@sou-pi.cz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shd w:val="clear" w:color="auto" w:fill="auto"/>
          </w:tcPr>
          <w:p w:rsidR="00E03219" w:rsidRPr="00E037D9" w:rsidRDefault="007B70A1" w:rsidP="00EF3D34">
            <w:pPr>
              <w:autoSpaceDE w:val="0"/>
              <w:autoSpaceDN w:val="0"/>
              <w:adjustRightInd w:val="0"/>
              <w:rPr>
                <w:rFonts w:cs="VodafoneRg-Regular"/>
                <w:color w:val="000000"/>
                <w:szCs w:val="18"/>
              </w:rPr>
            </w:pPr>
            <w:r>
              <w:rPr>
                <w:rFonts w:cs="VodafoneRg-Regular"/>
                <w:color w:val="000000"/>
                <w:szCs w:val="18"/>
              </w:rPr>
              <w:t xml:space="preserve">Vyúčtování ceny za poskytnuté Služby: </w:t>
            </w:r>
            <w:r w:rsidRPr="00446544">
              <w:rPr>
                <w:rFonts w:cs="VodafoneRg-Bold"/>
                <w:color w:val="000000"/>
                <w:szCs w:val="18"/>
              </w:rPr>
              <w:t>František  Benda</w:t>
            </w:r>
          </w:p>
        </w:tc>
        <w:tc>
          <w:tcPr>
            <w:tcW w:w="4995" w:type="dxa"/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VodafoneRg-Regular"/>
                <w:color w:val="000000"/>
                <w:szCs w:val="18"/>
              </w:rPr>
              <w:t xml:space="preserve">Tel./email: </w:t>
            </w:r>
            <w:r w:rsidRPr="00446544">
              <w:rPr>
                <w:rFonts w:cs="VodafoneRg-Bold"/>
                <w:color w:val="000000"/>
                <w:szCs w:val="18"/>
              </w:rPr>
              <w:t>734 446 772; benda@sou-pi.cz</w:t>
            </w:r>
          </w:p>
        </w:tc>
      </w:tr>
      <w:tr w:rsidR="0011766D" w:rsidTr="00EF3D34">
        <w:trPr>
          <w:trHeight w:val="255"/>
        </w:trPr>
        <w:tc>
          <w:tcPr>
            <w:tcW w:w="5211" w:type="dxa"/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VodafoneRg-Regular"/>
                <w:color w:val="000000"/>
                <w:szCs w:val="18"/>
              </w:rPr>
              <w:t xml:space="preserve">Technických záležitostech: </w:t>
            </w:r>
            <w:r w:rsidRPr="00446544">
              <w:rPr>
                <w:rFonts w:cs="VodafoneRg-Bold"/>
                <w:color w:val="000000"/>
                <w:szCs w:val="18"/>
              </w:rPr>
              <w:t>František  Benda</w:t>
            </w:r>
          </w:p>
        </w:tc>
        <w:tc>
          <w:tcPr>
            <w:tcW w:w="4995" w:type="dxa"/>
            <w:shd w:val="clear" w:color="auto" w:fill="auto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VodafoneRg-Regular"/>
                <w:color w:val="000000"/>
                <w:szCs w:val="18"/>
              </w:rPr>
              <w:t xml:space="preserve">Tel./email: </w:t>
            </w:r>
            <w:r w:rsidRPr="00446544">
              <w:rPr>
                <w:rFonts w:cs="VodafoneRg-Bold"/>
                <w:color w:val="000000"/>
                <w:szCs w:val="18"/>
              </w:rPr>
              <w:t>734 446 772; benda@sou-pi.cz</w:t>
            </w:r>
          </w:p>
        </w:tc>
      </w:tr>
    </w:tbl>
    <w:p w:rsidR="00E03219" w:rsidRPr="00E037D9" w:rsidRDefault="008E1FF6" w:rsidP="00E03219">
      <w:pPr>
        <w:rPr>
          <w:rFonts w:cs="Arial"/>
          <w:color w:val="000000"/>
          <w:sz w:val="20"/>
          <w:szCs w:val="20"/>
        </w:rPr>
      </w:pPr>
    </w:p>
    <w:p w:rsidR="00E03219" w:rsidRPr="00E037D9" w:rsidRDefault="008E1FF6" w:rsidP="00E03219">
      <w:pPr>
        <w:rPr>
          <w:rFonts w:cs="Arial"/>
          <w:color w:val="000000"/>
          <w:sz w:val="20"/>
          <w:szCs w:val="20"/>
        </w:rPr>
      </w:pPr>
    </w:p>
    <w:tbl>
      <w:tblPr>
        <w:tblW w:w="10206" w:type="dxa"/>
        <w:tblInd w:w="113" w:type="dxa"/>
        <w:tblLook w:val="04A0" w:firstRow="1" w:lastRow="0" w:firstColumn="1" w:lastColumn="0" w:noHBand="0" w:noVBand="1"/>
      </w:tblPr>
      <w:tblGrid>
        <w:gridCol w:w="10206"/>
      </w:tblGrid>
      <w:tr w:rsidR="0011766D" w:rsidTr="00EF3D34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:rsidR="00E03219" w:rsidRPr="00E037D9" w:rsidRDefault="007B70A1" w:rsidP="00EF3D34">
            <w:pPr>
              <w:pStyle w:val="Subtitle"/>
            </w:pPr>
            <w:r w:rsidRPr="00E037D9">
              <w:t>Předmět Dílčí smlouvy</w:t>
            </w:r>
          </w:p>
        </w:tc>
      </w:tr>
      <w:tr w:rsidR="0011766D" w:rsidTr="00EF3D34">
        <w:trPr>
          <w:trHeight w:val="186"/>
        </w:trPr>
        <w:tc>
          <w:tcPr>
            <w:tcW w:w="10206" w:type="dxa"/>
            <w:shd w:val="clear" w:color="auto" w:fill="auto"/>
          </w:tcPr>
          <w:p w:rsidR="00E03219" w:rsidRPr="00E037D9" w:rsidRDefault="007B70A1" w:rsidP="00EF3D34">
            <w:pPr>
              <w:spacing w:before="80" w:line="240" w:lineRule="exact"/>
              <w:jc w:val="both"/>
              <w:rPr>
                <w:rFonts w:cs="Arial"/>
                <w:color w:val="000000"/>
                <w:szCs w:val="18"/>
              </w:rPr>
            </w:pPr>
            <w:r w:rsidRPr="00E037D9">
              <w:rPr>
                <w:color w:val="000000"/>
              </w:rPr>
              <w:t>V souladu s čl. 1.2 Rámcové smlouvy se smluvní strany dohodly na poskytování služeb elektronických komunikací, jiných služeb a zboží ze strany Poskytova</w:t>
            </w:r>
            <w:r w:rsidRPr="00E037D9">
              <w:rPr>
                <w:rFonts w:cs="Arial"/>
                <w:color w:val="000000"/>
                <w:szCs w:val="18"/>
              </w:rPr>
              <w:t>tele za podmínek uvedených v této Dílčí smlouvě a Obchodních podmínkách OneNet.  Poskytování služeb se bude řídit specifikacemi uvedenými níže v této Dílčí smlouvě.</w:t>
            </w:r>
          </w:p>
        </w:tc>
      </w:tr>
    </w:tbl>
    <w:p w:rsidR="00E03219" w:rsidRPr="00E037D9" w:rsidRDefault="007B70A1" w:rsidP="00E03219">
      <w:pPr>
        <w:spacing w:line="220" w:lineRule="atLeast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Cs w:val="18"/>
        </w:rPr>
        <w:t xml:space="preserve"> </w:t>
      </w:r>
    </w:p>
    <w:tbl>
      <w:tblPr>
        <w:tblW w:w="10201" w:type="dxa"/>
        <w:tblInd w:w="113" w:type="dxa"/>
        <w:tblLook w:val="04A0" w:firstRow="1" w:lastRow="0" w:firstColumn="1" w:lastColumn="0" w:noHBand="0" w:noVBand="1"/>
      </w:tblPr>
      <w:tblGrid>
        <w:gridCol w:w="1360"/>
        <w:gridCol w:w="1058"/>
        <w:gridCol w:w="1058"/>
        <w:gridCol w:w="561"/>
        <w:gridCol w:w="397"/>
        <w:gridCol w:w="1608"/>
        <w:gridCol w:w="704"/>
        <w:gridCol w:w="262"/>
        <w:gridCol w:w="3193"/>
      </w:tblGrid>
      <w:tr w:rsidR="0011766D" w:rsidTr="00EF3D34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</w:tcPr>
          <w:p w:rsidR="00E03219" w:rsidRPr="00E037D9" w:rsidRDefault="007B70A1" w:rsidP="00EF3D34">
            <w:pPr>
              <w:pStyle w:val="Subtitle"/>
            </w:pPr>
            <w:r w:rsidRPr="00E037D9">
              <w:t>Dohled – kontaktní údaje pro zajištění technické součinnosti</w:t>
            </w:r>
          </w:p>
        </w:tc>
      </w:tr>
      <w:tr w:rsidR="0011766D" w:rsidTr="00EF3D34">
        <w:trPr>
          <w:trHeight w:val="312"/>
        </w:trPr>
        <w:tc>
          <w:tcPr>
            <w:tcW w:w="1360" w:type="dxa"/>
            <w:tcBorders>
              <w:top w:val="nil"/>
              <w:left w:val="nil"/>
              <w:bottom w:val="single" w:sz="4" w:space="0" w:color="939598"/>
              <w:right w:val="single" w:sz="4" w:space="0" w:color="939598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>Jméno*:</w:t>
            </w:r>
          </w:p>
        </w:tc>
        <w:tc>
          <w:tcPr>
            <w:tcW w:w="2116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446544">
              <w:rPr>
                <w:rFonts w:cs="VodafoneRg-Bold"/>
                <w:color w:val="000000"/>
                <w:szCs w:val="18"/>
              </w:rPr>
              <w:t>František  Benda</w:t>
            </w:r>
          </w:p>
        </w:tc>
        <w:tc>
          <w:tcPr>
            <w:tcW w:w="561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Tel.:</w:t>
            </w:r>
          </w:p>
        </w:tc>
        <w:tc>
          <w:tcPr>
            <w:tcW w:w="2005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734 446 772</w:t>
            </w:r>
          </w:p>
        </w:tc>
        <w:tc>
          <w:tcPr>
            <w:tcW w:w="704" w:type="dxa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color w:val="000000"/>
                <w:szCs w:val="18"/>
              </w:rPr>
              <w:t>Email:</w:t>
            </w:r>
          </w:p>
        </w:tc>
        <w:tc>
          <w:tcPr>
            <w:tcW w:w="3455" w:type="dxa"/>
            <w:gridSpan w:val="2"/>
            <w:tcBorders>
              <w:top w:val="nil"/>
              <w:left w:val="single" w:sz="4" w:space="0" w:color="939598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benda@sou-pi.cz</w:t>
            </w:r>
          </w:p>
        </w:tc>
      </w:tr>
      <w:tr w:rsidR="0011766D" w:rsidTr="00EF3D34">
        <w:trPr>
          <w:trHeight w:val="340"/>
        </w:trPr>
        <w:tc>
          <w:tcPr>
            <w:tcW w:w="10201" w:type="dxa"/>
            <w:gridSpan w:val="9"/>
            <w:shd w:val="clear" w:color="auto" w:fill="auto"/>
            <w:vAlign w:val="center"/>
          </w:tcPr>
          <w:p w:rsidR="00E03219" w:rsidRPr="00E037D9" w:rsidRDefault="007B70A1" w:rsidP="00EF3D34">
            <w:pPr>
              <w:rPr>
                <w:rFonts w:cs="Arial"/>
                <w:color w:val="000000"/>
                <w:sz w:val="16"/>
                <w:szCs w:val="16"/>
              </w:rPr>
            </w:pPr>
            <w:r w:rsidRPr="00E037D9">
              <w:rPr>
                <w:rFonts w:cs="Arial"/>
                <w:bCs/>
                <w:color w:val="000000"/>
                <w:sz w:val="16"/>
                <w:szCs w:val="16"/>
              </w:rPr>
              <w:t>*</w:t>
            </w:r>
            <w:r w:rsidRPr="00E037D9">
              <w:rPr>
                <w:rFonts w:cs="Arial"/>
                <w:color w:val="000000"/>
                <w:sz w:val="16"/>
                <w:szCs w:val="16"/>
              </w:rPr>
              <w:t>Kontakt je uveden pro případné zajištění technické součinnosti pro zákaznickou lokalitu uvedenou v sekci Identifikace Účastníka.</w:t>
            </w:r>
          </w:p>
          <w:p w:rsidR="00E03219" w:rsidRPr="00E037D9" w:rsidRDefault="008E1FF6" w:rsidP="00EF3D34">
            <w:pPr>
              <w:rPr>
                <w:rFonts w:cs="Arial"/>
                <w:b/>
                <w:color w:val="000000"/>
                <w:sz w:val="20"/>
                <w:szCs w:val="20"/>
              </w:rPr>
            </w:pPr>
          </w:p>
          <w:p w:rsidR="00E03219" w:rsidRPr="00E037D9" w:rsidRDefault="008E1FF6" w:rsidP="00EF3D34">
            <w:pPr>
              <w:rPr>
                <w:rFonts w:cs="Arial"/>
                <w:b/>
                <w:color w:val="000000"/>
                <w:sz w:val="20"/>
                <w:szCs w:val="20"/>
              </w:rPr>
            </w:pPr>
          </w:p>
        </w:tc>
      </w:tr>
      <w:tr w:rsidR="0011766D" w:rsidTr="00EF3D34">
        <w:trPr>
          <w:trHeight w:val="340"/>
        </w:trPr>
        <w:tc>
          <w:tcPr>
            <w:tcW w:w="10201" w:type="dxa"/>
            <w:gridSpan w:val="9"/>
            <w:shd w:val="clear" w:color="auto" w:fill="939598"/>
            <w:vAlign w:val="center"/>
            <w:hideMark/>
          </w:tcPr>
          <w:p w:rsidR="00E03219" w:rsidRPr="00E037D9" w:rsidRDefault="007B70A1" w:rsidP="00EF3D34">
            <w:pPr>
              <w:pStyle w:val="Subtitle"/>
            </w:pPr>
            <w:r w:rsidRPr="00E037D9">
              <w:t>Identifikace služby</w:t>
            </w:r>
          </w:p>
        </w:tc>
      </w:tr>
      <w:tr w:rsidR="0011766D" w:rsidTr="00EF3D34">
        <w:trPr>
          <w:trHeight w:val="312"/>
        </w:trPr>
        <w:tc>
          <w:tcPr>
            <w:tcW w:w="2418" w:type="dxa"/>
            <w:gridSpan w:val="2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ázev služby:</w:t>
            </w:r>
          </w:p>
        </w:tc>
        <w:tc>
          <w:tcPr>
            <w:tcW w:w="7783" w:type="dxa"/>
            <w:gridSpan w:val="7"/>
            <w:tcBorders>
              <w:top w:val="nil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rPr>
                <w:rFonts w:cs="Arial"/>
                <w:color w:val="000000"/>
                <w:szCs w:val="18"/>
              </w:rPr>
            </w:pPr>
            <w:r w:rsidRPr="00E037D9">
              <w:rPr>
                <w:rFonts w:cs="Arial"/>
                <w:bCs/>
                <w:color w:val="000000"/>
                <w:szCs w:val="18"/>
              </w:rPr>
              <w:t xml:space="preserve">Vodafone OneNet - </w:t>
            </w:r>
            <w:r>
              <w:rPr>
                <w:rFonts w:cs="Arial"/>
                <w:color w:val="000000"/>
                <w:szCs w:val="18"/>
              </w:rPr>
              <w:t>Hlasové služby</w:t>
            </w:r>
          </w:p>
        </w:tc>
      </w:tr>
      <w:tr w:rsidR="0011766D" w:rsidTr="00EF3D34">
        <w:trPr>
          <w:trHeight w:val="312"/>
        </w:trPr>
        <w:tc>
          <w:tcPr>
            <w:tcW w:w="2418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k Rámcové smlouvě č.:</w:t>
            </w:r>
          </w:p>
        </w:tc>
        <w:tc>
          <w:tcPr>
            <w:tcW w:w="2016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-276739701644_0</w:t>
            </w:r>
          </w:p>
        </w:tc>
        <w:tc>
          <w:tcPr>
            <w:tcW w:w="2574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 w:rsidRPr="00E037D9">
              <w:rPr>
                <w:rFonts w:cs="Arial"/>
                <w:b/>
                <w:color w:val="000000"/>
                <w:szCs w:val="18"/>
                <w:lang w:eastAsia="en-US"/>
              </w:rPr>
              <w:t xml:space="preserve">Požadavek na: </w:t>
            </w:r>
          </w:p>
        </w:tc>
        <w:tc>
          <w:tcPr>
            <w:tcW w:w="3193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keepNext/>
              <w:tabs>
                <w:tab w:val="left" w:pos="4750"/>
              </w:tabs>
              <w:outlineLvl w:val="0"/>
              <w:rPr>
                <w:rFonts w:cs="Arial"/>
                <w:bCs/>
                <w:color w:val="000000"/>
                <w:szCs w:val="18"/>
                <w:lang w:eastAsia="en-US"/>
              </w:rPr>
            </w:pPr>
            <w:r>
              <w:rPr>
                <w:rFonts w:cs="Arial"/>
                <w:color w:val="000000"/>
                <w:szCs w:val="18"/>
              </w:rPr>
              <w:t>Změna služby a prodloužení</w:t>
            </w:r>
            <w:r w:rsidR="00D352CB">
              <w:rPr>
                <w:rFonts w:cs="Arial"/>
                <w:color w:val="000000"/>
                <w:szCs w:val="18"/>
              </w:rPr>
              <w:t xml:space="preserve"> – nová RS</w:t>
            </w:r>
          </w:p>
        </w:tc>
      </w:tr>
      <w:tr w:rsidR="0011766D" w:rsidTr="00EF3D34">
        <w:trPr>
          <w:trHeight w:val="312"/>
        </w:trPr>
        <w:tc>
          <w:tcPr>
            <w:tcW w:w="2418" w:type="dxa"/>
            <w:gridSpan w:val="2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Dílčí smlouva/verze:</w:t>
            </w:r>
          </w:p>
        </w:tc>
        <w:tc>
          <w:tcPr>
            <w:tcW w:w="2016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/</w:t>
            </w:r>
            <w:r w:rsidR="00D352CB">
              <w:rPr>
                <w:rFonts w:cs="Arial"/>
                <w:color w:val="000000"/>
                <w:szCs w:val="18"/>
              </w:rPr>
              <w:t>3</w:t>
            </w:r>
          </w:p>
        </w:tc>
        <w:tc>
          <w:tcPr>
            <w:tcW w:w="2574" w:type="dxa"/>
            <w:gridSpan w:val="3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  <w:hideMark/>
          </w:tcPr>
          <w:p w:rsidR="00E03219" w:rsidRPr="00E037D9" w:rsidRDefault="007B70A1" w:rsidP="00EF3D34">
            <w:pPr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Nahrazuje Dílčí smlouvu/verzi:</w:t>
            </w:r>
          </w:p>
        </w:tc>
        <w:tc>
          <w:tcPr>
            <w:tcW w:w="3193" w:type="dxa"/>
            <w:tcBorders>
              <w:top w:val="single" w:sz="4" w:space="0" w:color="939598"/>
              <w:left w:val="nil"/>
              <w:bottom w:val="single" w:sz="4" w:space="0" w:color="939598"/>
              <w:right w:val="nil"/>
            </w:tcBorders>
            <w:shd w:val="clear" w:color="auto" w:fill="auto"/>
            <w:vAlign w:val="center"/>
          </w:tcPr>
          <w:p w:rsidR="00E03219" w:rsidRPr="00F72CAB" w:rsidRDefault="00D352CB" w:rsidP="00EF3D34">
            <w:pPr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1/2</w:t>
            </w:r>
          </w:p>
        </w:tc>
      </w:tr>
    </w:tbl>
    <w:p w:rsidR="00E03219" w:rsidRDefault="008E1FF6" w:rsidP="00E03219">
      <w:pPr>
        <w:rPr>
          <w:color w:val="000000"/>
        </w:rPr>
      </w:pPr>
    </w:p>
    <w:p w:rsidR="00B74C0E" w:rsidRDefault="00B74C0E" w:rsidP="00E03219">
      <w:pPr>
        <w:rPr>
          <w:color w:val="000000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6237"/>
        <w:gridCol w:w="3969"/>
      </w:tblGrid>
      <w:tr w:rsidR="00D352CB" w:rsidRPr="00F454DC" w:rsidTr="00F2607F">
        <w:trPr>
          <w:trHeight w:hRule="exact" w:val="340"/>
        </w:trPr>
        <w:tc>
          <w:tcPr>
            <w:tcW w:w="10206" w:type="dxa"/>
            <w:gridSpan w:val="2"/>
            <w:tcBorders>
              <w:bottom w:val="single" w:sz="4" w:space="0" w:color="939598"/>
            </w:tcBorders>
            <w:shd w:val="clear" w:color="auto" w:fill="939598"/>
            <w:vAlign w:val="center"/>
          </w:tcPr>
          <w:p w:rsidR="00D352CB" w:rsidRPr="00F454DC" w:rsidRDefault="00D352CB" w:rsidP="00F2607F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F454DC">
              <w:rPr>
                <w:rFonts w:cs="Arial"/>
                <w:b/>
                <w:color w:val="000000"/>
                <w:sz w:val="20"/>
                <w:szCs w:val="20"/>
              </w:rPr>
              <w:t>Fakturační údaje</w:t>
            </w:r>
          </w:p>
        </w:tc>
      </w:tr>
      <w:tr w:rsidR="00D352CB" w:rsidRPr="00F454DC" w:rsidTr="00F2607F">
        <w:trPr>
          <w:gridAfter w:val="1"/>
          <w:wAfter w:w="3969" w:type="dxa"/>
          <w:trHeight w:val="312"/>
        </w:trPr>
        <w:tc>
          <w:tcPr>
            <w:tcW w:w="6237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AFAFA"/>
            <w:vAlign w:val="center"/>
          </w:tcPr>
          <w:p w:rsidR="00D352CB" w:rsidRPr="00F454DC" w:rsidRDefault="00D352CB" w:rsidP="00F2607F">
            <w:pPr>
              <w:jc w:val="both"/>
              <w:rPr>
                <w:rFonts w:cs="Arial"/>
                <w:b/>
                <w:color w:val="000000"/>
                <w:szCs w:val="18"/>
              </w:rPr>
            </w:pPr>
            <w:r w:rsidRPr="00F454DC">
              <w:rPr>
                <w:rFonts w:cs="Arial"/>
                <w:b/>
                <w:color w:val="000000"/>
                <w:szCs w:val="18"/>
              </w:rPr>
              <w:t xml:space="preserve">Fakturační skupina č.: 1   </w:t>
            </w:r>
          </w:p>
        </w:tc>
      </w:tr>
      <w:tr w:rsidR="00D352CB" w:rsidRPr="00F454DC" w:rsidTr="00F2607F">
        <w:trPr>
          <w:gridAfter w:val="1"/>
          <w:wAfter w:w="3969" w:type="dxa"/>
          <w:trHeight w:val="312"/>
        </w:trPr>
        <w:tc>
          <w:tcPr>
            <w:tcW w:w="6237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AFAFA"/>
            <w:vAlign w:val="center"/>
          </w:tcPr>
          <w:p w:rsidR="00D352CB" w:rsidRPr="00F454DC" w:rsidRDefault="00D352CB" w:rsidP="00F2607F">
            <w:pPr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Adresát:</w:t>
            </w:r>
            <w:r>
              <w:t xml:space="preserve"> </w:t>
            </w:r>
            <w:r w:rsidRPr="006128AA">
              <w:rPr>
                <w:rFonts w:cs="Arial"/>
                <w:color w:val="000000"/>
                <w:szCs w:val="18"/>
              </w:rPr>
              <w:t>Střední odborná škola a Střední odborné učiliště, Písek, Komenského 86</w:t>
            </w:r>
          </w:p>
        </w:tc>
      </w:tr>
      <w:tr w:rsidR="00D352CB" w:rsidRPr="00F454DC" w:rsidTr="00F2607F">
        <w:trPr>
          <w:gridAfter w:val="1"/>
          <w:wAfter w:w="3969" w:type="dxa"/>
          <w:trHeight w:val="312"/>
        </w:trPr>
        <w:tc>
          <w:tcPr>
            <w:tcW w:w="6237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AFAFA"/>
            <w:vAlign w:val="center"/>
          </w:tcPr>
          <w:p w:rsidR="00D352CB" w:rsidRPr="00F454DC" w:rsidRDefault="00D352CB" w:rsidP="00F2607F">
            <w:pPr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Ulice, č.p.: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  <w:r w:rsidRPr="00230628">
              <w:rPr>
                <w:rFonts w:cs="Arial"/>
                <w:color w:val="000000"/>
                <w:szCs w:val="18"/>
              </w:rPr>
              <w:t>Komenského 86</w:t>
            </w:r>
          </w:p>
        </w:tc>
      </w:tr>
      <w:tr w:rsidR="00D352CB" w:rsidRPr="00F454DC" w:rsidTr="00F2607F">
        <w:trPr>
          <w:gridAfter w:val="1"/>
          <w:wAfter w:w="3969" w:type="dxa"/>
          <w:trHeight w:val="312"/>
        </w:trPr>
        <w:tc>
          <w:tcPr>
            <w:tcW w:w="6237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AFAFA"/>
            <w:vAlign w:val="center"/>
          </w:tcPr>
          <w:p w:rsidR="00D352CB" w:rsidRPr="00F454DC" w:rsidRDefault="00D352CB" w:rsidP="00F2607F">
            <w:pPr>
              <w:jc w:val="both"/>
              <w:rPr>
                <w:rFonts w:cs="Arial"/>
                <w:color w:val="000000"/>
                <w:szCs w:val="18"/>
              </w:rPr>
            </w:pPr>
            <w:r w:rsidRPr="00F454DC">
              <w:rPr>
                <w:rFonts w:cs="Arial"/>
                <w:color w:val="000000"/>
                <w:szCs w:val="18"/>
              </w:rPr>
              <w:t>PSČ, Město: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  <w:r w:rsidRPr="00230628">
              <w:rPr>
                <w:rFonts w:cs="Arial"/>
                <w:color w:val="000000"/>
                <w:szCs w:val="18"/>
              </w:rPr>
              <w:t>397</w:t>
            </w:r>
            <w:r>
              <w:rPr>
                <w:rFonts w:cs="Arial"/>
                <w:color w:val="000000"/>
                <w:szCs w:val="18"/>
              </w:rPr>
              <w:t xml:space="preserve"> </w:t>
            </w:r>
            <w:r w:rsidRPr="00230628">
              <w:rPr>
                <w:rFonts w:cs="Arial"/>
                <w:color w:val="000000"/>
                <w:szCs w:val="18"/>
              </w:rPr>
              <w:t>01 Písek</w:t>
            </w:r>
          </w:p>
        </w:tc>
      </w:tr>
      <w:tr w:rsidR="00D352CB" w:rsidRPr="00F454DC" w:rsidTr="00F2607F">
        <w:trPr>
          <w:gridAfter w:val="1"/>
          <w:wAfter w:w="3969" w:type="dxa"/>
          <w:trHeight w:val="312"/>
        </w:trPr>
        <w:tc>
          <w:tcPr>
            <w:tcW w:w="6237" w:type="dxa"/>
            <w:tcBorders>
              <w:top w:val="single" w:sz="4" w:space="0" w:color="939598"/>
              <w:bottom w:val="single" w:sz="4" w:space="0" w:color="939598"/>
              <w:right w:val="single" w:sz="4" w:space="0" w:color="939598"/>
            </w:tcBorders>
            <w:shd w:val="clear" w:color="auto" w:fill="FAFAFA"/>
            <w:vAlign w:val="center"/>
          </w:tcPr>
          <w:p w:rsidR="00D352CB" w:rsidRPr="00F454DC" w:rsidRDefault="00D352CB" w:rsidP="00F2607F">
            <w:pPr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Tarifní plán</w:t>
            </w:r>
            <w:r w:rsidRPr="00F454DC">
              <w:rPr>
                <w:rFonts w:cs="Arial"/>
                <w:color w:val="000000"/>
                <w:szCs w:val="18"/>
              </w:rPr>
              <w:t>y</w:t>
            </w:r>
            <w:r>
              <w:rPr>
                <w:rFonts w:cs="Arial"/>
                <w:color w:val="000000"/>
                <w:szCs w:val="18"/>
              </w:rPr>
              <w:t>: vše</w:t>
            </w:r>
          </w:p>
        </w:tc>
      </w:tr>
    </w:tbl>
    <w:p w:rsidR="00D352CB" w:rsidRPr="00E037D9" w:rsidRDefault="00D352CB" w:rsidP="00E03219">
      <w:pPr>
        <w:rPr>
          <w:color w:val="000000"/>
        </w:rPr>
      </w:pPr>
    </w:p>
    <w:p w:rsidR="00E03219" w:rsidRDefault="008E1FF6" w:rsidP="00E03219">
      <w:pPr>
        <w:rPr>
          <w:color w:val="000000"/>
        </w:rPr>
      </w:pPr>
    </w:p>
    <w:p w:rsidR="00E03219" w:rsidRDefault="008E1FF6" w:rsidP="00E03219">
      <w:pPr>
        <w:rPr>
          <w:color w:val="000000"/>
        </w:rPr>
      </w:pPr>
    </w:p>
    <w:tbl>
      <w:tblPr>
        <w:tblW w:w="10206" w:type="dxa"/>
        <w:tblInd w:w="108" w:type="dxa"/>
        <w:tblLook w:val="04A0" w:firstRow="1" w:lastRow="0" w:firstColumn="1" w:lastColumn="0" w:noHBand="0" w:noVBand="1"/>
      </w:tblPr>
      <w:tblGrid>
        <w:gridCol w:w="10206"/>
      </w:tblGrid>
      <w:tr w:rsidR="0011766D" w:rsidTr="00EF3D34">
        <w:trPr>
          <w:trHeight w:hRule="exact" w:val="340"/>
        </w:trPr>
        <w:tc>
          <w:tcPr>
            <w:tcW w:w="10206" w:type="dxa"/>
            <w:shd w:val="clear" w:color="auto" w:fill="939598"/>
            <w:vAlign w:val="center"/>
          </w:tcPr>
          <w:p w:rsidR="00E03219" w:rsidRPr="00E037D9" w:rsidRDefault="007B70A1" w:rsidP="00EF3D34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EE0E14">
              <w:rPr>
                <w:rStyle w:val="Strong"/>
                <w:color w:val="000000"/>
              </w:rPr>
              <w:t>Termíny a doba trvání Dílčí smlouvy</w:t>
            </w:r>
          </w:p>
        </w:tc>
      </w:tr>
    </w:tbl>
    <w:p w:rsidR="00E03219" w:rsidRPr="00E037D9" w:rsidRDefault="007B70A1" w:rsidP="00D352CB">
      <w:pPr>
        <w:pStyle w:val="Subtitle"/>
        <w:rPr>
          <w:rFonts w:cs="Arial"/>
          <w:bCs w:val="0"/>
          <w:szCs w:val="18"/>
          <w:lang w:eastAsia="en-US"/>
        </w:rPr>
      </w:pPr>
      <w:r w:rsidRPr="00E037D9">
        <w:t xml:space="preserve">  </w:t>
      </w:r>
    </w:p>
    <w:p w:rsidR="00E03219" w:rsidRPr="00E037D9" w:rsidRDefault="007B70A1" w:rsidP="00E03219">
      <w:pPr>
        <w:jc w:val="both"/>
        <w:rPr>
          <w:rFonts w:cs="Arial"/>
          <w:bCs/>
          <w:color w:val="000000"/>
          <w:szCs w:val="18"/>
          <w:lang w:eastAsia="en-US"/>
        </w:rPr>
      </w:pPr>
      <w:r w:rsidRPr="00BC6671">
        <w:rPr>
          <w:rFonts w:cs="Arial"/>
          <w:bCs/>
          <w:color w:val="000000"/>
          <w:szCs w:val="18"/>
          <w:lang w:eastAsia="en-US"/>
        </w:rPr>
        <w:t xml:space="preserve">Dílčí smlouva se uzavírá na dobu neurčitou s tím, že minimální doba užívání služby (tzn. minimální doba trvání Dílčí smlouvy) je stanovena od Rozhodného dne podle Smlouvy do </w:t>
      </w:r>
      <w:r w:rsidRPr="00D352CB">
        <w:rPr>
          <w:rFonts w:cs="Arial"/>
          <w:b/>
          <w:bCs/>
          <w:color w:val="000000"/>
          <w:szCs w:val="18"/>
        </w:rPr>
        <w:t xml:space="preserve">31. </w:t>
      </w:r>
      <w:r w:rsidR="00D352CB" w:rsidRPr="00D352CB">
        <w:rPr>
          <w:rFonts w:cs="Arial"/>
          <w:b/>
          <w:bCs/>
          <w:color w:val="000000"/>
          <w:szCs w:val="18"/>
        </w:rPr>
        <w:t>7</w:t>
      </w:r>
      <w:r w:rsidRPr="00D352CB">
        <w:rPr>
          <w:rFonts w:cs="Arial"/>
          <w:b/>
          <w:bCs/>
          <w:color w:val="000000"/>
          <w:szCs w:val="18"/>
        </w:rPr>
        <w:t>. 2023</w:t>
      </w:r>
      <w:r w:rsidR="00D352CB">
        <w:rPr>
          <w:rFonts w:cs="Arial"/>
          <w:color w:val="000000"/>
          <w:szCs w:val="18"/>
        </w:rPr>
        <w:t>.</w:t>
      </w:r>
      <w:r>
        <w:rPr>
          <w:rFonts w:cs="Arial"/>
          <w:color w:val="000000"/>
          <w:szCs w:val="18"/>
        </w:rPr>
        <w:t xml:space="preserve"> </w:t>
      </w:r>
      <w:r>
        <w:rPr>
          <w:rFonts w:cs="Arial"/>
          <w:bCs/>
          <w:color w:val="000000"/>
          <w:szCs w:val="18"/>
          <w:lang w:eastAsia="en-US"/>
        </w:rPr>
        <w:t>Nastavení služeb dle této Dílčí smlouvy bude provedeno nejpozději k Rozhodnému dni.</w:t>
      </w:r>
    </w:p>
    <w:p w:rsidR="00E03219" w:rsidRPr="00E037D9" w:rsidRDefault="008E1FF6" w:rsidP="00E03219">
      <w:pPr>
        <w:jc w:val="both"/>
        <w:rPr>
          <w:rFonts w:cs="Arial"/>
          <w:bCs/>
          <w:color w:val="000000"/>
          <w:szCs w:val="18"/>
          <w:lang w:eastAsia="en-US"/>
        </w:rPr>
      </w:pPr>
    </w:p>
    <w:p w:rsidR="00E03219" w:rsidRDefault="008E1FF6" w:rsidP="00E03219">
      <w:pPr>
        <w:jc w:val="both"/>
        <w:rPr>
          <w:color w:val="000000"/>
        </w:rPr>
      </w:pPr>
    </w:p>
    <w:p w:rsidR="00B74C0E" w:rsidRDefault="00B74C0E" w:rsidP="00E03219">
      <w:pPr>
        <w:jc w:val="both"/>
        <w:rPr>
          <w:color w:val="000000"/>
        </w:rPr>
      </w:pPr>
    </w:p>
    <w:p w:rsidR="00B74C0E" w:rsidRDefault="00B74C0E" w:rsidP="00E03219">
      <w:pPr>
        <w:jc w:val="both"/>
        <w:rPr>
          <w:color w:val="000000"/>
        </w:rPr>
      </w:pPr>
    </w:p>
    <w:p w:rsidR="00B74C0E" w:rsidRDefault="00B74C0E" w:rsidP="00E03219">
      <w:pPr>
        <w:jc w:val="both"/>
        <w:rPr>
          <w:color w:val="000000"/>
        </w:rPr>
      </w:pPr>
    </w:p>
    <w:p w:rsidR="00B74C0E" w:rsidRPr="00E037D9" w:rsidRDefault="00B74C0E" w:rsidP="00E03219">
      <w:pPr>
        <w:jc w:val="both"/>
        <w:rPr>
          <w:color w:val="000000"/>
        </w:rPr>
      </w:pPr>
    </w:p>
    <w:p w:rsidR="00E03219" w:rsidRPr="00003B48" w:rsidRDefault="007B70A1" w:rsidP="00E03219">
      <w:pPr>
        <w:pStyle w:val="Heading1"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Hlasový tarifní plán</w:t>
      </w:r>
    </w:p>
    <w:p w:rsidR="00D352CB" w:rsidRDefault="00D352CB" w:rsidP="00E03219">
      <w:pPr>
        <w:keepNext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</w:p>
    <w:p w:rsidR="00E03219" w:rsidRPr="00A27FBF" w:rsidRDefault="007B70A1" w:rsidP="00E03219">
      <w:pPr>
        <w:keepNext/>
        <w:spacing w:before="60" w:after="60"/>
        <w:jc w:val="both"/>
        <w:outlineLvl w:val="0"/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>Tarifní plán č. 1</w:t>
      </w:r>
    </w:p>
    <w:tbl>
      <w:tblPr>
        <w:tblW w:w="10136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78"/>
        <w:gridCol w:w="5458"/>
      </w:tblGrid>
      <w:tr w:rsidR="0011766D" w:rsidTr="00D352CB">
        <w:trPr>
          <w:trHeight w:val="369"/>
        </w:trPr>
        <w:tc>
          <w:tcPr>
            <w:tcW w:w="4678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</w:rPr>
            </w:pPr>
            <w:r>
              <w:rPr>
                <w:rFonts w:cs="Arial"/>
                <w:color w:val="000000"/>
                <w:szCs w:val="18"/>
              </w:rPr>
              <w:t>TP1 Tarif s individuální sazbou</w:t>
            </w:r>
          </w:p>
        </w:tc>
        <w:tc>
          <w:tcPr>
            <w:tcW w:w="5458" w:type="dxa"/>
            <w:tcBorders>
              <w:top w:val="single" w:sz="4" w:space="0" w:color="939598"/>
              <w:bottom w:val="nil"/>
            </w:tcBorders>
            <w:shd w:val="clear" w:color="auto" w:fill="F2F2F2"/>
            <w:vAlign w:val="center"/>
          </w:tcPr>
          <w:p w:rsidR="00E03219" w:rsidRDefault="007B70A1" w:rsidP="00EF3D34">
            <w:pPr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pravidelná měsíční</w:t>
            </w:r>
          </w:p>
        </w:tc>
      </w:tr>
      <w:tr w:rsidR="0011766D" w:rsidTr="00D352CB">
        <w:trPr>
          <w:trHeight w:val="312"/>
        </w:trPr>
        <w:tc>
          <w:tcPr>
            <w:tcW w:w="4678" w:type="dxa"/>
            <w:tcBorders>
              <w:top w:val="nil"/>
              <w:bottom w:val="single" w:sz="4" w:space="0" w:color="A5A5A5" w:themeColor="accent3"/>
            </w:tcBorders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ind w:left="-57"/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Uživatel mobilního čísla s minutovou sazbou</w:t>
            </w:r>
          </w:p>
        </w:tc>
        <w:tc>
          <w:tcPr>
            <w:tcW w:w="5458" w:type="dxa"/>
            <w:tcBorders>
              <w:top w:val="nil"/>
              <w:bottom w:val="single" w:sz="4" w:space="0" w:color="A5A5A5" w:themeColor="accent3"/>
            </w:tcBorders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Cs w:val="18"/>
              </w:rPr>
              <w:t>1,00</w:t>
            </w:r>
            <w:r>
              <w:rPr>
                <w:rFonts w:cs="Arial"/>
                <w:color w:val="000000"/>
                <w:sz w:val="20"/>
              </w:rPr>
              <w:t xml:space="preserve"> Kč</w:t>
            </w:r>
          </w:p>
        </w:tc>
      </w:tr>
    </w:tbl>
    <w:p w:rsidR="00E03219" w:rsidRPr="00E037D9" w:rsidRDefault="008E1FF6" w:rsidP="00E03219">
      <w:pPr>
        <w:rPr>
          <w:rFonts w:cs="Arial"/>
          <w:color w:val="000000"/>
          <w:sz w:val="14"/>
          <w:szCs w:val="14"/>
        </w:rPr>
      </w:pPr>
    </w:p>
    <w:p w:rsidR="00E03219" w:rsidRPr="00E037D9" w:rsidRDefault="007B70A1" w:rsidP="00E03219">
      <w:pPr>
        <w:rPr>
          <w:color w:val="000000"/>
          <w:sz w:val="20"/>
          <w:szCs w:val="20"/>
          <w:lang w:eastAsia="en-US"/>
        </w:rPr>
      </w:pPr>
      <w:r w:rsidRPr="00E037D9">
        <w:rPr>
          <w:rFonts w:cs="Arial"/>
          <w:color w:val="000000"/>
          <w:sz w:val="14"/>
          <w:szCs w:val="14"/>
        </w:rPr>
        <w:t>Je-li hlasová služba poskytována pomocí ADSL/VDSL, nevztahuje se na ní Dohoda o garantované úrovni služeb.</w:t>
      </w:r>
    </w:p>
    <w:p w:rsidR="00E03219" w:rsidRDefault="008E1FF6" w:rsidP="00E03219">
      <w:pPr>
        <w:tabs>
          <w:tab w:val="left" w:pos="2480"/>
        </w:tabs>
        <w:rPr>
          <w:rFonts w:cs="Arial"/>
          <w:b/>
          <w:color w:val="000000"/>
          <w:szCs w:val="18"/>
        </w:rPr>
      </w:pPr>
    </w:p>
    <w:p w:rsidR="00E03219" w:rsidRDefault="008E1FF6" w:rsidP="00E03219">
      <w:pPr>
        <w:tabs>
          <w:tab w:val="left" w:pos="2480"/>
        </w:tabs>
        <w:rPr>
          <w:rFonts w:cs="Arial"/>
          <w:color w:val="000000"/>
          <w:szCs w:val="18"/>
          <w:lang w:val="en-US"/>
        </w:rPr>
      </w:pPr>
    </w:p>
    <w:p w:rsidR="00864E5F" w:rsidRPr="00E037D9" w:rsidRDefault="007B70A1" w:rsidP="00864E5F">
      <w:pPr>
        <w:spacing w:after="60"/>
        <w:rPr>
          <w:b/>
          <w:color w:val="000000"/>
        </w:rPr>
      </w:pPr>
      <w:r w:rsidRPr="00E037D9">
        <w:rPr>
          <w:b/>
          <w:color w:val="000000"/>
        </w:rPr>
        <w:t xml:space="preserve">INDIVIDUÁLNĚ SJEDNANÉ CENY </w:t>
      </w:r>
    </w:p>
    <w:p w:rsidR="00864E5F" w:rsidRPr="00864E5F" w:rsidRDefault="007B70A1" w:rsidP="00864E5F">
      <w:r w:rsidRPr="00F454DC">
        <w:t>Volání v rámci ČR:</w:t>
      </w:r>
    </w:p>
    <w:tbl>
      <w:tblPr>
        <w:tblW w:w="10206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3402"/>
        <w:gridCol w:w="3260"/>
      </w:tblGrid>
      <w:tr w:rsidR="0011766D" w:rsidTr="00EF3D34">
        <w:trPr>
          <w:trHeight w:val="296"/>
        </w:trPr>
        <w:tc>
          <w:tcPr>
            <w:tcW w:w="3544" w:type="dxa"/>
            <w:vMerge w:val="restart"/>
            <w:shd w:val="clear" w:color="auto" w:fill="F2F2F2"/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Typ služby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color w:val="000000"/>
                <w:szCs w:val="18"/>
              </w:rPr>
              <w:t>Cena za jednotku</w:t>
            </w:r>
          </w:p>
        </w:tc>
      </w:tr>
      <w:tr w:rsidR="0011766D" w:rsidTr="00EF3D34">
        <w:trPr>
          <w:trHeight w:val="296"/>
        </w:trPr>
        <w:tc>
          <w:tcPr>
            <w:tcW w:w="3544" w:type="dxa"/>
            <w:vMerge/>
            <w:tcBorders>
              <w:bottom w:val="nil"/>
            </w:tcBorders>
            <w:shd w:val="clear" w:color="auto" w:fill="F2F2F2"/>
            <w:vAlign w:val="center"/>
          </w:tcPr>
          <w:p w:rsidR="00E03219" w:rsidRPr="00E037D9" w:rsidRDefault="008E1FF6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sítě Vodafone    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E037D9">
              <w:rPr>
                <w:rFonts w:cs="Arial"/>
                <w:b/>
                <w:bCs/>
                <w:color w:val="000000"/>
                <w:szCs w:val="18"/>
              </w:rPr>
              <w:t xml:space="preserve">Do ostatních národních sítí    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vAlign w:val="center"/>
          </w:tcPr>
          <w:p w:rsidR="00E03219" w:rsidRPr="002838B2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70 Kč/min</w:t>
            </w:r>
          </w:p>
        </w:tc>
        <w:tc>
          <w:tcPr>
            <w:tcW w:w="3260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70 Kč/min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vAlign w:val="center"/>
          </w:tcPr>
          <w:p w:rsidR="00E03219" w:rsidRPr="002838B2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70 Kč/min</w:t>
            </w:r>
          </w:p>
        </w:tc>
        <w:tc>
          <w:tcPr>
            <w:tcW w:w="3260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0,70 Kč/min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vAlign w:val="center"/>
          </w:tcPr>
          <w:p w:rsidR="00E03219" w:rsidRPr="00E037D9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Vnitrofiremní volání (VPN)</w:t>
            </w:r>
          </w:p>
        </w:tc>
        <w:tc>
          <w:tcPr>
            <w:tcW w:w="3402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00 Kč/min</w:t>
            </w:r>
          </w:p>
        </w:tc>
        <w:tc>
          <w:tcPr>
            <w:tcW w:w="3260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5474B0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vAlign w:val="center"/>
          </w:tcPr>
          <w:p w:rsidR="00E03219" w:rsidRPr="00E037D9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2838B2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70 Kč/SMS</w:t>
            </w:r>
          </w:p>
        </w:tc>
        <w:tc>
          <w:tcPr>
            <w:tcW w:w="3260" w:type="dxa"/>
            <w:vAlign w:val="center"/>
          </w:tcPr>
          <w:p w:rsidR="00E03219" w:rsidRPr="00FF743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0,70 Kč/SMS</w:t>
            </w:r>
          </w:p>
        </w:tc>
      </w:tr>
    </w:tbl>
    <w:p w:rsidR="00B74C0E" w:rsidRPr="00230628" w:rsidRDefault="00B74C0E" w:rsidP="00B74C0E">
      <w:pPr>
        <w:tabs>
          <w:tab w:val="left" w:pos="2480"/>
        </w:tabs>
        <w:rPr>
          <w:rFonts w:cs="Arial"/>
          <w:b/>
          <w:color w:val="000000"/>
          <w:szCs w:val="18"/>
        </w:rPr>
      </w:pPr>
      <w:bookmarkStart w:id="0" w:name="_GoBack"/>
      <w:bookmarkEnd w:id="0"/>
      <w:r w:rsidRPr="008E1FF6">
        <w:rPr>
          <w:rFonts w:cs="Arial"/>
          <w:b/>
          <w:color w:val="000000"/>
          <w:szCs w:val="18"/>
        </w:rPr>
        <w:t>Způsob tarifikace 60+60</w:t>
      </w:r>
      <w:r w:rsidRPr="00230628">
        <w:rPr>
          <w:rFonts w:cs="Arial"/>
          <w:b/>
          <w:color w:val="000000"/>
          <w:szCs w:val="18"/>
        </w:rPr>
        <w:t xml:space="preserve"> </w:t>
      </w:r>
    </w:p>
    <w:p w:rsidR="00E03219" w:rsidRDefault="008E1FF6" w:rsidP="00E03219">
      <w:pPr>
        <w:tabs>
          <w:tab w:val="left" w:pos="2480"/>
        </w:tabs>
        <w:rPr>
          <w:rFonts w:cs="Arial"/>
          <w:b/>
          <w:color w:val="000000"/>
          <w:szCs w:val="18"/>
        </w:rPr>
      </w:pPr>
    </w:p>
    <w:p w:rsidR="00E03219" w:rsidRDefault="008E1FF6" w:rsidP="00E03219">
      <w:pPr>
        <w:tabs>
          <w:tab w:val="left" w:pos="2480"/>
        </w:tabs>
        <w:rPr>
          <w:rFonts w:cs="Arial"/>
          <w:color w:val="000000"/>
          <w:szCs w:val="18"/>
        </w:rPr>
      </w:pPr>
    </w:p>
    <w:p w:rsidR="00B74C0E" w:rsidRPr="002564D3" w:rsidRDefault="00B74C0E" w:rsidP="00E03219">
      <w:pPr>
        <w:tabs>
          <w:tab w:val="left" w:pos="2480"/>
        </w:tabs>
        <w:rPr>
          <w:rFonts w:cs="Arial"/>
          <w:color w:val="000000"/>
          <w:szCs w:val="18"/>
        </w:rPr>
      </w:pPr>
    </w:p>
    <w:p w:rsidR="00E03219" w:rsidRDefault="008E1FF6" w:rsidP="00E03219">
      <w:pPr>
        <w:tabs>
          <w:tab w:val="left" w:pos="2480"/>
        </w:tabs>
        <w:rPr>
          <w:rFonts w:cs="Arial"/>
          <w:b/>
          <w:color w:val="000000"/>
          <w:szCs w:val="18"/>
        </w:rPr>
      </w:pPr>
    </w:p>
    <w:p w:rsidR="00E03219" w:rsidRPr="00A27FBF" w:rsidRDefault="007B70A1" w:rsidP="00E03219">
      <w:pPr>
        <w:tabs>
          <w:tab w:val="left" w:pos="2480"/>
        </w:tabs>
        <w:rPr>
          <w:b/>
          <w:color w:val="000000"/>
          <w:sz w:val="20"/>
          <w:szCs w:val="20"/>
          <w:lang w:eastAsia="en-US"/>
        </w:rPr>
      </w:pPr>
      <w:r w:rsidRPr="0036331E">
        <w:rPr>
          <w:b/>
          <w:color w:val="000000"/>
          <w:sz w:val="20"/>
          <w:szCs w:val="20"/>
          <w:lang w:eastAsia="en-US"/>
        </w:rPr>
        <w:t>Neomezené tarify - Tarifní plán č. 2, 3</w:t>
      </w:r>
      <w:r w:rsidRPr="00A27FBF">
        <w:rPr>
          <w:b/>
          <w:color w:val="000000"/>
          <w:sz w:val="20"/>
          <w:szCs w:val="20"/>
          <w:lang w:eastAsia="en-US"/>
        </w:rPr>
        <w:tab/>
      </w:r>
    </w:p>
    <w:p w:rsidR="00E03219" w:rsidRPr="00F454DC" w:rsidRDefault="008E1FF6" w:rsidP="00E03219">
      <w:pPr>
        <w:rPr>
          <w:b/>
          <w:color w:val="000000"/>
        </w:rPr>
      </w:pPr>
    </w:p>
    <w:tbl>
      <w:tblPr>
        <w:tblW w:w="10168" w:type="dxa"/>
        <w:tblInd w:w="108" w:type="dxa"/>
        <w:tblBorders>
          <w:bottom w:val="single" w:sz="4" w:space="0" w:color="A6A6A6"/>
          <w:insideV w:val="single" w:sz="4" w:space="0" w:color="A6A6A6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06"/>
        <w:gridCol w:w="1134"/>
        <w:gridCol w:w="1134"/>
        <w:gridCol w:w="1276"/>
        <w:gridCol w:w="1276"/>
        <w:gridCol w:w="1842"/>
      </w:tblGrid>
      <w:tr w:rsidR="0011766D" w:rsidTr="00143A1D">
        <w:trPr>
          <w:trHeight w:val="567"/>
        </w:trPr>
        <w:tc>
          <w:tcPr>
            <w:tcW w:w="3506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8E1FF6" w:rsidP="00EF3D34">
            <w:pPr>
              <w:rPr>
                <w:rFonts w:cs="Arial"/>
                <w:b/>
                <w:bCs/>
                <w:color w:val="000000"/>
                <w:szCs w:val="18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Uživatelský poplatek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atový tarif</w:t>
            </w: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Automatický Dokup</w:t>
            </w: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Objem dokupu</w:t>
            </w:r>
          </w:p>
        </w:tc>
        <w:tc>
          <w:tcPr>
            <w:tcW w:w="1842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dokup dat</w:t>
            </w:r>
          </w:p>
        </w:tc>
      </w:tr>
      <w:tr w:rsidR="0011766D" w:rsidTr="00EF3D34">
        <w:trPr>
          <w:trHeight w:val="312"/>
        </w:trPr>
        <w:tc>
          <w:tcPr>
            <w:tcW w:w="35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Neomezené volání a SMS s OneNet mobilním připojením </w:t>
            </w: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>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D49A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20,00 Kč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1GB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500 MB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80,00 Kč</w:t>
            </w:r>
          </w:p>
        </w:tc>
      </w:tr>
      <w:tr w:rsidR="0011766D" w:rsidTr="00EF3D34">
        <w:trPr>
          <w:trHeight w:val="312"/>
        </w:trPr>
        <w:tc>
          <w:tcPr>
            <w:tcW w:w="35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 xml:space="preserve">Neomezené volání a SMS s OneNet mobilním připojením </w:t>
            </w:r>
            <w:r w:rsidRPr="00F454DC">
              <w:rPr>
                <w:rFonts w:cs="Arial"/>
                <w:bCs/>
                <w:color w:val="000000"/>
                <w:szCs w:val="18"/>
              </w:rPr>
              <w:t>TP</w:t>
            </w:r>
            <w:r>
              <w:rPr>
                <w:rFonts w:cs="Arial"/>
                <w:color w:val="000000"/>
                <w:szCs w:val="18"/>
              </w:rPr>
              <w:t>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D49A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380,00 Kč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OneNet mobilní připojení 5GB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N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1 GB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Cs/>
                <w:color w:val="000000"/>
                <w:szCs w:val="18"/>
                <w:highlight w:val="green"/>
              </w:rPr>
            </w:pPr>
            <w:r>
              <w:rPr>
                <w:rFonts w:cs="Arial"/>
                <w:color w:val="000000"/>
                <w:szCs w:val="18"/>
              </w:rPr>
              <w:t>130,00 Kč</w:t>
            </w:r>
          </w:p>
        </w:tc>
      </w:tr>
    </w:tbl>
    <w:p w:rsidR="00E03219" w:rsidRDefault="008E1FF6" w:rsidP="00E03219">
      <w:pPr>
        <w:rPr>
          <w:rFonts w:ascii="Vodaofne rg" w:hAnsi="Vodaofne rg"/>
          <w:color w:val="000000"/>
          <w:lang w:eastAsia="en-US"/>
        </w:rPr>
      </w:pPr>
    </w:p>
    <w:p w:rsidR="00B74C0E" w:rsidRDefault="00B74C0E" w:rsidP="00E03219">
      <w:pPr>
        <w:rPr>
          <w:rFonts w:ascii="Vodaofne rg" w:hAnsi="Vodaofne rg"/>
          <w:color w:val="000000"/>
          <w:lang w:eastAsia="en-US"/>
        </w:rPr>
      </w:pPr>
    </w:p>
    <w:p w:rsidR="00864E5F" w:rsidRPr="00864E5F" w:rsidRDefault="007B70A1" w:rsidP="00864E5F">
      <w:pPr>
        <w:spacing w:after="60"/>
        <w:rPr>
          <w:b/>
          <w:color w:val="000000"/>
        </w:rPr>
      </w:pPr>
      <w:r w:rsidRPr="00E037D9">
        <w:rPr>
          <w:b/>
          <w:color w:val="000000"/>
        </w:rPr>
        <w:t xml:space="preserve">INDIVIDUÁLNĚ SJEDNANÉ CENY </w:t>
      </w:r>
    </w:p>
    <w:p w:rsidR="00E03219" w:rsidRPr="00F454DC" w:rsidRDefault="007B70A1" w:rsidP="00E03219">
      <w:r w:rsidRPr="00F454DC">
        <w:t>Volání v rámci ČR:</w:t>
      </w:r>
    </w:p>
    <w:tbl>
      <w:tblPr>
        <w:tblW w:w="10206" w:type="dxa"/>
        <w:tblInd w:w="108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3402"/>
        <w:gridCol w:w="3260"/>
      </w:tblGrid>
      <w:tr w:rsidR="0011766D" w:rsidTr="00EF3D34">
        <w:trPr>
          <w:trHeight w:val="296"/>
        </w:trPr>
        <w:tc>
          <w:tcPr>
            <w:tcW w:w="3544" w:type="dxa"/>
            <w:vMerge w:val="restart"/>
            <w:shd w:val="clear" w:color="auto" w:fill="F2F2F2"/>
            <w:vAlign w:val="center"/>
          </w:tcPr>
          <w:p w:rsidR="00E03219" w:rsidRPr="002B5BAA" w:rsidRDefault="007B70A1" w:rsidP="00EF3D34">
            <w:pPr>
              <w:rPr>
                <w:rFonts w:ascii="Vodaofne rg" w:hAnsi="Vodaofne rg" w:cs="Arial"/>
                <w:b/>
                <w:color w:val="000000"/>
                <w:szCs w:val="18"/>
              </w:rPr>
            </w:pPr>
            <w:r w:rsidRPr="008F7CB8">
              <w:rPr>
                <w:rFonts w:cs="Arial"/>
                <w:b/>
                <w:bCs/>
                <w:szCs w:val="18"/>
              </w:rPr>
              <w:t>Typ služby</w:t>
            </w:r>
          </w:p>
        </w:tc>
        <w:tc>
          <w:tcPr>
            <w:tcW w:w="6662" w:type="dxa"/>
            <w:gridSpan w:val="2"/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Cena za jednotku</w:t>
            </w:r>
          </w:p>
        </w:tc>
      </w:tr>
      <w:tr w:rsidR="0011766D" w:rsidTr="00EF3D34">
        <w:trPr>
          <w:trHeight w:val="296"/>
        </w:trPr>
        <w:tc>
          <w:tcPr>
            <w:tcW w:w="3544" w:type="dxa"/>
            <w:vMerge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8E1FF6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ascii="Vodaofne rg" w:hAnsi="Vodaofne rg" w:cs="Arial"/>
                <w:b/>
                <w:color w:val="000000"/>
                <w:szCs w:val="18"/>
              </w:rPr>
            </w:pP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sítě Vodafone</w:t>
            </w: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rFonts w:cs="Arial"/>
                <w:b/>
                <w:bCs/>
                <w:color w:val="000000"/>
                <w:szCs w:val="18"/>
              </w:rPr>
            </w:pPr>
            <w:r w:rsidRPr="00F454DC">
              <w:rPr>
                <w:rFonts w:cs="Arial"/>
                <w:b/>
                <w:bCs/>
                <w:color w:val="000000"/>
                <w:szCs w:val="18"/>
              </w:rPr>
              <w:t>Do ostatních sítí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tcBorders>
              <w:top w:val="nil"/>
            </w:tcBorders>
            <w:vAlign w:val="center"/>
          </w:tcPr>
          <w:p w:rsidR="00E03219" w:rsidRPr="00F454DC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mobil</w:t>
            </w:r>
          </w:p>
        </w:tc>
        <w:tc>
          <w:tcPr>
            <w:tcW w:w="3402" w:type="dxa"/>
            <w:tcBorders>
              <w:top w:val="nil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nil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tcBorders>
              <w:top w:val="single" w:sz="4" w:space="0" w:color="939598"/>
            </w:tcBorders>
            <w:vAlign w:val="center"/>
          </w:tcPr>
          <w:p w:rsidR="00E03219" w:rsidRPr="00F454DC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Z mobilu na pevnou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>
              <w:rPr>
                <w:rFonts w:cs="Calibri"/>
                <w:szCs w:val="18"/>
              </w:rPr>
              <w:t>0,00 Kč/min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tcBorders>
              <w:top w:val="single" w:sz="4" w:space="0" w:color="939598"/>
            </w:tcBorders>
            <w:vAlign w:val="center"/>
          </w:tcPr>
          <w:p w:rsidR="00E03219" w:rsidRPr="00F454DC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Volání v rámci VPN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min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Arial"/>
                <w:color w:val="000000"/>
                <w:szCs w:val="18"/>
              </w:rPr>
              <w:t>/</w:t>
            </w:r>
          </w:p>
        </w:tc>
      </w:tr>
      <w:tr w:rsidR="0011766D" w:rsidTr="00EF3D34">
        <w:trPr>
          <w:trHeight w:hRule="exact" w:val="312"/>
        </w:trPr>
        <w:tc>
          <w:tcPr>
            <w:tcW w:w="3544" w:type="dxa"/>
            <w:tcBorders>
              <w:top w:val="single" w:sz="4" w:space="0" w:color="939598"/>
            </w:tcBorders>
            <w:vAlign w:val="center"/>
          </w:tcPr>
          <w:p w:rsidR="00E03219" w:rsidRPr="00F454DC" w:rsidRDefault="007B70A1" w:rsidP="00EF3D34">
            <w:pPr>
              <w:rPr>
                <w:rFonts w:cs="Arial"/>
                <w:bCs/>
                <w:color w:val="000000"/>
                <w:szCs w:val="18"/>
              </w:rPr>
            </w:pPr>
            <w:r w:rsidRPr="00F454DC">
              <w:rPr>
                <w:rFonts w:cs="Arial"/>
                <w:bCs/>
                <w:color w:val="000000"/>
                <w:szCs w:val="18"/>
              </w:rPr>
              <w:t>SMS – textové zprávy</w:t>
            </w:r>
          </w:p>
        </w:tc>
        <w:tc>
          <w:tcPr>
            <w:tcW w:w="3402" w:type="dxa"/>
            <w:tcBorders>
              <w:top w:val="single" w:sz="4" w:space="0" w:color="939598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  <w:tc>
          <w:tcPr>
            <w:tcW w:w="3260" w:type="dxa"/>
            <w:tcBorders>
              <w:top w:val="single" w:sz="4" w:space="0" w:color="939598"/>
            </w:tcBorders>
            <w:vAlign w:val="center"/>
          </w:tcPr>
          <w:p w:rsidR="00E03219" w:rsidRPr="0019480C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19480C">
              <w:rPr>
                <w:rFonts w:cs="Calibri"/>
                <w:szCs w:val="18"/>
              </w:rPr>
              <w:t>0,00</w:t>
            </w:r>
            <w:r>
              <w:rPr>
                <w:rFonts w:cs="Arial"/>
                <w:color w:val="000000"/>
                <w:szCs w:val="18"/>
              </w:rPr>
              <w:t xml:space="preserve"> Kč/SMS</w:t>
            </w:r>
          </w:p>
        </w:tc>
      </w:tr>
    </w:tbl>
    <w:p w:rsidR="00E03219" w:rsidRDefault="008E1FF6" w:rsidP="00E03219">
      <w:pPr>
        <w:rPr>
          <w:b/>
          <w:color w:val="000000"/>
          <w:sz w:val="20"/>
          <w:szCs w:val="20"/>
          <w:lang w:eastAsia="en-US"/>
        </w:rPr>
      </w:pPr>
    </w:p>
    <w:p w:rsidR="00E03219" w:rsidRDefault="008E1FF6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B74C0E" w:rsidRPr="003D0B08" w:rsidRDefault="00B74C0E" w:rsidP="00E03219">
      <w:pPr>
        <w:rPr>
          <w:b/>
          <w:color w:val="000000"/>
          <w:sz w:val="20"/>
          <w:szCs w:val="20"/>
          <w:lang w:eastAsia="en-US"/>
        </w:rPr>
      </w:pPr>
    </w:p>
    <w:p w:rsidR="00E03219" w:rsidRPr="00A27FBF" w:rsidRDefault="007B70A1" w:rsidP="00E03219">
      <w:pPr>
        <w:pStyle w:val="Heading1"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ROAMING</w:t>
      </w:r>
    </w:p>
    <w:p w:rsidR="00B74C0E" w:rsidRDefault="00B74C0E" w:rsidP="00E03219">
      <w:pPr>
        <w:jc w:val="both"/>
        <w:rPr>
          <w:bCs/>
          <w:color w:val="000000"/>
          <w:szCs w:val="20"/>
        </w:rPr>
      </w:pPr>
    </w:p>
    <w:p w:rsidR="00E03219" w:rsidRDefault="007B70A1" w:rsidP="00E03219">
      <w:pPr>
        <w:jc w:val="both"/>
        <w:rPr>
          <w:bCs/>
          <w:color w:val="000000"/>
          <w:szCs w:val="20"/>
        </w:rPr>
      </w:pPr>
      <w:r w:rsidRPr="00F66613">
        <w:rPr>
          <w:bCs/>
          <w:color w:val="000000"/>
          <w:szCs w:val="20"/>
        </w:rPr>
        <w:t>Ceny služeb OneNet Roaming EU &amp; World v zóně 1, odpovídají cenám služeb platných do ostatních mobilních sítích v České republice a sjednaných ve Smlouvě jako Tarifní plány.</w:t>
      </w:r>
    </w:p>
    <w:p w:rsidR="00B74C0E" w:rsidRPr="00F66613" w:rsidRDefault="00B74C0E" w:rsidP="00E03219">
      <w:pPr>
        <w:jc w:val="both"/>
        <w:rPr>
          <w:bCs/>
          <w:color w:val="000000"/>
          <w:szCs w:val="20"/>
        </w:rPr>
      </w:pPr>
    </w:p>
    <w:p w:rsidR="00E03219" w:rsidRDefault="007B70A1" w:rsidP="00E03219">
      <w:pPr>
        <w:pStyle w:val="Heading1"/>
        <w:shd w:val="clear" w:color="auto" w:fill="939598"/>
        <w:spacing w:after="60" w:line="340" w:lineRule="exact"/>
        <w:rPr>
          <w:rStyle w:val="Strong"/>
          <w:color w:val="000000"/>
        </w:rPr>
      </w:pPr>
      <w:r w:rsidRPr="00A27FBF">
        <w:rPr>
          <w:rStyle w:val="Strong"/>
          <w:color w:val="000000"/>
        </w:rPr>
        <w:t>Roamingová volání – OneNet roaming</w:t>
      </w:r>
    </w:p>
    <w:tbl>
      <w:tblPr>
        <w:tblW w:w="10206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3260"/>
        <w:gridCol w:w="3402"/>
      </w:tblGrid>
      <w:tr w:rsidR="0011766D" w:rsidTr="00EF3D34">
        <w:trPr>
          <w:trHeight w:val="454"/>
        </w:trPr>
        <w:tc>
          <w:tcPr>
            <w:tcW w:w="10206" w:type="dxa"/>
            <w:gridSpan w:val="3"/>
            <w:tcBorders>
              <w:bottom w:val="single" w:sz="4" w:space="0" w:color="auto"/>
            </w:tcBorders>
            <w:vAlign w:val="center"/>
          </w:tcPr>
          <w:p w:rsidR="00E03219" w:rsidRPr="00A27FBF" w:rsidRDefault="008E1FF6" w:rsidP="00EF3D34">
            <w:pPr>
              <w:rPr>
                <w:b/>
                <w:color w:val="000000"/>
                <w:szCs w:val="20"/>
                <w:lang w:eastAsia="en-US"/>
              </w:rPr>
            </w:pPr>
          </w:p>
          <w:p w:rsidR="00E03219" w:rsidRPr="00A27FBF" w:rsidRDefault="007B70A1" w:rsidP="00EF3D34">
            <w:pPr>
              <w:rPr>
                <w:b/>
                <w:color w:val="000000"/>
                <w:szCs w:val="20"/>
                <w:lang w:eastAsia="en-US"/>
              </w:rPr>
            </w:pPr>
            <w:r w:rsidRPr="00A27FBF">
              <w:rPr>
                <w:b/>
                <w:color w:val="000000"/>
                <w:szCs w:val="20"/>
                <w:lang w:eastAsia="en-US"/>
              </w:rPr>
              <w:t xml:space="preserve">Zvýhodněné roamingové volání pro vybrané zóny </w:t>
            </w:r>
          </w:p>
        </w:tc>
      </w:tr>
      <w:tr w:rsidR="0011766D" w:rsidTr="00EF3D34">
        <w:trPr>
          <w:trHeight w:val="284"/>
        </w:trPr>
        <w:tc>
          <w:tcPr>
            <w:tcW w:w="3544" w:type="dxa"/>
            <w:vMerge w:val="restart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E03219" w:rsidRPr="00A27FBF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662" w:type="dxa"/>
            <w:gridSpan w:val="2"/>
            <w:tcBorders>
              <w:top w:val="single" w:sz="4" w:space="0" w:color="auto"/>
            </w:tcBorders>
            <w:shd w:val="clear" w:color="auto" w:fill="F2F2F2"/>
            <w:vAlign w:val="center"/>
          </w:tcPr>
          <w:p w:rsidR="00E03219" w:rsidRPr="009D4AC5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  <w:shd w:val="clear" w:color="auto" w:fill="FFFFFF"/>
              </w:rPr>
            </w:pPr>
            <w:r w:rsidRPr="009D4AC5">
              <w:rPr>
                <w:rFonts w:cs="Arial"/>
                <w:b/>
                <w:color w:val="000000"/>
                <w:szCs w:val="18"/>
                <w:shd w:val="clear" w:color="auto" w:fill="F2F2F2"/>
              </w:rPr>
              <w:t>Cena z</w:t>
            </w:r>
            <w:r w:rsidRPr="009D4AC5">
              <w:rPr>
                <w:rFonts w:cs="Arial"/>
                <w:b/>
                <w:color w:val="000000"/>
                <w:szCs w:val="18"/>
              </w:rPr>
              <w:t>a jednotku pro roamingové volání</w:t>
            </w:r>
          </w:p>
        </w:tc>
      </w:tr>
      <w:tr w:rsidR="0011766D" w:rsidTr="00EF3D34">
        <w:trPr>
          <w:trHeight w:val="284"/>
        </w:trPr>
        <w:tc>
          <w:tcPr>
            <w:tcW w:w="3544" w:type="dxa"/>
            <w:vMerge/>
            <w:tcBorders>
              <w:bottom w:val="nil"/>
            </w:tcBorders>
            <w:shd w:val="clear" w:color="auto" w:fill="F2F2F2"/>
            <w:vAlign w:val="center"/>
          </w:tcPr>
          <w:p w:rsidR="00E03219" w:rsidRPr="009D4AC5" w:rsidRDefault="008E1FF6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  <w:tc>
          <w:tcPr>
            <w:tcW w:w="3260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9D4AC5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</w:t>
            </w:r>
          </w:p>
        </w:tc>
        <w:tc>
          <w:tcPr>
            <w:tcW w:w="3402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9D4AC5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Příchozí</w:t>
            </w:r>
          </w:p>
        </w:tc>
      </w:tr>
      <w:tr w:rsidR="0011766D" w:rsidTr="001F3DE1">
        <w:trPr>
          <w:trHeight w:val="312"/>
        </w:trPr>
        <w:tc>
          <w:tcPr>
            <w:tcW w:w="3544" w:type="dxa"/>
            <w:tcBorders>
              <w:top w:val="nil"/>
              <w:bottom w:val="single" w:sz="4" w:space="0" w:color="939598"/>
            </w:tcBorders>
            <w:vAlign w:val="center"/>
          </w:tcPr>
          <w:p w:rsidR="00DE59DE" w:rsidRPr="009D4AC5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662" w:type="dxa"/>
            <w:gridSpan w:val="2"/>
            <w:tcBorders>
              <w:top w:val="nil"/>
              <w:bottom w:val="single" w:sz="4" w:space="0" w:color="939598"/>
            </w:tcBorders>
            <w:vAlign w:val="center"/>
          </w:tcPr>
          <w:p w:rsidR="00DE59DE" w:rsidRPr="009D4AC5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color w:val="000000"/>
                <w:szCs w:val="18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:rsidR="00E03219" w:rsidRDefault="008E1FF6" w:rsidP="00E03219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tbl>
      <w:tblPr>
        <w:tblW w:w="10206" w:type="dxa"/>
        <w:tblInd w:w="70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6662"/>
      </w:tblGrid>
      <w:tr w:rsidR="0011766D" w:rsidTr="00EF3D34">
        <w:trPr>
          <w:trHeight w:val="454"/>
        </w:trPr>
        <w:tc>
          <w:tcPr>
            <w:tcW w:w="10206" w:type="dxa"/>
            <w:gridSpan w:val="2"/>
            <w:tcBorders>
              <w:bottom w:val="single" w:sz="4" w:space="0" w:color="auto"/>
            </w:tcBorders>
            <w:vAlign w:val="center"/>
          </w:tcPr>
          <w:p w:rsidR="00E03219" w:rsidRPr="00A27FBF" w:rsidRDefault="008E1FF6" w:rsidP="00EF3D34">
            <w:pPr>
              <w:rPr>
                <w:b/>
                <w:color w:val="000000"/>
                <w:szCs w:val="20"/>
                <w:lang w:eastAsia="en-US"/>
              </w:rPr>
            </w:pPr>
          </w:p>
          <w:p w:rsidR="00E03219" w:rsidRPr="00A27FBF" w:rsidRDefault="007B70A1" w:rsidP="00EF3D34">
            <w:pPr>
              <w:rPr>
                <w:b/>
                <w:color w:val="000000"/>
                <w:szCs w:val="20"/>
                <w:lang w:eastAsia="en-US"/>
              </w:rPr>
            </w:pPr>
            <w:r w:rsidRPr="00A27FBF">
              <w:rPr>
                <w:b/>
                <w:color w:val="000000"/>
                <w:szCs w:val="20"/>
                <w:lang w:eastAsia="en-US"/>
              </w:rPr>
              <w:t xml:space="preserve">Zvýhodněné roamingové SMS pro vybrané zóny </w:t>
            </w:r>
          </w:p>
        </w:tc>
      </w:tr>
      <w:tr w:rsidR="0011766D" w:rsidTr="00EF3D34">
        <w:trPr>
          <w:trHeight w:val="284"/>
        </w:trPr>
        <w:tc>
          <w:tcPr>
            <w:tcW w:w="3544" w:type="dxa"/>
            <w:tcBorders>
              <w:top w:val="single" w:sz="4" w:space="0" w:color="auto"/>
              <w:bottom w:val="nil"/>
            </w:tcBorders>
            <w:shd w:val="clear" w:color="auto" w:fill="F2F2F2"/>
            <w:vAlign w:val="center"/>
          </w:tcPr>
          <w:p w:rsidR="00E03219" w:rsidRPr="00A27FBF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A27FBF">
              <w:rPr>
                <w:rFonts w:cs="Arial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6662" w:type="dxa"/>
            <w:tcBorders>
              <w:top w:val="single" w:sz="4" w:space="0" w:color="auto"/>
              <w:bottom w:val="nil"/>
            </w:tcBorders>
            <w:shd w:val="clear" w:color="auto" w:fill="F2F2F2"/>
            <w:vAlign w:val="center"/>
          </w:tcPr>
          <w:p w:rsidR="00E03219" w:rsidRPr="009D4AC5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Arial"/>
                <w:b/>
                <w:color w:val="000000"/>
                <w:szCs w:val="18"/>
              </w:rPr>
            </w:pPr>
            <w:r w:rsidRPr="009D4AC5">
              <w:rPr>
                <w:rFonts w:cs="Arial"/>
                <w:b/>
                <w:color w:val="000000"/>
                <w:szCs w:val="18"/>
              </w:rPr>
              <w:t>Odchozí SMS</w:t>
            </w:r>
          </w:p>
        </w:tc>
      </w:tr>
      <w:tr w:rsidR="0011766D" w:rsidTr="00EF3D34">
        <w:trPr>
          <w:trHeight w:val="312"/>
        </w:trPr>
        <w:tc>
          <w:tcPr>
            <w:tcW w:w="3544" w:type="dxa"/>
            <w:tcBorders>
              <w:top w:val="nil"/>
              <w:bottom w:val="single" w:sz="4" w:space="0" w:color="auto"/>
            </w:tcBorders>
            <w:vAlign w:val="center"/>
          </w:tcPr>
          <w:p w:rsidR="00DE59DE" w:rsidRPr="00B67A3E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both"/>
              <w:rPr>
                <w:rFonts w:cs="Arial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6662" w:type="dxa"/>
            <w:tcBorders>
              <w:top w:val="nil"/>
              <w:bottom w:val="single" w:sz="4" w:space="0" w:color="auto"/>
            </w:tcBorders>
            <w:vAlign w:val="center"/>
          </w:tcPr>
          <w:p w:rsidR="00DE59DE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jc w:val="center"/>
              <w:rPr>
                <w:rFonts w:cs="Calibri"/>
                <w:sz w:val="20"/>
                <w:szCs w:val="20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:rsidR="007A6535" w:rsidRDefault="008E1FF6" w:rsidP="007A6535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:rsidR="00B74C0E" w:rsidRDefault="00B74C0E" w:rsidP="007A6535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:rsidR="007A6535" w:rsidRDefault="008E1FF6" w:rsidP="007A6535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:rsidR="00E03219" w:rsidRPr="00604A2E" w:rsidRDefault="007B70A1" w:rsidP="00E03219">
      <w:pPr>
        <w:pStyle w:val="Heading1"/>
        <w:shd w:val="clear" w:color="auto" w:fill="939598"/>
        <w:spacing w:after="60" w:line="340" w:lineRule="exact"/>
        <w:rPr>
          <w:rStyle w:val="Strong"/>
          <w:color w:val="000000"/>
        </w:rPr>
      </w:pPr>
      <w:r w:rsidRPr="00604A2E">
        <w:rPr>
          <w:rStyle w:val="Strong"/>
          <w:color w:val="000000"/>
        </w:rPr>
        <w:t>Roamingová data – OneNet roaming</w:t>
      </w:r>
    </w:p>
    <w:p w:rsidR="007A6535" w:rsidRPr="007A6535" w:rsidRDefault="008E1FF6" w:rsidP="007A6535"/>
    <w:tbl>
      <w:tblPr>
        <w:tblW w:w="10206" w:type="dxa"/>
        <w:tblInd w:w="108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5953"/>
      </w:tblGrid>
      <w:tr w:rsidR="0011766D" w:rsidTr="00EF3D34">
        <w:trPr>
          <w:trHeight w:val="312"/>
        </w:trPr>
        <w:tc>
          <w:tcPr>
            <w:tcW w:w="10206" w:type="dxa"/>
            <w:gridSpan w:val="2"/>
            <w:tcBorders>
              <w:top w:val="nil"/>
              <w:bottom w:val="nil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03219" w:rsidRPr="0030342A" w:rsidRDefault="007B70A1" w:rsidP="00EF3D34">
            <w:pPr>
              <w:rPr>
                <w:b/>
                <w:color w:val="000000"/>
                <w:szCs w:val="18"/>
                <w:lang w:eastAsia="en-US"/>
              </w:rPr>
            </w:pPr>
            <w:r w:rsidRPr="0030342A">
              <w:rPr>
                <w:b/>
                <w:color w:val="000000"/>
                <w:szCs w:val="18"/>
                <w:lang w:eastAsia="en-US"/>
              </w:rPr>
              <w:t>Zvýhodněná roamingová data pro vybrané zóny</w:t>
            </w:r>
          </w:p>
        </w:tc>
      </w:tr>
      <w:tr w:rsidR="0011766D" w:rsidTr="00EF3D34">
        <w:trPr>
          <w:trHeight w:hRule="exact" w:val="312"/>
        </w:trPr>
        <w:tc>
          <w:tcPr>
            <w:tcW w:w="4253" w:type="dxa"/>
            <w:vMerge w:val="restart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E03219" w:rsidRPr="0030342A" w:rsidRDefault="007B70A1" w:rsidP="00EF3D34">
            <w:pPr>
              <w:rPr>
                <w:rFonts w:eastAsia="Calibri"/>
                <w:b/>
                <w:color w:val="000000"/>
                <w:szCs w:val="18"/>
              </w:rPr>
            </w:pPr>
            <w:r w:rsidRPr="0030342A">
              <w:rPr>
                <w:rFonts w:eastAsia="Calibri"/>
                <w:b/>
                <w:color w:val="000000"/>
                <w:szCs w:val="18"/>
              </w:rPr>
              <w:t>Zvýhodněná zóna</w:t>
            </w:r>
          </w:p>
        </w:tc>
        <w:tc>
          <w:tcPr>
            <w:tcW w:w="5953" w:type="dxa"/>
            <w:tcBorders>
              <w:top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E03219" w:rsidRPr="0030342A" w:rsidRDefault="007B70A1" w:rsidP="00EF3D34">
            <w:pPr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  <w:r w:rsidRPr="0030342A">
              <w:rPr>
                <w:rFonts w:eastAsia="Calibri"/>
                <w:b/>
                <w:bCs/>
                <w:color w:val="000000"/>
                <w:szCs w:val="18"/>
              </w:rPr>
              <w:t>C</w:t>
            </w:r>
            <w:r w:rsidRPr="0030342A">
              <w:rPr>
                <w:rFonts w:cs="Arial"/>
                <w:b/>
                <w:color w:val="000000"/>
                <w:szCs w:val="18"/>
              </w:rPr>
              <w:t>ena za jednotku pro roamingová data</w:t>
            </w:r>
          </w:p>
        </w:tc>
      </w:tr>
      <w:tr w:rsidR="0011766D" w:rsidTr="00EF3D34">
        <w:trPr>
          <w:trHeight w:hRule="exact" w:val="312"/>
        </w:trPr>
        <w:tc>
          <w:tcPr>
            <w:tcW w:w="4253" w:type="dxa"/>
            <w:vMerge/>
            <w:tcBorders>
              <w:bottom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E03219" w:rsidRPr="0030342A" w:rsidRDefault="008E1FF6" w:rsidP="00EF3D34">
            <w:pPr>
              <w:rPr>
                <w:rFonts w:eastAsia="Calibri"/>
                <w:color w:val="000000"/>
                <w:szCs w:val="18"/>
              </w:rPr>
            </w:pPr>
          </w:p>
        </w:tc>
        <w:tc>
          <w:tcPr>
            <w:tcW w:w="5953" w:type="dxa"/>
            <w:tcBorders>
              <w:top w:val="nil"/>
              <w:bottom w:val="nil"/>
            </w:tcBorders>
            <w:shd w:val="clear" w:color="auto" w:fill="F2F2F2"/>
            <w:tcMar>
              <w:top w:w="0" w:type="dxa"/>
              <w:left w:w="70" w:type="dxa"/>
              <w:bottom w:w="0" w:type="dxa"/>
              <w:right w:w="70" w:type="dxa"/>
            </w:tcMar>
          </w:tcPr>
          <w:p w:rsidR="00E03219" w:rsidRPr="0030342A" w:rsidRDefault="008E1FF6" w:rsidP="00EF3D34">
            <w:pPr>
              <w:jc w:val="center"/>
              <w:rPr>
                <w:rFonts w:eastAsia="Calibri"/>
                <w:b/>
                <w:bCs/>
                <w:color w:val="000000"/>
                <w:szCs w:val="18"/>
              </w:rPr>
            </w:pPr>
          </w:p>
        </w:tc>
      </w:tr>
      <w:tr w:rsidR="0011766D" w:rsidTr="00346415">
        <w:trPr>
          <w:trHeight w:hRule="exact" w:val="312"/>
        </w:trPr>
        <w:tc>
          <w:tcPr>
            <w:tcW w:w="4253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46415" w:rsidRPr="0030342A" w:rsidRDefault="007B70A1" w:rsidP="00346415">
            <w:pPr>
              <w:rPr>
                <w:rFonts w:eastAsia="Calibri"/>
                <w:color w:val="000000"/>
                <w:szCs w:val="18"/>
              </w:rPr>
            </w:pPr>
            <w:r>
              <w:rPr>
                <w:rFonts w:cs="Arial"/>
                <w:color w:val="000000"/>
                <w:szCs w:val="18"/>
              </w:rPr>
              <w:t>Zóna 1</w:t>
            </w:r>
          </w:p>
        </w:tc>
        <w:tc>
          <w:tcPr>
            <w:tcW w:w="5953" w:type="dxa"/>
            <w:tcBorders>
              <w:top w:val="nil"/>
              <w:bottom w:val="single" w:sz="4" w:space="0" w:color="auto"/>
            </w:tcBorders>
            <w:shd w:val="clear" w:color="auto" w:fill="auto"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</w:tcPr>
          <w:p w:rsidR="00346415" w:rsidRPr="0030342A" w:rsidRDefault="007B70A1" w:rsidP="00346415">
            <w:pPr>
              <w:jc w:val="center"/>
              <w:rPr>
                <w:rFonts w:cs="Arial"/>
                <w:bCs/>
                <w:color w:val="000000"/>
                <w:szCs w:val="18"/>
              </w:rPr>
            </w:pPr>
            <w:r w:rsidRPr="00DE59DE">
              <w:rPr>
                <w:rFonts w:cs="Arial"/>
                <w:color w:val="000000"/>
                <w:szCs w:val="18"/>
              </w:rPr>
              <w:t>Ceny služeb v zóně 1, odpovídají cenám národních služeb dle tarifu.</w:t>
            </w:r>
          </w:p>
        </w:tc>
      </w:tr>
    </w:tbl>
    <w:p w:rsidR="007A6535" w:rsidRDefault="008E1FF6" w:rsidP="007A6535">
      <w:pPr>
        <w:tabs>
          <w:tab w:val="left" w:pos="2480"/>
          <w:tab w:val="right" w:pos="8789"/>
        </w:tabs>
        <w:rPr>
          <w:rFonts w:cs="Arial"/>
          <w:color w:val="000000"/>
          <w:sz w:val="20"/>
        </w:rPr>
      </w:pPr>
    </w:p>
    <w:p w:rsidR="00E03219" w:rsidRDefault="008E1FF6" w:rsidP="00E03219">
      <w:pPr>
        <w:rPr>
          <w:color w:val="000000"/>
        </w:rPr>
      </w:pPr>
    </w:p>
    <w:p w:rsidR="00F75DA1" w:rsidRDefault="008E1FF6" w:rsidP="00E03219">
      <w:pPr>
        <w:rPr>
          <w:color w:val="000000"/>
        </w:rPr>
      </w:pPr>
    </w:p>
    <w:p w:rsidR="00E03219" w:rsidRPr="000C6A74" w:rsidRDefault="007B70A1" w:rsidP="00E03219">
      <w:pPr>
        <w:pStyle w:val="Heading1"/>
        <w:shd w:val="clear" w:color="auto" w:fill="939598"/>
        <w:spacing w:after="60" w:line="340" w:lineRule="exact"/>
        <w:rPr>
          <w:rStyle w:val="Strong"/>
          <w:color w:val="000000"/>
        </w:rPr>
      </w:pPr>
      <w:r w:rsidRPr="000C6A74">
        <w:rPr>
          <w:rStyle w:val="Strong"/>
          <w:color w:val="000000"/>
        </w:rPr>
        <w:t>Tarify Připojení – Mobilní data</w:t>
      </w:r>
    </w:p>
    <w:p w:rsidR="00E03219" w:rsidRPr="00E037D9" w:rsidRDefault="008E1FF6" w:rsidP="00E03219">
      <w:pPr>
        <w:rPr>
          <w:color w:val="000000"/>
        </w:rPr>
      </w:pPr>
    </w:p>
    <w:p w:rsidR="00E03219" w:rsidRDefault="007B70A1" w:rsidP="00E03219">
      <w:pPr>
        <w:spacing w:after="60"/>
        <w:rPr>
          <w:b/>
          <w:color w:val="000000"/>
          <w:sz w:val="20"/>
          <w:szCs w:val="20"/>
          <w:lang w:eastAsia="en-US"/>
        </w:rPr>
      </w:pPr>
      <w:r w:rsidRPr="00E037D9">
        <w:rPr>
          <w:b/>
          <w:color w:val="000000"/>
          <w:sz w:val="20"/>
          <w:szCs w:val="20"/>
          <w:lang w:eastAsia="en-US"/>
        </w:rPr>
        <w:t>Národní mobilní připojení nesdílené</w:t>
      </w:r>
    </w:p>
    <w:tbl>
      <w:tblPr>
        <w:tblW w:w="10174" w:type="dxa"/>
        <w:tblInd w:w="108" w:type="dxa"/>
        <w:tblBorders>
          <w:bottom w:val="single" w:sz="4" w:space="0" w:color="939598"/>
          <w:insideH w:val="single" w:sz="4" w:space="0" w:color="939598"/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727"/>
        <w:gridCol w:w="1418"/>
        <w:gridCol w:w="1843"/>
        <w:gridCol w:w="1276"/>
        <w:gridCol w:w="1351"/>
        <w:gridCol w:w="1559"/>
      </w:tblGrid>
      <w:tr w:rsidR="0011766D" w:rsidTr="00EF3D34">
        <w:trPr>
          <w:trHeight w:val="624"/>
        </w:trPr>
        <w:tc>
          <w:tcPr>
            <w:tcW w:w="2727" w:type="dxa"/>
            <w:vMerge w:val="restart"/>
            <w:shd w:val="clear" w:color="auto" w:fill="F2F2F2"/>
            <w:noWrap/>
            <w:vAlign w:val="center"/>
            <w:hideMark/>
          </w:tcPr>
          <w:p w:rsidR="00E03219" w:rsidRPr="00F454DC" w:rsidRDefault="007B70A1" w:rsidP="00EF3D34">
            <w:pPr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Tarifní plán</w:t>
            </w:r>
          </w:p>
        </w:tc>
        <w:tc>
          <w:tcPr>
            <w:tcW w:w="1418" w:type="dxa"/>
            <w:vMerge w:val="restart"/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Datový objem</w:t>
            </w:r>
          </w:p>
        </w:tc>
        <w:tc>
          <w:tcPr>
            <w:tcW w:w="1843" w:type="dxa"/>
            <w:vMerge w:val="restart"/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Měsíční platba</w:t>
            </w:r>
          </w:p>
          <w:p w:rsidR="00E03219" w:rsidRPr="00F454DC" w:rsidRDefault="007B70A1" w:rsidP="00EF3D34">
            <w:pPr>
              <w:jc w:val="center"/>
              <w:rPr>
                <w:b/>
                <w:bCs/>
                <w:color w:val="000000"/>
                <w:szCs w:val="18"/>
              </w:rPr>
            </w:pPr>
            <w:r w:rsidRPr="00F454DC">
              <w:rPr>
                <w:b/>
                <w:bCs/>
                <w:color w:val="000000"/>
                <w:szCs w:val="18"/>
              </w:rPr>
              <w:t>[ Kč ]</w:t>
            </w:r>
          </w:p>
        </w:tc>
        <w:tc>
          <w:tcPr>
            <w:tcW w:w="4186" w:type="dxa"/>
            <w:gridSpan w:val="3"/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b/>
                <w:bCs/>
                <w:color w:val="000000"/>
                <w:szCs w:val="18"/>
              </w:rPr>
            </w:pPr>
            <w:r>
              <w:rPr>
                <w:b/>
                <w:bCs/>
                <w:color w:val="000000"/>
                <w:szCs w:val="18"/>
              </w:rPr>
              <w:t>Dokupy</w:t>
            </w:r>
          </w:p>
        </w:tc>
      </w:tr>
      <w:tr w:rsidR="0011766D" w:rsidTr="00EF3D34">
        <w:trPr>
          <w:trHeight w:val="312"/>
        </w:trPr>
        <w:tc>
          <w:tcPr>
            <w:tcW w:w="2727" w:type="dxa"/>
            <w:vMerge/>
            <w:tcBorders>
              <w:bottom w:val="nil"/>
            </w:tcBorders>
            <w:shd w:val="clear" w:color="auto" w:fill="F2F2F2"/>
            <w:noWrap/>
            <w:vAlign w:val="center"/>
          </w:tcPr>
          <w:p w:rsidR="00E03219" w:rsidRPr="00F454DC" w:rsidRDefault="008E1FF6" w:rsidP="00EF3D34">
            <w:pPr>
              <w:rPr>
                <w:bCs/>
                <w:color w:val="000000"/>
                <w:szCs w:val="18"/>
              </w:rPr>
            </w:pPr>
          </w:p>
        </w:tc>
        <w:tc>
          <w:tcPr>
            <w:tcW w:w="1418" w:type="dxa"/>
            <w:vMerge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8E1FF6" w:rsidP="00EF3D3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843" w:type="dxa"/>
            <w:vMerge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8E1FF6" w:rsidP="00EF3D34">
            <w:pPr>
              <w:jc w:val="center"/>
              <w:rPr>
                <w:bCs/>
                <w:color w:val="000000"/>
                <w:szCs w:val="18"/>
              </w:rPr>
            </w:pPr>
          </w:p>
        </w:tc>
        <w:tc>
          <w:tcPr>
            <w:tcW w:w="1276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Objem</w:t>
            </w:r>
          </w:p>
        </w:tc>
        <w:tc>
          <w:tcPr>
            <w:tcW w:w="1351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Cena</w:t>
            </w:r>
          </w:p>
        </w:tc>
        <w:tc>
          <w:tcPr>
            <w:tcW w:w="1559" w:type="dxa"/>
            <w:tcBorders>
              <w:bottom w:val="nil"/>
            </w:tcBorders>
            <w:shd w:val="clear" w:color="auto" w:fill="F2F2F2"/>
            <w:vAlign w:val="center"/>
          </w:tcPr>
          <w:p w:rsidR="00E03219" w:rsidRPr="00F454DC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 w:rsidRPr="00F454DC">
              <w:rPr>
                <w:bCs/>
                <w:color w:val="000000"/>
                <w:szCs w:val="18"/>
              </w:rPr>
              <w:t>Počet</w:t>
            </w:r>
          </w:p>
        </w:tc>
      </w:tr>
      <w:tr w:rsidR="0011766D" w:rsidTr="00EF3D34">
        <w:trPr>
          <w:trHeight w:val="312"/>
        </w:trPr>
        <w:tc>
          <w:tcPr>
            <w:tcW w:w="272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E03219" w:rsidRPr="00F006DF" w:rsidRDefault="007B70A1" w:rsidP="00EF3D34">
            <w:pPr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Tarif s individuální sazbou</w:t>
            </w:r>
            <w:r w:rsidRPr="00F006DF">
              <w:rPr>
                <w:color w:val="000000"/>
                <w:szCs w:val="18"/>
              </w:rPr>
              <w:t xml:space="preserve"> </w:t>
            </w:r>
          </w:p>
        </w:tc>
        <w:tc>
          <w:tcPr>
            <w:tcW w:w="1418" w:type="dxa"/>
            <w:tcBorders>
              <w:top w:val="nil"/>
            </w:tcBorders>
            <w:vAlign w:val="center"/>
          </w:tcPr>
          <w:p w:rsidR="00E03219" w:rsidRPr="00F006DF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OneNet mobilní připojení 5GB</w:t>
            </w:r>
          </w:p>
        </w:tc>
        <w:tc>
          <w:tcPr>
            <w:tcW w:w="1843" w:type="dxa"/>
            <w:tcBorders>
              <w:top w:val="nil"/>
            </w:tcBorders>
            <w:vAlign w:val="center"/>
          </w:tcPr>
          <w:p w:rsidR="00E03219" w:rsidRPr="00F006DF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80,00</w:t>
            </w:r>
          </w:p>
        </w:tc>
        <w:tc>
          <w:tcPr>
            <w:tcW w:w="1276" w:type="dxa"/>
            <w:tcBorders>
              <w:top w:val="nil"/>
            </w:tcBorders>
            <w:vAlign w:val="center"/>
          </w:tcPr>
          <w:p w:rsidR="00E03219" w:rsidRPr="00F006DF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 GB</w:t>
            </w:r>
          </w:p>
        </w:tc>
        <w:tc>
          <w:tcPr>
            <w:tcW w:w="1351" w:type="dxa"/>
            <w:tcBorders>
              <w:top w:val="nil"/>
            </w:tcBorders>
            <w:vAlign w:val="center"/>
          </w:tcPr>
          <w:p w:rsidR="00E03219" w:rsidRPr="00F006DF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>
              <w:rPr>
                <w:bCs/>
                <w:color w:val="000000"/>
                <w:szCs w:val="18"/>
              </w:rPr>
              <w:t>130,00 Kč</w:t>
            </w:r>
          </w:p>
        </w:tc>
        <w:tc>
          <w:tcPr>
            <w:tcW w:w="1559" w:type="dxa"/>
            <w:tcBorders>
              <w:top w:val="nil"/>
            </w:tcBorders>
            <w:vAlign w:val="center"/>
          </w:tcPr>
          <w:p w:rsidR="00E03219" w:rsidRPr="00F006DF" w:rsidRDefault="007B70A1" w:rsidP="00EF3D34">
            <w:pPr>
              <w:jc w:val="center"/>
              <w:rPr>
                <w:bCs/>
                <w:color w:val="000000"/>
                <w:szCs w:val="18"/>
              </w:rPr>
            </w:pPr>
            <w:r w:rsidRPr="00F006DF">
              <w:rPr>
                <w:bCs/>
                <w:color w:val="000000"/>
                <w:szCs w:val="18"/>
              </w:rPr>
              <w:t>0</w:t>
            </w:r>
          </w:p>
        </w:tc>
      </w:tr>
    </w:tbl>
    <w:p w:rsidR="00E03219" w:rsidRPr="00F006DF" w:rsidRDefault="008E1FF6" w:rsidP="00E03219">
      <w:pPr>
        <w:spacing w:after="60"/>
        <w:rPr>
          <w:b/>
          <w:color w:val="000000"/>
          <w:sz w:val="20"/>
          <w:szCs w:val="20"/>
          <w:lang w:eastAsia="en-US"/>
        </w:rPr>
      </w:pPr>
    </w:p>
    <w:p w:rsidR="00D97C65" w:rsidRDefault="008E1FF6" w:rsidP="006B4033">
      <w:pPr>
        <w:rPr>
          <w:color w:val="000000"/>
        </w:rPr>
      </w:pPr>
    </w:p>
    <w:p w:rsidR="00583086" w:rsidRDefault="008E1FF6" w:rsidP="00583086">
      <w:pPr>
        <w:rPr>
          <w:color w:val="000000"/>
        </w:rPr>
      </w:pPr>
    </w:p>
    <w:tbl>
      <w:tblPr>
        <w:tblW w:w="10206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371"/>
      </w:tblGrid>
      <w:tr w:rsidR="0011766D" w:rsidTr="00EF3D34">
        <w:trPr>
          <w:trHeight w:hRule="exact" w:val="34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939598"/>
            <w:vAlign w:val="center"/>
          </w:tcPr>
          <w:p w:rsidR="00E03219" w:rsidRPr="00F006DF" w:rsidRDefault="007B70A1" w:rsidP="00EF3D3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Hlasová VPN a Virtuální ústředna</w:t>
            </w:r>
          </w:p>
        </w:tc>
      </w:tr>
      <w:tr w:rsidR="0011766D" w:rsidTr="00EF3D34">
        <w:trPr>
          <w:trHeight w:hRule="exact" w:val="80"/>
        </w:trPr>
        <w:tc>
          <w:tcPr>
            <w:tcW w:w="10206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:rsidR="00E03219" w:rsidRPr="00F006DF" w:rsidRDefault="008E1FF6" w:rsidP="00EF3D34">
            <w:pPr>
              <w:rPr>
                <w:bCs/>
                <w:color w:val="000000"/>
                <w:szCs w:val="18"/>
              </w:rPr>
            </w:pPr>
          </w:p>
        </w:tc>
      </w:tr>
      <w:tr w:rsidR="0011766D" w:rsidTr="00EF3D34">
        <w:trPr>
          <w:trHeight w:hRule="exact" w:val="340"/>
        </w:trPr>
        <w:tc>
          <w:tcPr>
            <w:tcW w:w="10206" w:type="dxa"/>
            <w:gridSpan w:val="2"/>
            <w:tcBorders>
              <w:bottom w:val="single" w:sz="12" w:space="0" w:color="FFFFFF"/>
            </w:tcBorders>
            <w:shd w:val="clear" w:color="auto" w:fill="F2F2F2"/>
            <w:vAlign w:val="center"/>
          </w:tcPr>
          <w:p w:rsidR="00E03219" w:rsidRPr="00F006DF" w:rsidRDefault="007B70A1" w:rsidP="00EF3D34">
            <w:pPr>
              <w:rPr>
                <w:rFonts w:cs="Arial"/>
                <w:b/>
                <w:color w:val="000000"/>
                <w:sz w:val="20"/>
                <w:szCs w:val="20"/>
              </w:rPr>
            </w:pPr>
            <w:r w:rsidRPr="00F006DF">
              <w:rPr>
                <w:b/>
                <w:bCs/>
                <w:color w:val="000000"/>
                <w:sz w:val="20"/>
                <w:szCs w:val="20"/>
              </w:rPr>
              <w:t>Vytvoření hlasové VPN:</w:t>
            </w:r>
          </w:p>
        </w:tc>
      </w:tr>
      <w:tr w:rsidR="0011766D" w:rsidTr="00EF3D34">
        <w:tblPrEx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cantSplit/>
          <w:trHeight w:hRule="exact" w:val="340"/>
        </w:trPr>
        <w:tc>
          <w:tcPr>
            <w:tcW w:w="2835" w:type="dxa"/>
            <w:tcBorders>
              <w:top w:val="single" w:sz="12" w:space="0" w:color="FFFFFF"/>
              <w:bottom w:val="single" w:sz="4" w:space="0" w:color="939598"/>
              <w:right w:val="nil"/>
            </w:tcBorders>
            <w:shd w:val="clear" w:color="auto" w:fill="F2F2F2"/>
            <w:vAlign w:val="center"/>
          </w:tcPr>
          <w:p w:rsidR="00E03219" w:rsidRPr="00F006DF" w:rsidRDefault="007B70A1" w:rsidP="00EF3D34">
            <w:pPr>
              <w:ind w:left="113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Cs w:val="18"/>
              </w:rPr>
              <w:t>Název hlasové VPN:</w:t>
            </w:r>
          </w:p>
        </w:tc>
        <w:tc>
          <w:tcPr>
            <w:tcW w:w="7371" w:type="dxa"/>
            <w:tcBorders>
              <w:top w:val="single" w:sz="12" w:space="0" w:color="FFFFFF"/>
              <w:left w:val="nil"/>
              <w:bottom w:val="single" w:sz="4" w:space="0" w:color="939598"/>
            </w:tcBorders>
            <w:shd w:val="clear" w:color="auto" w:fill="auto"/>
            <w:vAlign w:val="center"/>
          </w:tcPr>
          <w:p w:rsidR="00E03219" w:rsidRPr="00E037D9" w:rsidRDefault="007B70A1" w:rsidP="00EF3D34">
            <w:pPr>
              <w:jc w:val="center"/>
              <w:rPr>
                <w:rFonts w:cs="Arial"/>
                <w:b/>
                <w:color w:val="000000"/>
                <w:szCs w:val="18"/>
              </w:rPr>
            </w:pPr>
            <w:r w:rsidRPr="00F006DF">
              <w:rPr>
                <w:rFonts w:cs="Arial"/>
                <w:color w:val="000000"/>
                <w:sz w:val="20"/>
              </w:rPr>
              <w:t>Střední odborná škola a Střední odborné učiliště, Písek, Komenského 86</w:t>
            </w:r>
          </w:p>
        </w:tc>
      </w:tr>
    </w:tbl>
    <w:p w:rsidR="00583086" w:rsidRDefault="008E1FF6" w:rsidP="00583086">
      <w:pPr>
        <w:rPr>
          <w:color w:val="000000"/>
        </w:rPr>
      </w:pPr>
    </w:p>
    <w:p w:rsidR="00E03219" w:rsidRDefault="008E1FF6" w:rsidP="00E03219">
      <w:pPr>
        <w:rPr>
          <w:color w:val="000000"/>
        </w:rPr>
      </w:pPr>
    </w:p>
    <w:p w:rsidR="006217A5" w:rsidRDefault="008E1FF6" w:rsidP="00E03219">
      <w:pPr>
        <w:rPr>
          <w:color w:val="000000"/>
        </w:rPr>
      </w:pPr>
    </w:p>
    <w:p w:rsidR="00B74C0E" w:rsidRDefault="00B74C0E" w:rsidP="00E03219">
      <w:pPr>
        <w:rPr>
          <w:color w:val="000000"/>
        </w:rPr>
      </w:pPr>
    </w:p>
    <w:p w:rsidR="00B74C0E" w:rsidRDefault="00B74C0E" w:rsidP="00E03219">
      <w:pPr>
        <w:rPr>
          <w:color w:val="000000"/>
        </w:rPr>
      </w:pPr>
    </w:p>
    <w:p w:rsidR="00B74C0E" w:rsidRDefault="00B74C0E" w:rsidP="00E03219">
      <w:pPr>
        <w:rPr>
          <w:color w:val="000000"/>
        </w:rPr>
      </w:pPr>
    </w:p>
    <w:p w:rsidR="00B74C0E" w:rsidRDefault="00B74C0E" w:rsidP="00E03219">
      <w:pPr>
        <w:rPr>
          <w:color w:val="000000"/>
        </w:rPr>
      </w:pPr>
    </w:p>
    <w:p w:rsidR="00B74C0E" w:rsidRDefault="00B74C0E" w:rsidP="00B74C0E">
      <w:pPr>
        <w:rPr>
          <w:color w:val="000000"/>
        </w:rPr>
      </w:pPr>
    </w:p>
    <w:tbl>
      <w:tblPr>
        <w:tblW w:w="10206" w:type="dxa"/>
        <w:tblInd w:w="108" w:type="dxa"/>
        <w:tblBorders>
          <w:insideV w:val="single" w:sz="4" w:space="0" w:color="939598"/>
        </w:tblBorders>
        <w:tblLayout w:type="fixed"/>
        <w:tblLook w:val="04A0" w:firstRow="1" w:lastRow="0" w:firstColumn="1" w:lastColumn="0" w:noHBand="0" w:noVBand="1"/>
      </w:tblPr>
      <w:tblGrid>
        <w:gridCol w:w="10206"/>
      </w:tblGrid>
      <w:tr w:rsidR="00B74C0E" w:rsidTr="00F2607F">
        <w:trPr>
          <w:trHeight w:hRule="exact" w:val="340"/>
        </w:trPr>
        <w:tc>
          <w:tcPr>
            <w:tcW w:w="10206" w:type="dxa"/>
            <w:tcBorders>
              <w:bottom w:val="nil"/>
            </w:tcBorders>
            <w:shd w:val="clear" w:color="auto" w:fill="939598"/>
            <w:vAlign w:val="center"/>
          </w:tcPr>
          <w:p w:rsidR="00B74C0E" w:rsidRPr="00F006DF" w:rsidRDefault="00B74C0E" w:rsidP="00F2607F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Fakturační peněženka</w:t>
            </w:r>
          </w:p>
        </w:tc>
      </w:tr>
    </w:tbl>
    <w:p w:rsidR="00B74C0E" w:rsidRDefault="00B74C0E" w:rsidP="00E03219">
      <w:pPr>
        <w:rPr>
          <w:color w:val="000000"/>
        </w:rPr>
      </w:pPr>
    </w:p>
    <w:p w:rsidR="00693CC6" w:rsidRPr="00693CC6" w:rsidRDefault="008E1FF6" w:rsidP="00E03219">
      <w:pPr>
        <w:jc w:val="both"/>
        <w:rPr>
          <w:rFonts w:cs="Arial"/>
          <w:szCs w:val="18"/>
        </w:rPr>
      </w:pPr>
    </w:p>
    <w:p w:rsidR="00693CC6" w:rsidRDefault="007B70A1" w:rsidP="00E03219">
      <w:pPr>
        <w:jc w:val="both"/>
        <w:rPr>
          <w:rFonts w:cs="Arial"/>
          <w:szCs w:val="18"/>
        </w:rPr>
      </w:pPr>
      <w:r>
        <w:rPr>
          <w:rFonts w:ascii="Calibri" w:hAnsi="Calibri" w:cs="Calibri"/>
          <w:color w:val="000000" w:themeColor="text1"/>
          <w:szCs w:val="18"/>
        </w:rPr>
        <w:t>Poplatek za službu Fakturační peněženka je součástí poplatku za SIM a není samostatně účtován.</w:t>
      </w:r>
    </w:p>
    <w:p w:rsidR="00693CC6" w:rsidRDefault="008E1FF6" w:rsidP="00E03219">
      <w:pPr>
        <w:jc w:val="both"/>
        <w:rPr>
          <w:rFonts w:cs="Arial"/>
          <w:szCs w:val="18"/>
        </w:rPr>
      </w:pPr>
    </w:p>
    <w:p w:rsidR="007B70A1" w:rsidRDefault="007B70A1" w:rsidP="00E03219">
      <w:pPr>
        <w:jc w:val="both"/>
        <w:rPr>
          <w:rFonts w:cs="Arial"/>
          <w:szCs w:val="18"/>
        </w:rPr>
      </w:pPr>
    </w:p>
    <w:p w:rsidR="007B70A1" w:rsidRDefault="007B70A1" w:rsidP="00E03219">
      <w:pPr>
        <w:jc w:val="both"/>
        <w:rPr>
          <w:rFonts w:cs="Arial"/>
          <w:szCs w:val="18"/>
        </w:rPr>
      </w:pPr>
    </w:p>
    <w:tbl>
      <w:tblPr>
        <w:tblW w:w="4968" w:type="pct"/>
        <w:tblInd w:w="70" w:type="dxa"/>
        <w:tblBorders>
          <w:top w:val="single" w:sz="4" w:space="0" w:color="00800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39"/>
      </w:tblGrid>
      <w:tr w:rsidR="007B70A1" w:rsidRPr="00B2152E" w:rsidTr="00F2607F">
        <w:trPr>
          <w:trHeight w:val="284"/>
        </w:trPr>
        <w:tc>
          <w:tcPr>
            <w:tcW w:w="10278" w:type="dxa"/>
            <w:tcBorders>
              <w:top w:val="single" w:sz="4" w:space="0" w:color="A5A5A5"/>
            </w:tcBorders>
            <w:shd w:val="clear" w:color="auto" w:fill="939598"/>
            <w:vAlign w:val="center"/>
          </w:tcPr>
          <w:p w:rsidR="007B70A1" w:rsidRPr="00B2152E" w:rsidRDefault="007B70A1" w:rsidP="00F2607F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</w:rPr>
            </w:pPr>
            <w:r w:rsidRPr="00B2152E">
              <w:rPr>
                <w:b/>
                <w:bCs/>
                <w:color w:val="000000"/>
                <w:sz w:val="20"/>
                <w:szCs w:val="20"/>
              </w:rPr>
              <w:t>Zavedení administrátorského hesla</w:t>
            </w:r>
          </w:p>
        </w:tc>
      </w:tr>
      <w:tr w:rsidR="007B70A1" w:rsidRPr="00B2152E" w:rsidTr="00F2607F">
        <w:trPr>
          <w:trHeight w:val="709"/>
        </w:trPr>
        <w:tc>
          <w:tcPr>
            <w:tcW w:w="10278" w:type="dxa"/>
            <w:shd w:val="clear" w:color="auto" w:fill="F2F2F2"/>
            <w:vAlign w:val="center"/>
          </w:tcPr>
          <w:p w:rsidR="007B70A1" w:rsidRPr="00B2152E" w:rsidRDefault="007B70A1" w:rsidP="00F2607F">
            <w:pPr>
              <w:tabs>
                <w:tab w:val="left" w:pos="4140"/>
                <w:tab w:val="left" w:pos="4860"/>
                <w:tab w:val="left" w:pos="5670"/>
                <w:tab w:val="left" w:pos="6521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  <w:r w:rsidRPr="00B2152E">
              <w:rPr>
                <w:rFonts w:cs="Arial"/>
                <w:b/>
                <w:color w:val="000000"/>
                <w:szCs w:val="18"/>
              </w:rPr>
              <w:t>V souladu s čl. 5.1 Obchodních podmínek OneNet Vám bude zaslán formulář s žádostí o zavedení Admin hesla. Na základě zaslání kompletně vyplněného formuláře Vám heslo nastavíme a potvrdíme e-mailem, a to na e-mail, ze kterého jste žádal o nastavení hesla.</w:t>
            </w:r>
          </w:p>
          <w:p w:rsidR="007B70A1" w:rsidRPr="00B2152E" w:rsidRDefault="007B70A1" w:rsidP="00F2607F">
            <w:pPr>
              <w:tabs>
                <w:tab w:val="left" w:pos="4140"/>
                <w:tab w:val="left" w:pos="4860"/>
                <w:tab w:val="left" w:pos="5670"/>
                <w:tab w:val="left" w:pos="6521"/>
              </w:tabs>
              <w:jc w:val="both"/>
              <w:rPr>
                <w:rFonts w:cs="Arial"/>
                <w:b/>
                <w:color w:val="000000"/>
                <w:szCs w:val="18"/>
              </w:rPr>
            </w:pPr>
          </w:p>
        </w:tc>
      </w:tr>
    </w:tbl>
    <w:p w:rsidR="007B70A1" w:rsidRDefault="007B70A1" w:rsidP="00E03219">
      <w:pPr>
        <w:jc w:val="both"/>
        <w:rPr>
          <w:rFonts w:cs="Arial"/>
          <w:szCs w:val="18"/>
        </w:rPr>
      </w:pPr>
    </w:p>
    <w:p w:rsidR="001F3DE1" w:rsidRDefault="008E1FF6" w:rsidP="00E03219">
      <w:pPr>
        <w:jc w:val="both"/>
        <w:rPr>
          <w:rFonts w:cs="Arial"/>
          <w:szCs w:val="18"/>
        </w:rPr>
      </w:pPr>
    </w:p>
    <w:p w:rsidR="00E03219" w:rsidRPr="00E037D9" w:rsidRDefault="008E1FF6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tbl>
      <w:tblPr>
        <w:tblW w:w="4980" w:type="pct"/>
        <w:tblInd w:w="70" w:type="dxa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163"/>
      </w:tblGrid>
      <w:tr w:rsidR="0011766D" w:rsidTr="00EF3D34">
        <w:trPr>
          <w:trHeight w:val="340"/>
        </w:trPr>
        <w:tc>
          <w:tcPr>
            <w:tcW w:w="10303" w:type="dxa"/>
            <w:shd w:val="clear" w:color="auto" w:fill="939598"/>
            <w:vAlign w:val="center"/>
          </w:tcPr>
          <w:p w:rsidR="00E03219" w:rsidRPr="00E037D9" w:rsidRDefault="007B70A1" w:rsidP="00EF3D34">
            <w:pPr>
              <w:tabs>
                <w:tab w:val="left" w:pos="1620"/>
                <w:tab w:val="left" w:pos="4140"/>
                <w:tab w:val="left" w:pos="5580"/>
                <w:tab w:val="left" w:pos="7020"/>
                <w:tab w:val="left" w:pos="9360"/>
              </w:tabs>
              <w:rPr>
                <w:rFonts w:cs="Arial"/>
                <w:b/>
                <w:color w:val="000000"/>
                <w:sz w:val="20"/>
                <w:szCs w:val="20"/>
              </w:rPr>
            </w:pPr>
            <w:r w:rsidRPr="00E037D9">
              <w:rPr>
                <w:b/>
                <w:bCs/>
                <w:color w:val="000000"/>
                <w:sz w:val="20"/>
                <w:szCs w:val="20"/>
              </w:rPr>
              <w:t>Obecná ustanovení</w:t>
            </w:r>
          </w:p>
        </w:tc>
      </w:tr>
    </w:tbl>
    <w:p w:rsidR="00E03219" w:rsidRDefault="008E1FF6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color w:val="000000"/>
          <w:sz w:val="20"/>
        </w:rPr>
      </w:pPr>
    </w:p>
    <w:p w:rsidR="008C1362" w:rsidRPr="008C1362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eškeré ceny uvedené v této Dílčí smlouvě jsou uvedeny bez DPH; k cenám bude připočtena aktuální sazba DPH.</w:t>
      </w:r>
    </w:p>
    <w:p w:rsidR="00E03219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>Pokud není v této Dílčí smlouvě uvedeno jinak, slova začínající velkým písmenem mají význam specifikovaný v Rámcové smlouvě a Obchodních podmínkách OneNet.</w:t>
      </w:r>
    </w:p>
    <w:p w:rsidR="00E03219" w:rsidRPr="00F454DC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bCs/>
          <w:color w:val="000000"/>
          <w:szCs w:val="18"/>
          <w:lang w:eastAsia="en-US"/>
        </w:rPr>
        <w:t xml:space="preserve">Pokud není v této Dílčí smlouvě uvedeno jinak, použijí se na poskytování služeb Obchodní podmínky OneNet a platný Ceník, který je k dispozici na </w:t>
      </w:r>
      <w:hyperlink r:id="rId13" w:history="1">
        <w:r w:rsidRPr="00F454DC">
          <w:rPr>
            <w:rStyle w:val="Hyperlink"/>
            <w:rFonts w:cs="Arial"/>
            <w:bCs/>
            <w:color w:val="000000"/>
            <w:szCs w:val="18"/>
            <w:lang w:eastAsia="en-US"/>
          </w:rPr>
          <w:t>www.vodafone.cz</w:t>
        </w:r>
      </w:hyperlink>
    </w:p>
    <w:p w:rsidR="00E03219" w:rsidRPr="00461B85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461B85">
        <w:rPr>
          <w:rFonts w:cs="Arial"/>
          <w:bCs/>
          <w:color w:val="000000"/>
          <w:szCs w:val="18"/>
          <w:lang w:eastAsia="en-US"/>
        </w:rPr>
        <w:t>Smluvní strany se výslovně dohodly, že Poskytovatel je oprávněn v případě, že (i) uplyne minimální doba trvání Dílčí smlouvy a (ii) Účastník neuzavře do 3. měsíců od obdržení nabídky Poskytovatele dodatek k této Dílčí smlouvě, na základě kterého dojde k prodloužení této Dílčí smlouvy na další minimální dobu trvání 24/36 měsíců od podpisu dodatku, účtovat ceny za poskytnuté Služby dle této Dílčí smlouvy ve výši dle aktuálně platného Ceníku, nikoli ve výši sjednané v  Dílčí smlouvě.  O využití tohoto práva bude Poskytovatel Účastníka informovat. Ceny služeb sjednané v této Dílčí smlouvě se budou od prvního dne zúčtovacího období následujícího po doručení informace uvedené v předchozí větě Účastníkovi automaticky řídit cenami uvedenými v aktuálním Ceníku, nikoli cenovými ujednáními uvedenými v této Dílčí smlouvě, která tímto automaticky pozbydou platnosti. Smluvní strany se pro vyloučení všech nejasností dohodly, že pro tento účel není nutné uzavírat dodatek k Dílčí smlouvě (čl. 5.9 Rámcové smlouvy se tedy pro tento případ neuplatní).</w:t>
      </w:r>
    </w:p>
    <w:p w:rsidR="00E03219" w:rsidRPr="00300FBC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>V případě porušení smluvních podmínek, porušení právních předpisů nebo práv třetích osob je Poskytovatel oprávněn Účastníkovi omezit nebo přerušit poskytování služeb dle této Dílčí smlouvy, a v případě porušení podstatným způsobem je Poskytovatel rovněž oprávněn okamžitě odstoupit od této Dílčí smlouvy.</w:t>
      </w:r>
    </w:p>
    <w:p w:rsidR="00E03219" w:rsidRPr="00300FBC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bCs/>
          <w:color w:val="000000"/>
          <w:szCs w:val="18"/>
          <w:lang w:eastAsia="en-US"/>
        </w:rPr>
      </w:pPr>
      <w:r w:rsidRPr="00F454DC">
        <w:rPr>
          <w:rFonts w:cs="Arial"/>
          <w:color w:val="000000"/>
          <w:szCs w:val="18"/>
        </w:rPr>
        <w:t xml:space="preserve">Účastník podpisem této Dílčí smlouvy potvrzuje, že se seznámil s obecnou specifikací služby, která stanoví bližší podmínky poskytování této služby a že s touto obecnou specifikací služby souhlasí. Aktuální verze této obecné specifikace je k dispozici buď na </w:t>
      </w:r>
      <w:hyperlink r:id="rId14" w:history="1">
        <w:r w:rsidRPr="00F454DC">
          <w:rPr>
            <w:rFonts w:cs="Arial"/>
            <w:color w:val="000000"/>
            <w:szCs w:val="18"/>
          </w:rPr>
          <w:t>vodafone.cz</w:t>
        </w:r>
      </w:hyperlink>
      <w:r w:rsidRPr="00F454DC">
        <w:rPr>
          <w:rFonts w:cs="Arial"/>
          <w:color w:val="000000"/>
          <w:szCs w:val="18"/>
        </w:rPr>
        <w:t xml:space="preserve">  nebo na vyžádání u Poskytovatele.</w:t>
      </w:r>
    </w:p>
    <w:p w:rsidR="00E03219" w:rsidRPr="00F454DC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Sítí Vodafone je pro účely poskytování služeb Vodafone OneNet myšlena telekomunikační síť společnosti Vodafone Czech Republic, a.s., na území České republiky.</w:t>
      </w:r>
    </w:p>
    <w:p w:rsidR="00E03219" w:rsidRPr="00F454DC" w:rsidRDefault="007B70A1" w:rsidP="00E03219">
      <w:pPr>
        <w:numPr>
          <w:ilvl w:val="0"/>
          <w:numId w:val="15"/>
        </w:numPr>
        <w:tabs>
          <w:tab w:val="clear" w:pos="720"/>
          <w:tab w:val="num" w:pos="567"/>
          <w:tab w:val="left" w:pos="4140"/>
          <w:tab w:val="left" w:pos="4860"/>
          <w:tab w:val="left" w:pos="5670"/>
          <w:tab w:val="left" w:pos="6521"/>
        </w:tabs>
        <w:ind w:left="567" w:hanging="425"/>
        <w:jc w:val="both"/>
        <w:rPr>
          <w:rFonts w:cs="Arial"/>
          <w:color w:val="000000"/>
          <w:szCs w:val="18"/>
        </w:rPr>
      </w:pPr>
      <w:r w:rsidRPr="00F454DC">
        <w:rPr>
          <w:rFonts w:cs="Arial"/>
          <w:color w:val="000000"/>
          <w:szCs w:val="18"/>
        </w:rPr>
        <w:t>Tato Dílčí smlouva se uzavírá ve dvou (2) stejnopisech, z nichž každá ze smluvních stran obdrží po jednom. Tato Dílčí smlouva může být měněna pouze písemně; písemnou formou není pro účely změny Dílčí smlouvy výměna e-mailových či jiných elektronických zpráv.</w:t>
      </w:r>
    </w:p>
    <w:p w:rsidR="00E03219" w:rsidRDefault="008E1FF6" w:rsidP="00E03219">
      <w:pPr>
        <w:tabs>
          <w:tab w:val="left" w:pos="4140"/>
          <w:tab w:val="left" w:pos="4860"/>
          <w:tab w:val="left" w:pos="5670"/>
          <w:tab w:val="left" w:pos="6521"/>
        </w:tabs>
        <w:ind w:left="142"/>
        <w:jc w:val="both"/>
        <w:rPr>
          <w:rFonts w:cs="Arial"/>
          <w:bCs/>
          <w:color w:val="000000"/>
          <w:szCs w:val="18"/>
          <w:lang w:eastAsia="en-US"/>
        </w:rPr>
      </w:pPr>
    </w:p>
    <w:p w:rsidR="00E03219" w:rsidRDefault="008E1FF6" w:rsidP="00E03219">
      <w:pPr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p w:rsidR="00E03219" w:rsidRDefault="008E1FF6" w:rsidP="00E03219">
      <w:pPr>
        <w:tabs>
          <w:tab w:val="left" w:pos="1620"/>
          <w:tab w:val="left" w:pos="4140"/>
          <w:tab w:val="left" w:pos="5580"/>
          <w:tab w:val="left" w:pos="7020"/>
          <w:tab w:val="left" w:pos="9360"/>
        </w:tabs>
        <w:spacing w:line="216" w:lineRule="auto"/>
        <w:rPr>
          <w:rFonts w:cs="Arial"/>
          <w:szCs w:val="18"/>
        </w:rPr>
      </w:pPr>
    </w:p>
    <w:tbl>
      <w:tblPr>
        <w:tblStyle w:val="TableGrid"/>
        <w:tblW w:w="9923" w:type="dxa"/>
        <w:tblInd w:w="-28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844"/>
        <w:gridCol w:w="551"/>
        <w:gridCol w:w="4528"/>
      </w:tblGrid>
      <w:tr w:rsidR="0011766D" w:rsidTr="00EF3D34">
        <w:trPr>
          <w:trHeight w:val="60"/>
        </w:trPr>
        <w:tc>
          <w:tcPr>
            <w:tcW w:w="4679" w:type="dxa"/>
          </w:tcPr>
          <w:tbl>
            <w:tblPr>
              <w:tblStyle w:val="TableGrid"/>
              <w:tblW w:w="4453" w:type="dxa"/>
              <w:tblInd w:w="175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4453"/>
            </w:tblGrid>
            <w:tr w:rsidR="0011766D" w:rsidTr="00EF3D34">
              <w:tc>
                <w:tcPr>
                  <w:tcW w:w="4453" w:type="dxa"/>
                  <w:shd w:val="clear" w:color="auto" w:fill="auto"/>
                </w:tcPr>
                <w:p w:rsidR="00E03219" w:rsidRDefault="007B70A1" w:rsidP="00EF3D34">
                  <w:pPr>
                    <w:ind w:left="206" w:hanging="206"/>
                    <w:jc w:val="both"/>
                    <w:rPr>
                      <w:rFonts w:cs="Arial"/>
                      <w:color w:val="000000"/>
                      <w:sz w:val="20"/>
                      <w:szCs w:val="20"/>
                    </w:rPr>
                  </w:pPr>
                  <w:r w:rsidRPr="00982572">
                    <w:rPr>
                      <w:b/>
                      <w:bCs/>
                      <w:color w:val="000000"/>
                      <w:szCs w:val="18"/>
                    </w:rPr>
                    <w:t xml:space="preserve">Vodafone Czech </w:t>
                  </w:r>
                  <w:r w:rsidRPr="00982572">
                    <w:rPr>
                      <w:b/>
                      <w:bCs/>
                      <w:color w:val="000000"/>
                      <w:szCs w:val="18"/>
                      <w:lang w:val="en-GB"/>
                    </w:rPr>
                    <w:t>Republic a.s</w:t>
                  </w:r>
                </w:p>
              </w:tc>
            </w:tr>
            <w:tr w:rsidR="0011766D" w:rsidTr="00EF3D34">
              <w:tc>
                <w:tcPr>
                  <w:tcW w:w="4453" w:type="dxa"/>
                  <w:shd w:val="clear" w:color="auto" w:fill="auto"/>
                </w:tcPr>
                <w:p w:rsidR="00E03219" w:rsidRDefault="007B70A1" w:rsidP="00EF3D34">
                  <w:pPr>
                    <w:jc w:val="both"/>
                    <w:rPr>
                      <w:b/>
                      <w:bCs/>
                      <w:color w:val="000000"/>
                      <w:szCs w:val="18"/>
                    </w:rPr>
                  </w:pP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Místo, datum: </w:t>
                  </w:r>
                  <w:r w:rsidRPr="00F22270">
                    <w:rPr>
                      <w:rFonts w:cs="Arial"/>
                      <w:color w:val="000000"/>
                      <w:szCs w:val="18"/>
                    </w:rPr>
                    <w:t xml:space="preserve"> </w:t>
                  </w: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 </w:t>
                  </w:r>
                </w:p>
              </w:tc>
            </w:tr>
            <w:tr w:rsidR="0011766D" w:rsidTr="00EF3D34">
              <w:tc>
                <w:tcPr>
                  <w:tcW w:w="4453" w:type="dxa"/>
                  <w:shd w:val="clear" w:color="auto" w:fill="auto"/>
                </w:tcPr>
                <w:p w:rsidR="00E03219" w:rsidRDefault="007B70A1" w:rsidP="00EF3D34">
                  <w:pPr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F57C95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 xml:space="preserve">Jméno:  </w:t>
                  </w:r>
                  <w:r w:rsidRPr="00F57C95">
                    <w:rPr>
                      <w:rFonts w:cs="Arial"/>
                      <w:color w:val="000000"/>
                      <w:szCs w:val="18"/>
                    </w:rPr>
                    <w:t xml:space="preserve">Kateřina Lukášová </w:t>
                  </w:r>
                </w:p>
                <w:p w:rsidR="00E03219" w:rsidRPr="00F57C95" w:rsidRDefault="007B70A1" w:rsidP="00EF3D34">
                  <w:pPr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  <w:r w:rsidRPr="00F22270"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  <w:t>Pozice: Key Account Manager</w:t>
                  </w:r>
                </w:p>
              </w:tc>
            </w:tr>
            <w:tr w:rsidR="0011766D" w:rsidTr="00EF3D34">
              <w:tc>
                <w:tcPr>
                  <w:tcW w:w="4453" w:type="dxa"/>
                  <w:shd w:val="clear" w:color="auto" w:fill="auto"/>
                </w:tcPr>
                <w:p w:rsidR="00E03219" w:rsidRPr="00F57C95" w:rsidRDefault="008E1FF6" w:rsidP="00EF3D34">
                  <w:pPr>
                    <w:jc w:val="both"/>
                    <w:rPr>
                      <w:rFonts w:cs="Arial"/>
                      <w:bCs/>
                      <w:color w:val="000000"/>
                      <w:szCs w:val="18"/>
                      <w:lang w:val="en-GB"/>
                    </w:rPr>
                  </w:pPr>
                </w:p>
              </w:tc>
            </w:tr>
            <w:tr w:rsidR="0011766D" w:rsidTr="00EF3D34">
              <w:tc>
                <w:tcPr>
                  <w:tcW w:w="4453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E03219" w:rsidRPr="00B35E71" w:rsidRDefault="007B70A1" w:rsidP="00EF3D34">
                  <w:pPr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>
                    <w:rPr>
                      <w:rFonts w:cs="Arial"/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11766D" w:rsidTr="00EF3D34">
              <w:tc>
                <w:tcPr>
                  <w:tcW w:w="4453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:rsidR="00E03219" w:rsidRDefault="008E1FF6" w:rsidP="00EF3D34">
                  <w:pPr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</w:p>
                <w:p w:rsidR="00E03219" w:rsidRDefault="007B70A1" w:rsidP="00EF3D34">
                  <w:pPr>
                    <w:jc w:val="both"/>
                    <w:rPr>
                      <w:rFonts w:cs="Arial"/>
                      <w:color w:val="000000"/>
                      <w:szCs w:val="18"/>
                    </w:rPr>
                  </w:pPr>
                  <w:r w:rsidRPr="0007400F">
                    <w:rPr>
                      <w:rFonts w:cs="Arial"/>
                      <w:color w:val="000000"/>
                      <w:szCs w:val="18"/>
                    </w:rPr>
                    <w:t>Jméno a pozice oprávněného zástupce Poskytovatele</w:t>
                  </w:r>
                </w:p>
              </w:tc>
            </w:tr>
          </w:tbl>
          <w:p w:rsidR="00E03219" w:rsidRDefault="008E1FF6" w:rsidP="00EF3D34">
            <w:pPr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:rsidR="00E03219" w:rsidRDefault="008E1FF6" w:rsidP="00EF3D34">
            <w:pPr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4677" w:type="dxa"/>
            <w:shd w:val="clear" w:color="auto" w:fill="auto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12"/>
            </w:tblGrid>
            <w:tr w:rsidR="0011766D" w:rsidTr="00EF3D34">
              <w:tc>
                <w:tcPr>
                  <w:tcW w:w="4451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</w:tcPr>
                <w:p w:rsidR="00E03219" w:rsidRPr="005B0E3F" w:rsidRDefault="007B70A1" w:rsidP="00EF3D34">
                  <w:pPr>
                    <w:rPr>
                      <w:b/>
                      <w:color w:val="000000"/>
                      <w:szCs w:val="18"/>
                    </w:rPr>
                  </w:pPr>
                  <w:r w:rsidRPr="00F22270">
                    <w:rPr>
                      <w:b/>
                      <w:color w:val="000000"/>
                      <w:szCs w:val="18"/>
                    </w:rPr>
                    <w:t>Střední odborná škola a Střední odborné učiliště, Písek, Komenského 86</w:t>
                  </w:r>
                </w:p>
                <w:p w:rsidR="00E03219" w:rsidRPr="005B0E3F" w:rsidRDefault="007B70A1" w:rsidP="00EF3D34">
                  <w:pPr>
                    <w:rPr>
                      <w:color w:val="000000"/>
                      <w:szCs w:val="18"/>
                    </w:rPr>
                  </w:pPr>
                  <w:r w:rsidRPr="005B0E3F">
                    <w:rPr>
                      <w:color w:val="000000"/>
                      <w:szCs w:val="18"/>
                    </w:rPr>
                    <w:t xml:space="preserve">Místo, datum:    </w:t>
                  </w:r>
                </w:p>
                <w:p w:rsidR="00E03219" w:rsidRPr="005B0E3F" w:rsidRDefault="007B70A1" w:rsidP="00EF3D34">
                  <w:pPr>
                    <w:rPr>
                      <w:color w:val="000000"/>
                      <w:szCs w:val="18"/>
                    </w:rPr>
                  </w:pPr>
                  <w:r w:rsidRPr="005B0E3F">
                    <w:rPr>
                      <w:color w:val="000000"/>
                      <w:szCs w:val="18"/>
                    </w:rPr>
                    <w:t xml:space="preserve">Jméno: Ing. Zuzana   Sýbková  </w:t>
                  </w:r>
                </w:p>
                <w:p w:rsidR="00E03219" w:rsidRPr="005B0E3F" w:rsidRDefault="007B70A1" w:rsidP="00EF3D34">
                  <w:pPr>
                    <w:rPr>
                      <w:color w:val="000000"/>
                      <w:szCs w:val="18"/>
                    </w:rPr>
                  </w:pPr>
                  <w:r w:rsidRPr="00F22270">
                    <w:rPr>
                      <w:color w:val="000000"/>
                      <w:szCs w:val="18"/>
                    </w:rPr>
                    <w:t>Pozice: ředitelka</w:t>
                  </w:r>
                </w:p>
                <w:p w:rsidR="00E03219" w:rsidRDefault="008E1FF6" w:rsidP="00EF3D34">
                  <w:pPr>
                    <w:widowControl w:val="0"/>
                    <w:ind w:right="29"/>
                    <w:rPr>
                      <w:color w:val="000000"/>
                      <w:szCs w:val="18"/>
                    </w:rPr>
                  </w:pPr>
                </w:p>
                <w:p w:rsidR="00E03219" w:rsidRDefault="007B70A1" w:rsidP="00EF3D34">
                  <w:pPr>
                    <w:widowControl w:val="0"/>
                    <w:ind w:right="29"/>
                    <w:rPr>
                      <w:rFonts w:cs="Arial"/>
                      <w:color w:val="000000"/>
                      <w:szCs w:val="18"/>
                    </w:rPr>
                  </w:pPr>
                  <w:r w:rsidRPr="005B0E3F">
                    <w:rPr>
                      <w:color w:val="000000"/>
                      <w:szCs w:val="18"/>
                    </w:rPr>
                    <w:t>Podpis:</w:t>
                  </w:r>
                </w:p>
              </w:tc>
            </w:tr>
            <w:tr w:rsidR="0011766D" w:rsidTr="00EF3D34">
              <w:tc>
                <w:tcPr>
                  <w:tcW w:w="445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E03219" w:rsidRDefault="008E1FF6" w:rsidP="00EF3D34">
                  <w:pPr>
                    <w:ind w:left="-70"/>
                    <w:rPr>
                      <w:b/>
                      <w:color w:val="000000"/>
                      <w:szCs w:val="18"/>
                    </w:rPr>
                  </w:pPr>
                </w:p>
                <w:p w:rsidR="00E03219" w:rsidRPr="0007400F" w:rsidRDefault="007B70A1" w:rsidP="00EF3D34">
                  <w:pPr>
                    <w:ind w:left="-70"/>
                    <w:rPr>
                      <w:color w:val="000000"/>
                      <w:szCs w:val="18"/>
                    </w:rPr>
                  </w:pPr>
                  <w:r w:rsidRPr="0007400F">
                    <w:rPr>
                      <w:color w:val="000000"/>
                      <w:szCs w:val="18"/>
                    </w:rPr>
                    <w:t>Jméno a pozice oprávněného zástupce Účastníka</w:t>
                  </w:r>
                </w:p>
              </w:tc>
            </w:tr>
          </w:tbl>
          <w:p w:rsidR="00E03219" w:rsidRDefault="008E1FF6" w:rsidP="00EF3D34">
            <w:pPr>
              <w:widowControl w:val="0"/>
              <w:ind w:right="29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:rsidR="00E03219" w:rsidRPr="00300FBC" w:rsidRDefault="008E1FF6" w:rsidP="00E03219">
      <w:pPr>
        <w:tabs>
          <w:tab w:val="left" w:pos="4140"/>
          <w:tab w:val="left" w:pos="4860"/>
          <w:tab w:val="left" w:pos="5670"/>
          <w:tab w:val="left" w:pos="6521"/>
        </w:tabs>
        <w:jc w:val="both"/>
        <w:rPr>
          <w:rFonts w:cs="Arial"/>
          <w:bCs/>
          <w:color w:val="000000"/>
          <w:szCs w:val="18"/>
          <w:lang w:eastAsia="en-US"/>
        </w:rPr>
      </w:pPr>
    </w:p>
    <w:p w:rsidR="00387DCC" w:rsidRPr="00E03219" w:rsidRDefault="008E1FF6" w:rsidP="00E03219"/>
    <w:sectPr w:rsidR="00387DCC" w:rsidRPr="00E03219" w:rsidSect="00025C5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06" w:h="16838" w:code="9"/>
      <w:pgMar w:top="1228" w:right="851" w:bottom="284" w:left="851" w:header="431" w:footer="454" w:gutter="0"/>
      <w:cols w:space="708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0245" w:rsidRDefault="007B70A1">
      <w:r>
        <w:separator/>
      </w:r>
    </w:p>
  </w:endnote>
  <w:endnote w:type="continuationSeparator" w:id="0">
    <w:p w:rsidR="00BA0245" w:rsidRDefault="007B70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odafone Rg">
    <w:altName w:val="Calibri"/>
    <w:panose1 w:val="020B0606080202020204"/>
    <w:charset w:val="EE"/>
    <w:family w:val="swiss"/>
    <w:pitch w:val="variable"/>
    <w:sig w:usb0="A00002BF" w:usb1="1000204B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odafone Lt">
    <w:altName w:val="Calibri"/>
    <w:panose1 w:val="020B0606040202020204"/>
    <w:charset w:val="EE"/>
    <w:family w:val="swiss"/>
    <w:pitch w:val="variable"/>
    <w:sig w:usb0="800002AF" w:usb1="4000204B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odafoneRg-Bold">
    <w:altName w:val="Arial"/>
    <w:charset w:val="00"/>
    <w:family w:val="swiss"/>
    <w:pitch w:val="default"/>
    <w:sig w:usb0="00000007" w:usb1="00000000" w:usb2="00000000" w:usb3="00000000" w:csb0="00000003" w:csb1="00000000"/>
  </w:font>
  <w:font w:name="VodafoneRg-Regular">
    <w:altName w:val="Arial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Vodaofne rg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6F3D" w:rsidRDefault="008E1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6F3D" w:rsidRPr="00F93829" w:rsidRDefault="008E1FF6" w:rsidP="003A09E8">
    <w:pPr>
      <w:pStyle w:val="Footer"/>
      <w:spacing w:line="200" w:lineRule="exact"/>
      <w:jc w:val="right"/>
      <w:rPr>
        <w:bCs/>
        <w:color w:val="4A4D4E"/>
        <w:sz w:val="14"/>
        <w:szCs w:val="14"/>
      </w:rPr>
    </w:pPr>
    <w:r>
      <w:rPr>
        <w:noProof/>
        <w:color w:val="4A4D4E"/>
        <w:sz w:val="14"/>
        <w:szCs w:val="14"/>
        <w:lang w:val="cs-CZ" w:eastAsia="cs-CZ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MSIPCMc29f4c46a7c2a9fffddab86d" o:spid="_x0000_s2056" type="#_x0000_t202" alt="{&quot;HashCode&quot;:560427879,&quot;Height&quot;:841.0,&quot;Width&quot;:595.0,&quot;Placement&quot;:&quot;Footer&quot;,&quot;Index&quot;:&quot;Primary&quot;,&quot;Section&quot;:4,&quot;Top&quot;:0.0,&quot;Left&quot;:0.0}" style="position:absolute;left:0;text-align:left;margin-left:0;margin-top:805.35pt;width:595.3pt;height:21.55pt;z-index:251661312;visibility:visible;mso-wrap-style:square;mso-width-percent:0;mso-height-percent:0;mso-wrap-distance-left:9pt;mso-wrap-distance-top:0;mso-wrap-distance-right:9pt;mso-wrap-distance-bottom:0;mso-position-horizontal-relative:page;mso-position-vertical-relative:page;mso-width-percent:0;mso-height-percent:0;mso-width-relative:page;mso-height-relative:page;v-text-anchor:bottom" o:allowincell="f" filled="f" stroked="f">
          <v:textbox inset="20pt,0,,0">
            <w:txbxContent>
              <w:p w:rsidR="00176F3D" w:rsidRPr="006D4E6C" w:rsidRDefault="008E1FF6" w:rsidP="006D4E6C">
                <w:pPr>
                  <w:rPr>
                    <w:rFonts w:ascii="Calibri" w:hAnsi="Calibri"/>
                    <w:color w:val="000000"/>
                    <w:sz w:val="14"/>
                  </w:rPr>
                </w:pPr>
              </w:p>
            </w:txbxContent>
          </v:textbox>
          <w10:wrap anchorx="page" anchory="page"/>
        </v:shape>
      </w:pict>
    </w:r>
    <w:r w:rsidR="007B70A1" w:rsidRPr="003D381D">
      <w:rPr>
        <w:color w:val="4A4D4E"/>
        <w:sz w:val="14"/>
        <w:szCs w:val="14"/>
        <w:lang w:val="cs-CZ"/>
      </w:rPr>
      <w:t xml:space="preserve">Str. </w:t>
    </w:r>
    <w:r w:rsidR="007B70A1" w:rsidRPr="003D381D">
      <w:rPr>
        <w:bCs/>
        <w:color w:val="4A4D4E"/>
        <w:sz w:val="14"/>
        <w:szCs w:val="14"/>
      </w:rPr>
      <w:fldChar w:fldCharType="begin"/>
    </w:r>
    <w:r w:rsidR="007B70A1" w:rsidRPr="003D381D">
      <w:rPr>
        <w:bCs/>
        <w:color w:val="4A4D4E"/>
        <w:sz w:val="14"/>
        <w:szCs w:val="14"/>
      </w:rPr>
      <w:instrText>PAGE</w:instrText>
    </w:r>
    <w:r w:rsidR="007B70A1" w:rsidRPr="003D381D">
      <w:rPr>
        <w:bCs/>
        <w:color w:val="4A4D4E"/>
        <w:sz w:val="14"/>
        <w:szCs w:val="14"/>
      </w:rPr>
      <w:fldChar w:fldCharType="separate"/>
    </w:r>
    <w:r w:rsidR="007B70A1">
      <w:rPr>
        <w:bCs/>
        <w:noProof/>
        <w:color w:val="4A4D4E"/>
        <w:sz w:val="14"/>
        <w:szCs w:val="14"/>
      </w:rPr>
      <w:t>2</w:t>
    </w:r>
    <w:r w:rsidR="007B70A1" w:rsidRPr="003D381D">
      <w:rPr>
        <w:bCs/>
        <w:color w:val="4A4D4E"/>
        <w:sz w:val="14"/>
        <w:szCs w:val="14"/>
      </w:rPr>
      <w:fldChar w:fldCharType="end"/>
    </w:r>
    <w:r w:rsidR="007B70A1" w:rsidRPr="003D381D">
      <w:rPr>
        <w:color w:val="4A4D4E"/>
        <w:sz w:val="14"/>
        <w:szCs w:val="14"/>
        <w:lang w:val="cs-CZ"/>
      </w:rPr>
      <w:t xml:space="preserve"> z </w:t>
    </w:r>
    <w:r w:rsidR="007B70A1" w:rsidRPr="003D381D">
      <w:rPr>
        <w:bCs/>
        <w:color w:val="4A4D4E"/>
        <w:sz w:val="14"/>
        <w:szCs w:val="14"/>
      </w:rPr>
      <w:fldChar w:fldCharType="begin"/>
    </w:r>
    <w:r w:rsidR="007B70A1" w:rsidRPr="003D381D">
      <w:rPr>
        <w:bCs/>
        <w:color w:val="4A4D4E"/>
        <w:sz w:val="14"/>
        <w:szCs w:val="14"/>
      </w:rPr>
      <w:instrText>NUMPAGES</w:instrText>
    </w:r>
    <w:r w:rsidR="007B70A1" w:rsidRPr="003D381D">
      <w:rPr>
        <w:bCs/>
        <w:color w:val="4A4D4E"/>
        <w:sz w:val="14"/>
        <w:szCs w:val="14"/>
      </w:rPr>
      <w:fldChar w:fldCharType="separate"/>
    </w:r>
    <w:r w:rsidR="007B70A1">
      <w:rPr>
        <w:bCs/>
        <w:noProof/>
        <w:color w:val="4A4D4E"/>
        <w:sz w:val="14"/>
        <w:szCs w:val="14"/>
      </w:rPr>
      <w:t>12</w:t>
    </w:r>
    <w:r w:rsidR="007B70A1" w:rsidRPr="003D381D">
      <w:rPr>
        <w:bCs/>
        <w:color w:val="4A4D4E"/>
        <w:sz w:val="14"/>
        <w:szCs w:val="14"/>
      </w:rPr>
      <w:fldChar w:fldCharType="end"/>
    </w:r>
    <w:r w:rsidR="007B70A1">
      <w:rPr>
        <w:bCs/>
        <w:color w:val="4A4D4E"/>
        <w:sz w:val="14"/>
        <w:szCs w:val="14"/>
      </w:rPr>
      <w:br/>
    </w:r>
    <w:r w:rsidR="007B70A1">
      <w:rPr>
        <w:bCs/>
        <w:color w:val="4A4D4E"/>
        <w:sz w:val="14"/>
        <w:szCs w:val="14"/>
      </w:rPr>
      <w:br/>
    </w:r>
  </w:p>
  <w:p w:rsidR="00176F3D" w:rsidRPr="0041774E" w:rsidRDefault="007B70A1" w:rsidP="005413C0">
    <w:pPr>
      <w:pStyle w:val="patika"/>
      <w:spacing w:before="0"/>
      <w:ind w:firstLine="0"/>
    </w:pPr>
    <w:r w:rsidRPr="0041774E">
      <w:t>Vodafone Czech Republic a.s.</w:t>
    </w:r>
    <w:r w:rsidRPr="0041774E">
      <w:tab/>
    </w:r>
    <w:r w:rsidRPr="0041774E">
      <w:tab/>
      <w:t>Vodafone firemní péče 800 777 780</w:t>
    </w:r>
    <w:r w:rsidRPr="0041774E">
      <w:br/>
      <w:t>Náměstí Junkových 2</w:t>
    </w:r>
    <w:r w:rsidRPr="0041774E">
      <w:tab/>
    </w:r>
    <w:r w:rsidRPr="0041774E">
      <w:tab/>
    </w:r>
    <w:r w:rsidRPr="0041774E">
      <w:tab/>
      <w:t>IČO: 25788001, DIČ: CZ25788001</w:t>
    </w:r>
    <w:r>
      <w:drawing>
        <wp:anchor distT="0" distB="0" distL="114300" distR="114300" simplePos="0" relativeHeight="251660288" behindDoc="0" locked="1" layoutInCell="1" allowOverlap="1">
          <wp:simplePos x="0" y="0"/>
          <wp:positionH relativeFrom="page">
            <wp:posOffset>6539865</wp:posOffset>
          </wp:positionH>
          <wp:positionV relativeFrom="page">
            <wp:posOffset>9851390</wp:posOffset>
          </wp:positionV>
          <wp:extent cx="565150" cy="579120"/>
          <wp:effectExtent l="0" t="0" r="0" b="0"/>
          <wp:wrapNone/>
          <wp:docPr id="2" name="Obráze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15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93206">
      <w:br/>
      <w:t>155 00 Praha 5</w:t>
    </w:r>
    <w:r w:rsidRPr="00493206">
      <w:tab/>
    </w:r>
    <w:r w:rsidRPr="00493206">
      <w:tab/>
    </w:r>
    <w:r w:rsidRPr="00493206">
      <w:tab/>
      <w:t>VIP@vodafone.cz; vodafone.cz</w:t>
    </w:r>
  </w:p>
  <w:p w:rsidR="00176F3D" w:rsidRDefault="007B70A1" w:rsidP="005413C0">
    <w:pPr>
      <w:pStyle w:val="patika"/>
      <w:spacing w:before="60"/>
      <w:ind w:firstLine="0"/>
    </w:pPr>
    <w:r>
      <w:rPr>
        <w:sz w:val="14"/>
        <w:szCs w:val="14"/>
      </w:rPr>
      <w:t>Společnost zapsaná v obchodním rejstříku vedeném Městským soudem v Praze, oddíl B, vložka 6064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6F3D" w:rsidRDefault="008E1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0245" w:rsidRDefault="007B70A1">
      <w:r>
        <w:separator/>
      </w:r>
    </w:p>
  </w:footnote>
  <w:footnote w:type="continuationSeparator" w:id="0">
    <w:p w:rsidR="00BA0245" w:rsidRDefault="007B70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6F3D" w:rsidRDefault="008E1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9209"/>
    </w:tblGrid>
    <w:tr w:rsidR="0011766D" w:rsidTr="00F81BAB">
      <w:tc>
        <w:tcPr>
          <w:tcW w:w="9209" w:type="dxa"/>
        </w:tcPr>
        <w:p w:rsidR="00176F3D" w:rsidRDefault="007B70A1" w:rsidP="00385D4E">
          <w:r w:rsidRPr="00385D4E">
            <w:rPr>
              <w:rFonts w:ascii="Vodafone Lt" w:hAnsi="Vodafone Lt" w:cs="Arial"/>
              <w:bCs/>
              <w:color w:val="FF0000"/>
              <w:sz w:val="42"/>
              <w:szCs w:val="42"/>
            </w:rPr>
            <w:t>Dílčí smlouva o poskytování služeb Vodafone OneNet – Hlasové služby (Technická specifikace)</w:t>
          </w:r>
        </w:p>
      </w:tc>
    </w:tr>
  </w:tbl>
  <w:p w:rsidR="00176F3D" w:rsidRPr="00385D4E" w:rsidRDefault="007B70A1" w:rsidP="00385D4E"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6454946</wp:posOffset>
              </wp:positionH>
              <wp:positionV relativeFrom="page">
                <wp:posOffset>-41019</wp:posOffset>
              </wp:positionV>
              <wp:extent cx="1007745" cy="1007745"/>
              <wp:effectExtent l="0" t="0" r="0" b="1905"/>
              <wp:wrapNone/>
              <wp:docPr id="57" name="Skupina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7745" cy="1007745"/>
                        <a:chOff x="0" y="0"/>
                        <a:chExt cx="10082" cy="10082"/>
                      </a:xfrm>
                    </wpg:grpSpPr>
                    <wpg:grpSp>
                      <wpg:cNvPr id="58" name="Skupina 2"/>
                      <wpg:cNvGrpSpPr>
                        <a:grpSpLocks/>
                      </wpg:cNvGrpSpPr>
                      <wpg:grpSpPr bwMode="auto">
                        <a:xfrm>
                          <a:off x="366" y="4306"/>
                          <a:ext cx="5400" cy="5400"/>
                          <a:chOff x="36605" y="430622"/>
                          <a:chExt cx="5652" cy="5652"/>
                        </a:xfrm>
                      </wpg:grpSpPr>
                      <wpg:grpSp>
                        <wpg:cNvPr id="59" name="Group 3"/>
                        <wpg:cNvGrpSpPr>
                          <a:grpSpLocks/>
                        </wpg:cNvGrpSpPr>
                        <wpg:grpSpPr bwMode="auto">
                          <a:xfrm>
                            <a:off x="36605" y="430622"/>
                            <a:ext cx="5652" cy="5652"/>
                            <a:chOff x="36605" y="430622"/>
                            <a:chExt cx="5652" cy="5652"/>
                          </a:xfrm>
                        </wpg:grpSpPr>
                        <wps:wsp>
                          <wps:cNvPr id="60" name="Freeform 4"/>
                          <wps:cNvSpPr>
                            <a:spLocks/>
                          </wps:cNvSpPr>
                          <wps:spPr bwMode="auto">
                            <a:xfrm>
                              <a:off x="36605" y="430622"/>
                              <a:ext cx="5652" cy="5652"/>
                            </a:xfrm>
                            <a:custGeom>
                              <a:avLst/>
                              <a:gdLst>
                                <a:gd name="T0" fmla="*/ 2587 w 5669"/>
                                <a:gd name="T1" fmla="*/ 291 h 5669"/>
                                <a:gd name="T2" fmla="*/ 2142 w 5669"/>
                                <a:gd name="T3" fmla="*/ 364 h 5669"/>
                                <a:gd name="T4" fmla="*/ 1722 w 5669"/>
                                <a:gd name="T5" fmla="*/ 502 h 5669"/>
                                <a:gd name="T6" fmla="*/ 1334 w 5669"/>
                                <a:gd name="T7" fmla="*/ 704 h 5669"/>
                                <a:gd name="T8" fmla="*/ 984 w 5669"/>
                                <a:gd name="T9" fmla="*/ 960 h 5669"/>
                                <a:gd name="T10" fmla="*/ 679 w 5669"/>
                                <a:gd name="T11" fmla="*/ 1265 h 5669"/>
                                <a:gd name="T12" fmla="*/ 423 w 5669"/>
                                <a:gd name="T13" fmla="*/ 1615 h 5669"/>
                                <a:gd name="T14" fmla="*/ 221 w 5669"/>
                                <a:gd name="T15" fmla="*/ 2003 h 5669"/>
                                <a:gd name="T16" fmla="*/ 83 w 5669"/>
                                <a:gd name="T17" fmla="*/ 2423 h 5669"/>
                                <a:gd name="T18" fmla="*/ 10 w 5669"/>
                                <a:gd name="T19" fmla="*/ 2868 h 5669"/>
                                <a:gd name="T20" fmla="*/ 10 w 5669"/>
                                <a:gd name="T21" fmla="*/ 3331 h 5669"/>
                                <a:gd name="T22" fmla="*/ 83 w 5669"/>
                                <a:gd name="T23" fmla="*/ 3777 h 5669"/>
                                <a:gd name="T24" fmla="*/ 221 w 5669"/>
                                <a:gd name="T25" fmla="*/ 4195 h 5669"/>
                                <a:gd name="T26" fmla="*/ 423 w 5669"/>
                                <a:gd name="T27" fmla="*/ 4583 h 5669"/>
                                <a:gd name="T28" fmla="*/ 679 w 5669"/>
                                <a:gd name="T29" fmla="*/ 4933 h 5669"/>
                                <a:gd name="T30" fmla="*/ 984 w 5669"/>
                                <a:gd name="T31" fmla="*/ 5238 h 5669"/>
                                <a:gd name="T32" fmla="*/ 1334 w 5669"/>
                                <a:gd name="T33" fmla="*/ 5494 h 5669"/>
                                <a:gd name="T34" fmla="*/ 1722 w 5669"/>
                                <a:gd name="T35" fmla="*/ 5696 h 5669"/>
                                <a:gd name="T36" fmla="*/ 2142 w 5669"/>
                                <a:gd name="T37" fmla="*/ 5834 h 5669"/>
                                <a:gd name="T38" fmla="*/ 2587 w 5669"/>
                                <a:gd name="T39" fmla="*/ 5907 h 5669"/>
                                <a:gd name="T40" fmla="*/ 3050 w 5669"/>
                                <a:gd name="T41" fmla="*/ 5907 h 5669"/>
                                <a:gd name="T42" fmla="*/ 3494 w 5669"/>
                                <a:gd name="T43" fmla="*/ 5834 h 5669"/>
                                <a:gd name="T44" fmla="*/ 3915 w 5669"/>
                                <a:gd name="T45" fmla="*/ 5696 h 5669"/>
                                <a:gd name="T46" fmla="*/ 4302 w 5669"/>
                                <a:gd name="T47" fmla="*/ 5494 h 5669"/>
                                <a:gd name="T48" fmla="*/ 4652 w 5669"/>
                                <a:gd name="T49" fmla="*/ 5238 h 5669"/>
                                <a:gd name="T50" fmla="*/ 4957 w 5669"/>
                                <a:gd name="T51" fmla="*/ 4933 h 5669"/>
                                <a:gd name="T52" fmla="*/ 5213 w 5669"/>
                                <a:gd name="T53" fmla="*/ 4583 h 5669"/>
                                <a:gd name="T54" fmla="*/ 5415 w 5669"/>
                                <a:gd name="T55" fmla="*/ 4195 h 5669"/>
                                <a:gd name="T56" fmla="*/ 5553 w 5669"/>
                                <a:gd name="T57" fmla="*/ 3777 h 5669"/>
                                <a:gd name="T58" fmla="*/ 5626 w 5669"/>
                                <a:gd name="T59" fmla="*/ 3331 h 5669"/>
                                <a:gd name="T60" fmla="*/ 5626 w 5669"/>
                                <a:gd name="T61" fmla="*/ 2868 h 5669"/>
                                <a:gd name="T62" fmla="*/ 5553 w 5669"/>
                                <a:gd name="T63" fmla="*/ 2423 h 5669"/>
                                <a:gd name="T64" fmla="*/ 5415 w 5669"/>
                                <a:gd name="T65" fmla="*/ 2003 h 5669"/>
                                <a:gd name="T66" fmla="*/ 5213 w 5669"/>
                                <a:gd name="T67" fmla="*/ 1615 h 5669"/>
                                <a:gd name="T68" fmla="*/ 4957 w 5669"/>
                                <a:gd name="T69" fmla="*/ 1265 h 5669"/>
                                <a:gd name="T70" fmla="*/ 4652 w 5669"/>
                                <a:gd name="T71" fmla="*/ 960 h 5669"/>
                                <a:gd name="T72" fmla="*/ 4302 w 5669"/>
                                <a:gd name="T73" fmla="*/ 704 h 5669"/>
                                <a:gd name="T74" fmla="*/ 3915 w 5669"/>
                                <a:gd name="T75" fmla="*/ 502 h 5669"/>
                                <a:gd name="T76" fmla="*/ 3494 w 5669"/>
                                <a:gd name="T77" fmla="*/ 364 h 5669"/>
                                <a:gd name="T78" fmla="*/ 3050 w 5669"/>
                                <a:gd name="T79" fmla="*/ 291 h 5669"/>
                                <a:gd name="T80" fmla="*/ 0 60000 65536"/>
                                <a:gd name="T81" fmla="*/ 0 60000 65536"/>
                                <a:gd name="T82" fmla="*/ 0 60000 65536"/>
                                <a:gd name="T83" fmla="*/ 0 60000 65536"/>
                                <a:gd name="T84" fmla="*/ 0 60000 65536"/>
                                <a:gd name="T85" fmla="*/ 0 60000 65536"/>
                                <a:gd name="T86" fmla="*/ 0 60000 65536"/>
                                <a:gd name="T87" fmla="*/ 0 60000 65536"/>
                                <a:gd name="T88" fmla="*/ 0 60000 65536"/>
                                <a:gd name="T89" fmla="*/ 0 60000 65536"/>
                                <a:gd name="T90" fmla="*/ 0 60000 65536"/>
                                <a:gd name="T91" fmla="*/ 0 60000 65536"/>
                                <a:gd name="T92" fmla="*/ 0 60000 65536"/>
                                <a:gd name="T93" fmla="*/ 0 60000 65536"/>
                                <a:gd name="T94" fmla="*/ 0 60000 65536"/>
                                <a:gd name="T95" fmla="*/ 0 60000 65536"/>
                                <a:gd name="T96" fmla="*/ 0 60000 65536"/>
                                <a:gd name="T97" fmla="*/ 0 60000 65536"/>
                                <a:gd name="T98" fmla="*/ 0 60000 65536"/>
                                <a:gd name="T99" fmla="*/ 0 60000 65536"/>
                                <a:gd name="T100" fmla="*/ 0 60000 65536"/>
                                <a:gd name="T101" fmla="*/ 0 60000 65536"/>
                                <a:gd name="T102" fmla="*/ 0 60000 65536"/>
                                <a:gd name="T103" fmla="*/ 0 60000 65536"/>
                                <a:gd name="T104" fmla="*/ 0 60000 65536"/>
                                <a:gd name="T105" fmla="*/ 0 60000 65536"/>
                                <a:gd name="T106" fmla="*/ 0 60000 65536"/>
                                <a:gd name="T107" fmla="*/ 0 60000 65536"/>
                                <a:gd name="T108" fmla="*/ 0 60000 65536"/>
                                <a:gd name="T109" fmla="*/ 0 60000 65536"/>
                                <a:gd name="T110" fmla="*/ 0 60000 65536"/>
                                <a:gd name="T111" fmla="*/ 0 60000 65536"/>
                                <a:gd name="T112" fmla="*/ 0 60000 65536"/>
                                <a:gd name="T113" fmla="*/ 0 60000 65536"/>
                                <a:gd name="T114" fmla="*/ 0 60000 65536"/>
                                <a:gd name="T115" fmla="*/ 0 60000 65536"/>
                                <a:gd name="T116" fmla="*/ 0 60000 65536"/>
                                <a:gd name="T117" fmla="*/ 0 60000 65536"/>
                                <a:gd name="T118" fmla="*/ 0 60000 65536"/>
                                <a:gd name="T119" fmla="*/ 0 60000 65536"/>
                              </a:gdLst>
                              <a:ahLst/>
                              <a:cxnLst>
                                <a:cxn ang="T80">
                                  <a:pos x="T0" y="T1"/>
                                </a:cxn>
                                <a:cxn ang="T81">
                                  <a:pos x="T2" y="T3"/>
                                </a:cxn>
                                <a:cxn ang="T82">
                                  <a:pos x="T4" y="T5"/>
                                </a:cxn>
                                <a:cxn ang="T83">
                                  <a:pos x="T6" y="T7"/>
                                </a:cxn>
                                <a:cxn ang="T84">
                                  <a:pos x="T8" y="T9"/>
                                </a:cxn>
                                <a:cxn ang="T85">
                                  <a:pos x="T10" y="T11"/>
                                </a:cxn>
                                <a:cxn ang="T86">
                                  <a:pos x="T12" y="T13"/>
                                </a:cxn>
                                <a:cxn ang="T87">
                                  <a:pos x="T14" y="T15"/>
                                </a:cxn>
                                <a:cxn ang="T88">
                                  <a:pos x="T16" y="T17"/>
                                </a:cxn>
                                <a:cxn ang="T89">
                                  <a:pos x="T18" y="T19"/>
                                </a:cxn>
                                <a:cxn ang="T90">
                                  <a:pos x="T20" y="T21"/>
                                </a:cxn>
                                <a:cxn ang="T91">
                                  <a:pos x="T22" y="T23"/>
                                </a:cxn>
                                <a:cxn ang="T92">
                                  <a:pos x="T24" y="T25"/>
                                </a:cxn>
                                <a:cxn ang="T93">
                                  <a:pos x="T26" y="T27"/>
                                </a:cxn>
                                <a:cxn ang="T94">
                                  <a:pos x="T28" y="T29"/>
                                </a:cxn>
                                <a:cxn ang="T95">
                                  <a:pos x="T30" y="T31"/>
                                </a:cxn>
                                <a:cxn ang="T96">
                                  <a:pos x="T32" y="T33"/>
                                </a:cxn>
                                <a:cxn ang="T97">
                                  <a:pos x="T34" y="T35"/>
                                </a:cxn>
                                <a:cxn ang="T98">
                                  <a:pos x="T36" y="T37"/>
                                </a:cxn>
                                <a:cxn ang="T99">
                                  <a:pos x="T38" y="T39"/>
                                </a:cxn>
                                <a:cxn ang="T100">
                                  <a:pos x="T40" y="T41"/>
                                </a:cxn>
                                <a:cxn ang="T101">
                                  <a:pos x="T42" y="T43"/>
                                </a:cxn>
                                <a:cxn ang="T102">
                                  <a:pos x="T44" y="T45"/>
                                </a:cxn>
                                <a:cxn ang="T103">
                                  <a:pos x="T46" y="T47"/>
                                </a:cxn>
                                <a:cxn ang="T104">
                                  <a:pos x="T48" y="T49"/>
                                </a:cxn>
                                <a:cxn ang="T105">
                                  <a:pos x="T50" y="T51"/>
                                </a:cxn>
                                <a:cxn ang="T106">
                                  <a:pos x="T52" y="T53"/>
                                </a:cxn>
                                <a:cxn ang="T107">
                                  <a:pos x="T54" y="T55"/>
                                </a:cxn>
                                <a:cxn ang="T108">
                                  <a:pos x="T56" y="T57"/>
                                </a:cxn>
                                <a:cxn ang="T109">
                                  <a:pos x="T58" y="T59"/>
                                </a:cxn>
                                <a:cxn ang="T110">
                                  <a:pos x="T60" y="T61"/>
                                </a:cxn>
                                <a:cxn ang="T111">
                                  <a:pos x="T62" y="T63"/>
                                </a:cxn>
                                <a:cxn ang="T112">
                                  <a:pos x="T64" y="T65"/>
                                </a:cxn>
                                <a:cxn ang="T113">
                                  <a:pos x="T66" y="T67"/>
                                </a:cxn>
                                <a:cxn ang="T114">
                                  <a:pos x="T68" y="T69"/>
                                </a:cxn>
                                <a:cxn ang="T115">
                                  <a:pos x="T70" y="T71"/>
                                </a:cxn>
                                <a:cxn ang="T116">
                                  <a:pos x="T72" y="T73"/>
                                </a:cxn>
                                <a:cxn ang="T117">
                                  <a:pos x="T74" y="T75"/>
                                </a:cxn>
                                <a:cxn ang="T118">
                                  <a:pos x="T76" y="T77"/>
                                </a:cxn>
                                <a:cxn ang="T119">
                                  <a:pos x="T78" y="T79"/>
                                </a:cxn>
                              </a:cxnLst>
                              <a:rect l="0" t="0" r="r" b="b"/>
                              <a:pathLst>
                                <a:path w="5669" h="5669">
                                  <a:moveTo>
                                    <a:pt x="2835" y="0"/>
                                  </a:moveTo>
                                  <a:lnTo>
                                    <a:pt x="2603" y="10"/>
                                  </a:lnTo>
                                  <a:lnTo>
                                    <a:pt x="2375" y="38"/>
                                  </a:lnTo>
                                  <a:lnTo>
                                    <a:pt x="2154" y="83"/>
                                  </a:lnTo>
                                  <a:lnTo>
                                    <a:pt x="1939" y="145"/>
                                  </a:lnTo>
                                  <a:lnTo>
                                    <a:pt x="1732" y="223"/>
                                  </a:lnTo>
                                  <a:lnTo>
                                    <a:pt x="1532" y="317"/>
                                  </a:lnTo>
                                  <a:lnTo>
                                    <a:pt x="1342" y="425"/>
                                  </a:lnTo>
                                  <a:lnTo>
                                    <a:pt x="1161" y="547"/>
                                  </a:lnTo>
                                  <a:lnTo>
                                    <a:pt x="990" y="683"/>
                                  </a:lnTo>
                                  <a:lnTo>
                                    <a:pt x="831" y="831"/>
                                  </a:lnTo>
                                  <a:lnTo>
                                    <a:pt x="683" y="990"/>
                                  </a:lnTo>
                                  <a:lnTo>
                                    <a:pt x="547" y="1161"/>
                                  </a:lnTo>
                                  <a:lnTo>
                                    <a:pt x="425" y="1342"/>
                                  </a:lnTo>
                                  <a:lnTo>
                                    <a:pt x="317" y="1532"/>
                                  </a:lnTo>
                                  <a:lnTo>
                                    <a:pt x="223" y="1732"/>
                                  </a:lnTo>
                                  <a:lnTo>
                                    <a:pt x="145" y="1939"/>
                                  </a:lnTo>
                                  <a:lnTo>
                                    <a:pt x="83" y="2154"/>
                                  </a:lnTo>
                                  <a:lnTo>
                                    <a:pt x="38" y="2375"/>
                                  </a:lnTo>
                                  <a:lnTo>
                                    <a:pt x="10" y="2603"/>
                                  </a:lnTo>
                                  <a:lnTo>
                                    <a:pt x="0" y="2835"/>
                                  </a:lnTo>
                                  <a:lnTo>
                                    <a:pt x="10" y="3068"/>
                                  </a:lnTo>
                                  <a:lnTo>
                                    <a:pt x="38" y="3295"/>
                                  </a:lnTo>
                                  <a:lnTo>
                                    <a:pt x="83" y="3516"/>
                                  </a:lnTo>
                                  <a:lnTo>
                                    <a:pt x="145" y="3731"/>
                                  </a:lnTo>
                                  <a:lnTo>
                                    <a:pt x="223" y="3938"/>
                                  </a:lnTo>
                                  <a:lnTo>
                                    <a:pt x="317" y="4138"/>
                                  </a:lnTo>
                                  <a:lnTo>
                                    <a:pt x="425" y="4328"/>
                                  </a:lnTo>
                                  <a:lnTo>
                                    <a:pt x="547" y="4509"/>
                                  </a:lnTo>
                                  <a:lnTo>
                                    <a:pt x="683" y="4680"/>
                                  </a:lnTo>
                                  <a:lnTo>
                                    <a:pt x="831" y="4839"/>
                                  </a:lnTo>
                                  <a:lnTo>
                                    <a:pt x="990" y="4987"/>
                                  </a:lnTo>
                                  <a:lnTo>
                                    <a:pt x="1161" y="5123"/>
                                  </a:lnTo>
                                  <a:lnTo>
                                    <a:pt x="1342" y="5245"/>
                                  </a:lnTo>
                                  <a:lnTo>
                                    <a:pt x="1532" y="5353"/>
                                  </a:lnTo>
                                  <a:lnTo>
                                    <a:pt x="1732" y="5447"/>
                                  </a:lnTo>
                                  <a:lnTo>
                                    <a:pt x="1939" y="5525"/>
                                  </a:lnTo>
                                  <a:lnTo>
                                    <a:pt x="2154" y="5587"/>
                                  </a:lnTo>
                                  <a:lnTo>
                                    <a:pt x="2375" y="5633"/>
                                  </a:lnTo>
                                  <a:lnTo>
                                    <a:pt x="2603" y="5660"/>
                                  </a:lnTo>
                                  <a:lnTo>
                                    <a:pt x="2835" y="5670"/>
                                  </a:lnTo>
                                  <a:lnTo>
                                    <a:pt x="3068" y="5660"/>
                                  </a:lnTo>
                                  <a:lnTo>
                                    <a:pt x="3295" y="5633"/>
                                  </a:lnTo>
                                  <a:lnTo>
                                    <a:pt x="3516" y="5587"/>
                                  </a:lnTo>
                                  <a:lnTo>
                                    <a:pt x="3731" y="5525"/>
                                  </a:lnTo>
                                  <a:lnTo>
                                    <a:pt x="3939" y="5447"/>
                                  </a:lnTo>
                                  <a:lnTo>
                                    <a:pt x="4138" y="5353"/>
                                  </a:lnTo>
                                  <a:lnTo>
                                    <a:pt x="4328" y="5245"/>
                                  </a:lnTo>
                                  <a:lnTo>
                                    <a:pt x="4509" y="5123"/>
                                  </a:lnTo>
                                  <a:lnTo>
                                    <a:pt x="4680" y="4987"/>
                                  </a:lnTo>
                                  <a:lnTo>
                                    <a:pt x="4840" y="4839"/>
                                  </a:lnTo>
                                  <a:lnTo>
                                    <a:pt x="4987" y="4680"/>
                                  </a:lnTo>
                                  <a:lnTo>
                                    <a:pt x="5123" y="4509"/>
                                  </a:lnTo>
                                  <a:lnTo>
                                    <a:pt x="5245" y="4328"/>
                                  </a:lnTo>
                                  <a:lnTo>
                                    <a:pt x="5353" y="4138"/>
                                  </a:lnTo>
                                  <a:lnTo>
                                    <a:pt x="5447" y="3938"/>
                                  </a:lnTo>
                                  <a:lnTo>
                                    <a:pt x="5525" y="3731"/>
                                  </a:lnTo>
                                  <a:lnTo>
                                    <a:pt x="5587" y="3516"/>
                                  </a:lnTo>
                                  <a:lnTo>
                                    <a:pt x="5633" y="3295"/>
                                  </a:lnTo>
                                  <a:lnTo>
                                    <a:pt x="5660" y="3068"/>
                                  </a:lnTo>
                                  <a:lnTo>
                                    <a:pt x="5670" y="2835"/>
                                  </a:lnTo>
                                  <a:lnTo>
                                    <a:pt x="5660" y="2603"/>
                                  </a:lnTo>
                                  <a:lnTo>
                                    <a:pt x="5633" y="2375"/>
                                  </a:lnTo>
                                  <a:lnTo>
                                    <a:pt x="5587" y="2154"/>
                                  </a:lnTo>
                                  <a:lnTo>
                                    <a:pt x="5525" y="1939"/>
                                  </a:lnTo>
                                  <a:lnTo>
                                    <a:pt x="5447" y="1732"/>
                                  </a:lnTo>
                                  <a:lnTo>
                                    <a:pt x="5353" y="1532"/>
                                  </a:lnTo>
                                  <a:lnTo>
                                    <a:pt x="5245" y="1342"/>
                                  </a:lnTo>
                                  <a:lnTo>
                                    <a:pt x="5123" y="1161"/>
                                  </a:lnTo>
                                  <a:lnTo>
                                    <a:pt x="4987" y="990"/>
                                  </a:lnTo>
                                  <a:lnTo>
                                    <a:pt x="4840" y="831"/>
                                  </a:lnTo>
                                  <a:lnTo>
                                    <a:pt x="4680" y="683"/>
                                  </a:lnTo>
                                  <a:lnTo>
                                    <a:pt x="4509" y="547"/>
                                  </a:lnTo>
                                  <a:lnTo>
                                    <a:pt x="4328" y="425"/>
                                  </a:lnTo>
                                  <a:lnTo>
                                    <a:pt x="4138" y="317"/>
                                  </a:lnTo>
                                  <a:lnTo>
                                    <a:pt x="3939" y="223"/>
                                  </a:lnTo>
                                  <a:lnTo>
                                    <a:pt x="3731" y="145"/>
                                  </a:lnTo>
                                  <a:lnTo>
                                    <a:pt x="3516" y="83"/>
                                  </a:lnTo>
                                  <a:lnTo>
                                    <a:pt x="3295" y="38"/>
                                  </a:lnTo>
                                  <a:lnTo>
                                    <a:pt x="3068" y="10"/>
                                  </a:lnTo>
                                  <a:lnTo>
                                    <a:pt x="2835" y="0"/>
                                  </a:lnTo>
                                </a:path>
                              </a:pathLst>
                            </a:custGeom>
                            <a:solidFill>
                              <a:srgbClr val="E6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"/>
                        <wpg:cNvGrpSpPr>
                          <a:grpSpLocks/>
                        </wpg:cNvGrpSpPr>
                        <wpg:grpSpPr bwMode="auto">
                          <a:xfrm>
                            <a:off x="37870" y="430872"/>
                            <a:ext cx="3121" cy="4165"/>
                            <a:chOff x="37870" y="430872"/>
                            <a:chExt cx="3121" cy="4165"/>
                          </a:xfrm>
                        </wpg:grpSpPr>
                        <wps:wsp>
                          <wps:cNvPr id="62" name="Freeform 6"/>
                          <wps:cNvSpPr>
                            <a:spLocks/>
                          </wps:cNvSpPr>
                          <wps:spPr bwMode="auto">
                            <a:xfrm>
                              <a:off x="37870" y="430872"/>
                              <a:ext cx="3121" cy="4165"/>
                            </a:xfrm>
                            <a:custGeom>
                              <a:avLst/>
                              <a:gdLst>
                                <a:gd name="T0" fmla="*/ 2491 w 3121"/>
                                <a:gd name="T1" fmla="*/ 536 h 4165"/>
                                <a:gd name="T2" fmla="*/ 2312 w 3121"/>
                                <a:gd name="T3" fmla="*/ 551 h 4165"/>
                                <a:gd name="T4" fmla="*/ 2130 w 3121"/>
                                <a:gd name="T5" fmla="*/ 580 h 4165"/>
                                <a:gd name="T6" fmla="*/ 1949 w 3121"/>
                                <a:gd name="T7" fmla="*/ 623 h 4165"/>
                                <a:gd name="T8" fmla="*/ 1769 w 3121"/>
                                <a:gd name="T9" fmla="*/ 678 h 4165"/>
                                <a:gd name="T10" fmla="*/ 1591 w 3121"/>
                                <a:gd name="T11" fmla="*/ 746 h 4165"/>
                                <a:gd name="T12" fmla="*/ 1418 w 3121"/>
                                <a:gd name="T13" fmla="*/ 825 h 4165"/>
                                <a:gd name="T14" fmla="*/ 1251 w 3121"/>
                                <a:gd name="T15" fmla="*/ 914 h 4165"/>
                                <a:gd name="T16" fmla="*/ 1090 w 3121"/>
                                <a:gd name="T17" fmla="*/ 1014 h 4165"/>
                                <a:gd name="T18" fmla="*/ 938 w 3121"/>
                                <a:gd name="T19" fmla="*/ 1123 h 4165"/>
                                <a:gd name="T20" fmla="*/ 793 w 3121"/>
                                <a:gd name="T21" fmla="*/ 1243 h 4165"/>
                                <a:gd name="T22" fmla="*/ 654 w 3121"/>
                                <a:gd name="T23" fmla="*/ 1380 h 4165"/>
                                <a:gd name="T24" fmla="*/ 524 w 3121"/>
                                <a:gd name="T25" fmla="*/ 1531 h 4165"/>
                                <a:gd name="T26" fmla="*/ 405 w 3121"/>
                                <a:gd name="T27" fmla="*/ 1695 h 4165"/>
                                <a:gd name="T28" fmla="*/ 298 w 3121"/>
                                <a:gd name="T29" fmla="*/ 1870 h 4165"/>
                                <a:gd name="T30" fmla="*/ 204 w 3121"/>
                                <a:gd name="T31" fmla="*/ 2055 h 4165"/>
                                <a:gd name="T32" fmla="*/ 126 w 3121"/>
                                <a:gd name="T33" fmla="*/ 2249 h 4165"/>
                                <a:gd name="T34" fmla="*/ 66 w 3121"/>
                                <a:gd name="T35" fmla="*/ 2449 h 4165"/>
                                <a:gd name="T36" fmla="*/ 24 w 3121"/>
                                <a:gd name="T37" fmla="*/ 2654 h 4165"/>
                                <a:gd name="T38" fmla="*/ 2 w 3121"/>
                                <a:gd name="T39" fmla="*/ 2864 h 4165"/>
                                <a:gd name="T40" fmla="*/ 6 w 3121"/>
                                <a:gd name="T41" fmla="*/ 3126 h 4165"/>
                                <a:gd name="T42" fmla="*/ 53 w 3121"/>
                                <a:gd name="T43" fmla="*/ 3422 h 4165"/>
                                <a:gd name="T44" fmla="*/ 141 w 3121"/>
                                <a:gd name="T45" fmla="*/ 3690 h 4165"/>
                                <a:gd name="T46" fmla="*/ 264 w 3121"/>
                                <a:gd name="T47" fmla="*/ 3931 h 4165"/>
                                <a:gd name="T48" fmla="*/ 418 w 3121"/>
                                <a:gd name="T49" fmla="*/ 4141 h 4165"/>
                                <a:gd name="T50" fmla="*/ 598 w 3121"/>
                                <a:gd name="T51" fmla="*/ 4321 h 4165"/>
                                <a:gd name="T52" fmla="*/ 799 w 3121"/>
                                <a:gd name="T53" fmla="*/ 4468 h 4165"/>
                                <a:gd name="T54" fmla="*/ 1016 w 3121"/>
                                <a:gd name="T55" fmla="*/ 4580 h 4165"/>
                                <a:gd name="T56" fmla="*/ 1243 w 3121"/>
                                <a:gd name="T57" fmla="*/ 4656 h 4165"/>
                                <a:gd name="T58" fmla="*/ 1476 w 3121"/>
                                <a:gd name="T59" fmla="*/ 4694 h 4165"/>
                                <a:gd name="T60" fmla="*/ 1734 w 3121"/>
                                <a:gd name="T61" fmla="*/ 4692 h 4165"/>
                                <a:gd name="T62" fmla="*/ 1998 w 3121"/>
                                <a:gd name="T63" fmla="*/ 4647 h 4165"/>
                                <a:gd name="T64" fmla="*/ 2237 w 3121"/>
                                <a:gd name="T65" fmla="*/ 4562 h 4165"/>
                                <a:gd name="T66" fmla="*/ 2450 w 3121"/>
                                <a:gd name="T67" fmla="*/ 4443 h 4165"/>
                                <a:gd name="T68" fmla="*/ 2636 w 3121"/>
                                <a:gd name="T69" fmla="*/ 4295 h 4165"/>
                                <a:gd name="T70" fmla="*/ 2793 w 3121"/>
                                <a:gd name="T71" fmla="*/ 4122 h 4165"/>
                                <a:gd name="T72" fmla="*/ 2921 w 3121"/>
                                <a:gd name="T73" fmla="*/ 3931 h 4165"/>
                                <a:gd name="T74" fmla="*/ 3018 w 3121"/>
                                <a:gd name="T75" fmla="*/ 3725 h 4165"/>
                                <a:gd name="T76" fmla="*/ 3084 w 3121"/>
                                <a:gd name="T77" fmla="*/ 3511 h 4165"/>
                                <a:gd name="T78" fmla="*/ 3117 w 3121"/>
                                <a:gd name="T79" fmla="*/ 3294 h 4165"/>
                                <a:gd name="T80" fmla="*/ 3117 w 3121"/>
                                <a:gd name="T81" fmla="*/ 3079 h 4165"/>
                                <a:gd name="T82" fmla="*/ 3093 w 3121"/>
                                <a:gd name="T83" fmla="*/ 2875 h 4165"/>
                                <a:gd name="T84" fmla="*/ 3045 w 3121"/>
                                <a:gd name="T85" fmla="*/ 2684 h 4165"/>
                                <a:gd name="T86" fmla="*/ 2971 w 3121"/>
                                <a:gd name="T87" fmla="*/ 2507 h 4165"/>
                                <a:gd name="T88" fmla="*/ 2873 w 3121"/>
                                <a:gd name="T89" fmla="*/ 2344 h 4165"/>
                                <a:gd name="T90" fmla="*/ 2750 w 3121"/>
                                <a:gd name="T91" fmla="*/ 2195 h 4165"/>
                                <a:gd name="T92" fmla="*/ 2600 w 3121"/>
                                <a:gd name="T93" fmla="*/ 2063 h 4165"/>
                                <a:gd name="T94" fmla="*/ 2423 w 3121"/>
                                <a:gd name="T95" fmla="*/ 1946 h 4165"/>
                                <a:gd name="T96" fmla="*/ 2220 w 3121"/>
                                <a:gd name="T97" fmla="*/ 1846 h 4165"/>
                                <a:gd name="T98" fmla="*/ 1989 w 3121"/>
                                <a:gd name="T99" fmla="*/ 1764 h 4165"/>
                                <a:gd name="T100" fmla="*/ 1861 w 3121"/>
                                <a:gd name="T101" fmla="*/ 1711 h 4165"/>
                                <a:gd name="T102" fmla="*/ 1871 w 3121"/>
                                <a:gd name="T103" fmla="*/ 1526 h 4165"/>
                                <a:gd name="T104" fmla="*/ 1906 w 3121"/>
                                <a:gd name="T105" fmla="*/ 1371 h 4165"/>
                                <a:gd name="T106" fmla="*/ 1961 w 3121"/>
                                <a:gd name="T107" fmla="*/ 1223 h 4165"/>
                                <a:gd name="T108" fmla="*/ 2036 w 3121"/>
                                <a:gd name="T109" fmla="*/ 1085 h 4165"/>
                                <a:gd name="T110" fmla="*/ 2128 w 3121"/>
                                <a:gd name="T111" fmla="*/ 958 h 4165"/>
                                <a:gd name="T112" fmla="*/ 2235 w 3121"/>
                                <a:gd name="T113" fmla="*/ 843 h 4165"/>
                                <a:gd name="T114" fmla="*/ 2356 w 3121"/>
                                <a:gd name="T115" fmla="*/ 744 h 4165"/>
                                <a:gd name="T116" fmla="*/ 2488 w 3121"/>
                                <a:gd name="T117" fmla="*/ 662 h 4165"/>
                                <a:gd name="T118" fmla="*/ 2630 w 3121"/>
                                <a:gd name="T119" fmla="*/ 598 h 4165"/>
                                <a:gd name="T120" fmla="*/ 2781 w 3121"/>
                                <a:gd name="T121" fmla="*/ 555 h 4165"/>
                                <a:gd name="T122" fmla="*/ 2690 w 3121"/>
                                <a:gd name="T123" fmla="*/ 538 h 4165"/>
                                <a:gd name="T124" fmla="*/ 2603 w 3121"/>
                                <a:gd name="T125" fmla="*/ 534 h 4165"/>
                                <a:gd name="T126" fmla="*/ 0 60000 65536"/>
                                <a:gd name="T127" fmla="*/ 0 60000 65536"/>
                                <a:gd name="T128" fmla="*/ 0 60000 65536"/>
                                <a:gd name="T129" fmla="*/ 0 60000 65536"/>
                                <a:gd name="T130" fmla="*/ 0 60000 65536"/>
                                <a:gd name="T131" fmla="*/ 0 60000 65536"/>
                                <a:gd name="T132" fmla="*/ 0 60000 65536"/>
                                <a:gd name="T133" fmla="*/ 0 60000 65536"/>
                                <a:gd name="T134" fmla="*/ 0 60000 65536"/>
                                <a:gd name="T135" fmla="*/ 0 60000 65536"/>
                                <a:gd name="T136" fmla="*/ 0 60000 65536"/>
                                <a:gd name="T137" fmla="*/ 0 60000 65536"/>
                                <a:gd name="T138" fmla="*/ 0 60000 65536"/>
                                <a:gd name="T139" fmla="*/ 0 60000 65536"/>
                                <a:gd name="T140" fmla="*/ 0 60000 65536"/>
                                <a:gd name="T141" fmla="*/ 0 60000 65536"/>
                                <a:gd name="T142" fmla="*/ 0 60000 65536"/>
                                <a:gd name="T143" fmla="*/ 0 60000 65536"/>
                                <a:gd name="T144" fmla="*/ 0 60000 65536"/>
                                <a:gd name="T145" fmla="*/ 0 60000 65536"/>
                                <a:gd name="T146" fmla="*/ 0 60000 65536"/>
                                <a:gd name="T147" fmla="*/ 0 60000 65536"/>
                                <a:gd name="T148" fmla="*/ 0 60000 65536"/>
                                <a:gd name="T149" fmla="*/ 0 60000 65536"/>
                                <a:gd name="T150" fmla="*/ 0 60000 65536"/>
                                <a:gd name="T151" fmla="*/ 0 60000 65536"/>
                                <a:gd name="T152" fmla="*/ 0 60000 65536"/>
                                <a:gd name="T153" fmla="*/ 0 60000 65536"/>
                                <a:gd name="T154" fmla="*/ 0 60000 65536"/>
                                <a:gd name="T155" fmla="*/ 0 60000 65536"/>
                                <a:gd name="T156" fmla="*/ 0 60000 65536"/>
                                <a:gd name="T157" fmla="*/ 0 60000 65536"/>
                                <a:gd name="T158" fmla="*/ 0 60000 65536"/>
                                <a:gd name="T159" fmla="*/ 0 60000 65536"/>
                                <a:gd name="T160" fmla="*/ 0 60000 65536"/>
                                <a:gd name="T161" fmla="*/ 0 60000 65536"/>
                                <a:gd name="T162" fmla="*/ 0 60000 65536"/>
                                <a:gd name="T163" fmla="*/ 0 60000 65536"/>
                                <a:gd name="T164" fmla="*/ 0 60000 65536"/>
                                <a:gd name="T165" fmla="*/ 0 60000 65536"/>
                                <a:gd name="T166" fmla="*/ 0 60000 65536"/>
                                <a:gd name="T167" fmla="*/ 0 60000 65536"/>
                                <a:gd name="T168" fmla="*/ 0 60000 65536"/>
                                <a:gd name="T169" fmla="*/ 0 60000 65536"/>
                                <a:gd name="T170" fmla="*/ 0 60000 65536"/>
                                <a:gd name="T171" fmla="*/ 0 60000 65536"/>
                                <a:gd name="T172" fmla="*/ 0 60000 65536"/>
                                <a:gd name="T173" fmla="*/ 0 60000 65536"/>
                                <a:gd name="T174" fmla="*/ 0 60000 65536"/>
                                <a:gd name="T175" fmla="*/ 0 60000 65536"/>
                                <a:gd name="T176" fmla="*/ 0 60000 65536"/>
                                <a:gd name="T177" fmla="*/ 0 60000 65536"/>
                                <a:gd name="T178" fmla="*/ 0 60000 65536"/>
                                <a:gd name="T179" fmla="*/ 0 60000 65536"/>
                                <a:gd name="T180" fmla="*/ 0 60000 65536"/>
                                <a:gd name="T181" fmla="*/ 0 60000 65536"/>
                                <a:gd name="T182" fmla="*/ 0 60000 65536"/>
                                <a:gd name="T183" fmla="*/ 0 60000 65536"/>
                                <a:gd name="T184" fmla="*/ 0 60000 65536"/>
                                <a:gd name="T185" fmla="*/ 0 60000 65536"/>
                                <a:gd name="T186" fmla="*/ 0 60000 65536"/>
                                <a:gd name="T187" fmla="*/ 0 60000 65536"/>
                                <a:gd name="T188" fmla="*/ 0 60000 65536"/>
                              </a:gdLst>
                              <a:ahLst/>
                              <a:cxnLst>
                                <a:cxn ang="T126">
                                  <a:pos x="T0" y="T1"/>
                                </a:cxn>
                                <a:cxn ang="T127">
                                  <a:pos x="T2" y="T3"/>
                                </a:cxn>
                                <a:cxn ang="T128">
                                  <a:pos x="T4" y="T5"/>
                                </a:cxn>
                                <a:cxn ang="T129">
                                  <a:pos x="T6" y="T7"/>
                                </a:cxn>
                                <a:cxn ang="T130">
                                  <a:pos x="T8" y="T9"/>
                                </a:cxn>
                                <a:cxn ang="T131">
                                  <a:pos x="T10" y="T11"/>
                                </a:cxn>
                                <a:cxn ang="T132">
                                  <a:pos x="T12" y="T13"/>
                                </a:cxn>
                                <a:cxn ang="T133">
                                  <a:pos x="T14" y="T15"/>
                                </a:cxn>
                                <a:cxn ang="T134">
                                  <a:pos x="T16" y="T17"/>
                                </a:cxn>
                                <a:cxn ang="T135">
                                  <a:pos x="T18" y="T19"/>
                                </a:cxn>
                                <a:cxn ang="T136">
                                  <a:pos x="T20" y="T21"/>
                                </a:cxn>
                                <a:cxn ang="T137">
                                  <a:pos x="T22" y="T23"/>
                                </a:cxn>
                                <a:cxn ang="T138">
                                  <a:pos x="T24" y="T25"/>
                                </a:cxn>
                                <a:cxn ang="T139">
                                  <a:pos x="T26" y="T27"/>
                                </a:cxn>
                                <a:cxn ang="T140">
                                  <a:pos x="T28" y="T29"/>
                                </a:cxn>
                                <a:cxn ang="T141">
                                  <a:pos x="T30" y="T31"/>
                                </a:cxn>
                                <a:cxn ang="T142">
                                  <a:pos x="T32" y="T33"/>
                                </a:cxn>
                                <a:cxn ang="T143">
                                  <a:pos x="T34" y="T35"/>
                                </a:cxn>
                                <a:cxn ang="T144">
                                  <a:pos x="T36" y="T37"/>
                                </a:cxn>
                                <a:cxn ang="T145">
                                  <a:pos x="T38" y="T39"/>
                                </a:cxn>
                                <a:cxn ang="T146">
                                  <a:pos x="T40" y="T41"/>
                                </a:cxn>
                                <a:cxn ang="T147">
                                  <a:pos x="T42" y="T43"/>
                                </a:cxn>
                                <a:cxn ang="T148">
                                  <a:pos x="T44" y="T45"/>
                                </a:cxn>
                                <a:cxn ang="T149">
                                  <a:pos x="T46" y="T47"/>
                                </a:cxn>
                                <a:cxn ang="T150">
                                  <a:pos x="T48" y="T49"/>
                                </a:cxn>
                                <a:cxn ang="T151">
                                  <a:pos x="T50" y="T51"/>
                                </a:cxn>
                                <a:cxn ang="T152">
                                  <a:pos x="T52" y="T53"/>
                                </a:cxn>
                                <a:cxn ang="T153">
                                  <a:pos x="T54" y="T55"/>
                                </a:cxn>
                                <a:cxn ang="T154">
                                  <a:pos x="T56" y="T57"/>
                                </a:cxn>
                                <a:cxn ang="T155">
                                  <a:pos x="T58" y="T59"/>
                                </a:cxn>
                                <a:cxn ang="T156">
                                  <a:pos x="T60" y="T61"/>
                                </a:cxn>
                                <a:cxn ang="T157">
                                  <a:pos x="T62" y="T63"/>
                                </a:cxn>
                                <a:cxn ang="T158">
                                  <a:pos x="T64" y="T65"/>
                                </a:cxn>
                                <a:cxn ang="T159">
                                  <a:pos x="T66" y="T67"/>
                                </a:cxn>
                                <a:cxn ang="T160">
                                  <a:pos x="T68" y="T69"/>
                                </a:cxn>
                                <a:cxn ang="T161">
                                  <a:pos x="T70" y="T71"/>
                                </a:cxn>
                                <a:cxn ang="T162">
                                  <a:pos x="T72" y="T73"/>
                                </a:cxn>
                                <a:cxn ang="T163">
                                  <a:pos x="T74" y="T75"/>
                                </a:cxn>
                                <a:cxn ang="T164">
                                  <a:pos x="T76" y="T77"/>
                                </a:cxn>
                                <a:cxn ang="T165">
                                  <a:pos x="T78" y="T79"/>
                                </a:cxn>
                                <a:cxn ang="T166">
                                  <a:pos x="T80" y="T81"/>
                                </a:cxn>
                                <a:cxn ang="T167">
                                  <a:pos x="T82" y="T83"/>
                                </a:cxn>
                                <a:cxn ang="T168">
                                  <a:pos x="T84" y="T85"/>
                                </a:cxn>
                                <a:cxn ang="T169">
                                  <a:pos x="T86" y="T87"/>
                                </a:cxn>
                                <a:cxn ang="T170">
                                  <a:pos x="T88" y="T89"/>
                                </a:cxn>
                                <a:cxn ang="T171">
                                  <a:pos x="T90" y="T91"/>
                                </a:cxn>
                                <a:cxn ang="T172">
                                  <a:pos x="T92" y="T93"/>
                                </a:cxn>
                                <a:cxn ang="T173">
                                  <a:pos x="T94" y="T95"/>
                                </a:cxn>
                                <a:cxn ang="T174">
                                  <a:pos x="T96" y="T97"/>
                                </a:cxn>
                                <a:cxn ang="T175">
                                  <a:pos x="T98" y="T99"/>
                                </a:cxn>
                                <a:cxn ang="T176">
                                  <a:pos x="T100" y="T101"/>
                                </a:cxn>
                                <a:cxn ang="T177">
                                  <a:pos x="T102" y="T103"/>
                                </a:cxn>
                                <a:cxn ang="T178">
                                  <a:pos x="T104" y="T105"/>
                                </a:cxn>
                                <a:cxn ang="T179">
                                  <a:pos x="T106" y="T107"/>
                                </a:cxn>
                                <a:cxn ang="T180">
                                  <a:pos x="T108" y="T109"/>
                                </a:cxn>
                                <a:cxn ang="T181">
                                  <a:pos x="T110" y="T111"/>
                                </a:cxn>
                                <a:cxn ang="T182">
                                  <a:pos x="T112" y="T113"/>
                                </a:cxn>
                                <a:cxn ang="T183">
                                  <a:pos x="T114" y="T115"/>
                                </a:cxn>
                                <a:cxn ang="T184">
                                  <a:pos x="T116" y="T117"/>
                                </a:cxn>
                                <a:cxn ang="T185">
                                  <a:pos x="T118" y="T119"/>
                                </a:cxn>
                                <a:cxn ang="T186">
                                  <a:pos x="T120" y="T121"/>
                                </a:cxn>
                                <a:cxn ang="T187">
                                  <a:pos x="T122" y="T123"/>
                                </a:cxn>
                                <a:cxn ang="T188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3121" h="4165">
                                  <a:moveTo>
                                    <a:pt x="2580" y="0"/>
                                  </a:moveTo>
                                  <a:lnTo>
                                    <a:pt x="2491" y="3"/>
                                  </a:lnTo>
                                  <a:lnTo>
                                    <a:pt x="2402" y="8"/>
                                  </a:lnTo>
                                  <a:lnTo>
                                    <a:pt x="2312" y="18"/>
                                  </a:lnTo>
                                  <a:lnTo>
                                    <a:pt x="2221" y="31"/>
                                  </a:lnTo>
                                  <a:lnTo>
                                    <a:pt x="2130" y="47"/>
                                  </a:lnTo>
                                  <a:lnTo>
                                    <a:pt x="2039" y="67"/>
                                  </a:lnTo>
                                  <a:lnTo>
                                    <a:pt x="1949" y="90"/>
                                  </a:lnTo>
                                  <a:lnTo>
                                    <a:pt x="1859" y="116"/>
                                  </a:lnTo>
                                  <a:lnTo>
                                    <a:pt x="1769" y="145"/>
                                  </a:lnTo>
                                  <a:lnTo>
                                    <a:pt x="1680" y="177"/>
                                  </a:lnTo>
                                  <a:lnTo>
                                    <a:pt x="1591" y="213"/>
                                  </a:lnTo>
                                  <a:lnTo>
                                    <a:pt x="1504" y="251"/>
                                  </a:lnTo>
                                  <a:lnTo>
                                    <a:pt x="1418" y="292"/>
                                  </a:lnTo>
                                  <a:lnTo>
                                    <a:pt x="1334" y="335"/>
                                  </a:lnTo>
                                  <a:lnTo>
                                    <a:pt x="1251" y="381"/>
                                  </a:lnTo>
                                  <a:lnTo>
                                    <a:pt x="1169" y="430"/>
                                  </a:lnTo>
                                  <a:lnTo>
                                    <a:pt x="1090" y="481"/>
                                  </a:lnTo>
                                  <a:lnTo>
                                    <a:pt x="1013" y="534"/>
                                  </a:lnTo>
                                  <a:lnTo>
                                    <a:pt x="938" y="590"/>
                                  </a:lnTo>
                                  <a:lnTo>
                                    <a:pt x="865" y="648"/>
                                  </a:lnTo>
                                  <a:lnTo>
                                    <a:pt x="793" y="710"/>
                                  </a:lnTo>
                                  <a:lnTo>
                                    <a:pt x="723" y="777"/>
                                  </a:lnTo>
                                  <a:lnTo>
                                    <a:pt x="654" y="847"/>
                                  </a:lnTo>
                                  <a:lnTo>
                                    <a:pt x="588" y="921"/>
                                  </a:lnTo>
                                  <a:lnTo>
                                    <a:pt x="524" y="998"/>
                                  </a:lnTo>
                                  <a:lnTo>
                                    <a:pt x="463" y="1079"/>
                                  </a:lnTo>
                                  <a:lnTo>
                                    <a:pt x="405" y="1162"/>
                                  </a:lnTo>
                                  <a:lnTo>
                                    <a:pt x="350" y="1248"/>
                                  </a:lnTo>
                                  <a:lnTo>
                                    <a:pt x="298" y="1337"/>
                                  </a:lnTo>
                                  <a:lnTo>
                                    <a:pt x="249" y="1429"/>
                                  </a:lnTo>
                                  <a:lnTo>
                                    <a:pt x="204" y="1522"/>
                                  </a:lnTo>
                                  <a:lnTo>
                                    <a:pt x="163" y="1618"/>
                                  </a:lnTo>
                                  <a:lnTo>
                                    <a:pt x="126" y="1716"/>
                                  </a:lnTo>
                                  <a:lnTo>
                                    <a:pt x="94" y="1815"/>
                                  </a:lnTo>
                                  <a:lnTo>
                                    <a:pt x="66" y="1916"/>
                                  </a:lnTo>
                                  <a:lnTo>
                                    <a:pt x="42" y="2018"/>
                                  </a:lnTo>
                                  <a:lnTo>
                                    <a:pt x="24" y="2121"/>
                                  </a:lnTo>
                                  <a:lnTo>
                                    <a:pt x="10" y="2226"/>
                                  </a:lnTo>
                                  <a:lnTo>
                                    <a:pt x="2" y="2331"/>
                                  </a:lnTo>
                                  <a:lnTo>
                                    <a:pt x="0" y="2436"/>
                                  </a:lnTo>
                                  <a:lnTo>
                                    <a:pt x="6" y="2593"/>
                                  </a:lnTo>
                                  <a:lnTo>
                                    <a:pt x="24" y="2744"/>
                                  </a:lnTo>
                                  <a:lnTo>
                                    <a:pt x="53" y="2889"/>
                                  </a:lnTo>
                                  <a:lnTo>
                                    <a:pt x="92" y="3026"/>
                                  </a:lnTo>
                                  <a:lnTo>
                                    <a:pt x="141" y="3157"/>
                                  </a:lnTo>
                                  <a:lnTo>
                                    <a:pt x="198" y="3281"/>
                                  </a:lnTo>
                                  <a:lnTo>
                                    <a:pt x="264" y="3398"/>
                                  </a:lnTo>
                                  <a:lnTo>
                                    <a:pt x="338" y="3507"/>
                                  </a:lnTo>
                                  <a:lnTo>
                                    <a:pt x="418" y="3608"/>
                                  </a:lnTo>
                                  <a:lnTo>
                                    <a:pt x="506" y="3702"/>
                                  </a:lnTo>
                                  <a:lnTo>
                                    <a:pt x="598" y="3788"/>
                                  </a:lnTo>
                                  <a:lnTo>
                                    <a:pt x="697" y="3865"/>
                                  </a:lnTo>
                                  <a:lnTo>
                                    <a:pt x="799" y="3935"/>
                                  </a:lnTo>
                                  <a:lnTo>
                                    <a:pt x="906" y="3995"/>
                                  </a:lnTo>
                                  <a:lnTo>
                                    <a:pt x="1016" y="4047"/>
                                  </a:lnTo>
                                  <a:lnTo>
                                    <a:pt x="1128" y="4089"/>
                                  </a:lnTo>
                                  <a:lnTo>
                                    <a:pt x="1243" y="4123"/>
                                  </a:lnTo>
                                  <a:lnTo>
                                    <a:pt x="1359" y="4147"/>
                                  </a:lnTo>
                                  <a:lnTo>
                                    <a:pt x="1476" y="4161"/>
                                  </a:lnTo>
                                  <a:lnTo>
                                    <a:pt x="1593" y="4166"/>
                                  </a:lnTo>
                                  <a:lnTo>
                                    <a:pt x="1734" y="4159"/>
                                  </a:lnTo>
                                  <a:lnTo>
                                    <a:pt x="1869" y="4142"/>
                                  </a:lnTo>
                                  <a:lnTo>
                                    <a:pt x="1998" y="4114"/>
                                  </a:lnTo>
                                  <a:lnTo>
                                    <a:pt x="2121" y="4076"/>
                                  </a:lnTo>
                                  <a:lnTo>
                                    <a:pt x="2237" y="4029"/>
                                  </a:lnTo>
                                  <a:lnTo>
                                    <a:pt x="2347" y="3974"/>
                                  </a:lnTo>
                                  <a:lnTo>
                                    <a:pt x="2450" y="3910"/>
                                  </a:lnTo>
                                  <a:lnTo>
                                    <a:pt x="2547" y="3839"/>
                                  </a:lnTo>
                                  <a:lnTo>
                                    <a:pt x="2636" y="3762"/>
                                  </a:lnTo>
                                  <a:lnTo>
                                    <a:pt x="2718" y="3678"/>
                                  </a:lnTo>
                                  <a:lnTo>
                                    <a:pt x="2793" y="3589"/>
                                  </a:lnTo>
                                  <a:lnTo>
                                    <a:pt x="2861" y="3495"/>
                                  </a:lnTo>
                                  <a:lnTo>
                                    <a:pt x="2921" y="3398"/>
                                  </a:lnTo>
                                  <a:lnTo>
                                    <a:pt x="2973" y="3296"/>
                                  </a:lnTo>
                                  <a:lnTo>
                                    <a:pt x="3018" y="3192"/>
                                  </a:lnTo>
                                  <a:lnTo>
                                    <a:pt x="3055" y="3086"/>
                                  </a:lnTo>
                                  <a:lnTo>
                                    <a:pt x="3084" y="2978"/>
                                  </a:lnTo>
                                  <a:lnTo>
                                    <a:pt x="3104" y="2870"/>
                                  </a:lnTo>
                                  <a:lnTo>
                                    <a:pt x="3117" y="2761"/>
                                  </a:lnTo>
                                  <a:lnTo>
                                    <a:pt x="3121" y="2652"/>
                                  </a:lnTo>
                                  <a:lnTo>
                                    <a:pt x="3117" y="2546"/>
                                  </a:lnTo>
                                  <a:lnTo>
                                    <a:pt x="3108" y="2442"/>
                                  </a:lnTo>
                                  <a:lnTo>
                                    <a:pt x="3093" y="2342"/>
                                  </a:lnTo>
                                  <a:lnTo>
                                    <a:pt x="3072" y="2245"/>
                                  </a:lnTo>
                                  <a:lnTo>
                                    <a:pt x="3045" y="2151"/>
                                  </a:lnTo>
                                  <a:lnTo>
                                    <a:pt x="3011" y="2061"/>
                                  </a:lnTo>
                                  <a:lnTo>
                                    <a:pt x="2971" y="1974"/>
                                  </a:lnTo>
                                  <a:lnTo>
                                    <a:pt x="2926" y="1890"/>
                                  </a:lnTo>
                                  <a:lnTo>
                                    <a:pt x="2873" y="1811"/>
                                  </a:lnTo>
                                  <a:lnTo>
                                    <a:pt x="2815" y="1735"/>
                                  </a:lnTo>
                                  <a:lnTo>
                                    <a:pt x="2750" y="1662"/>
                                  </a:lnTo>
                                  <a:lnTo>
                                    <a:pt x="2678" y="1594"/>
                                  </a:lnTo>
                                  <a:lnTo>
                                    <a:pt x="2600" y="1530"/>
                                  </a:lnTo>
                                  <a:lnTo>
                                    <a:pt x="2515" y="1469"/>
                                  </a:lnTo>
                                  <a:lnTo>
                                    <a:pt x="2423" y="1413"/>
                                  </a:lnTo>
                                  <a:lnTo>
                                    <a:pt x="2325" y="1361"/>
                                  </a:lnTo>
                                  <a:lnTo>
                                    <a:pt x="2220" y="1313"/>
                                  </a:lnTo>
                                  <a:lnTo>
                                    <a:pt x="2108" y="1270"/>
                                  </a:lnTo>
                                  <a:lnTo>
                                    <a:pt x="1989" y="1231"/>
                                  </a:lnTo>
                                  <a:lnTo>
                                    <a:pt x="1863" y="1197"/>
                                  </a:lnTo>
                                  <a:lnTo>
                                    <a:pt x="1861" y="1178"/>
                                  </a:lnTo>
                                  <a:lnTo>
                                    <a:pt x="1863" y="1073"/>
                                  </a:lnTo>
                                  <a:lnTo>
                                    <a:pt x="1871" y="993"/>
                                  </a:lnTo>
                                  <a:lnTo>
                                    <a:pt x="1886" y="915"/>
                                  </a:lnTo>
                                  <a:lnTo>
                                    <a:pt x="1906" y="838"/>
                                  </a:lnTo>
                                  <a:lnTo>
                                    <a:pt x="1931" y="763"/>
                                  </a:lnTo>
                                  <a:lnTo>
                                    <a:pt x="1961" y="690"/>
                                  </a:lnTo>
                                  <a:lnTo>
                                    <a:pt x="1996" y="620"/>
                                  </a:lnTo>
                                  <a:lnTo>
                                    <a:pt x="2036" y="552"/>
                                  </a:lnTo>
                                  <a:lnTo>
                                    <a:pt x="2080" y="487"/>
                                  </a:lnTo>
                                  <a:lnTo>
                                    <a:pt x="2128" y="425"/>
                                  </a:lnTo>
                                  <a:lnTo>
                                    <a:pt x="2179" y="366"/>
                                  </a:lnTo>
                                  <a:lnTo>
                                    <a:pt x="2235" y="310"/>
                                  </a:lnTo>
                                  <a:lnTo>
                                    <a:pt x="2294" y="259"/>
                                  </a:lnTo>
                                  <a:lnTo>
                                    <a:pt x="2356" y="211"/>
                                  </a:lnTo>
                                  <a:lnTo>
                                    <a:pt x="2420" y="168"/>
                                  </a:lnTo>
                                  <a:lnTo>
                                    <a:pt x="2488" y="129"/>
                                  </a:lnTo>
                                  <a:lnTo>
                                    <a:pt x="2558" y="94"/>
                                  </a:lnTo>
                                  <a:lnTo>
                                    <a:pt x="2630" y="65"/>
                                  </a:lnTo>
                                  <a:lnTo>
                                    <a:pt x="2705" y="41"/>
                                  </a:lnTo>
                                  <a:lnTo>
                                    <a:pt x="2781" y="22"/>
                                  </a:lnTo>
                                  <a:lnTo>
                                    <a:pt x="2765" y="17"/>
                                  </a:lnTo>
                                  <a:lnTo>
                                    <a:pt x="2690" y="5"/>
                                  </a:lnTo>
                                  <a:lnTo>
                                    <a:pt x="2625" y="1"/>
                                  </a:lnTo>
                                  <a:lnTo>
                                    <a:pt x="2603" y="1"/>
                                  </a:lnTo>
                                  <a:lnTo>
                                    <a:pt x="25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s:wsp>
                      <wps:cNvPr id="63" name="Obdélník 3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82" cy="100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Skupina 57" o:spid="_x0000_s2049" style="height:79.35pt;margin-left:508.25pt;margin-top:-3.25pt;mso-height-relative:margin;mso-position-horizontal-relative:page;mso-position-vertical-relative:page;mso-width-relative:margin;position:absolute;width:79.35pt;z-index:251659264" coordsize="10082,10082">
              <v:group id="Skupina 2" o:spid="_x0000_s2050" style="height:5400;left:366;position:absolute;top:4306;width:5400" coordorigin="36605,430622" coordsize="5652,5652">
                <v:group id="Group 3" o:spid="_x0000_s2051" style="height:5652;left:36605;position:absolute;top:430622;width:5652" coordorigin="36605,430622" coordsize="5652,5652">
                  <v:shape id="Freeform 4" o:spid="_x0000_s2052" style="height:5652;left:36605;mso-wrap-style:square;position:absolute;top:430622;v-text-anchor:top;visibility:visible;width:5652" coordsize="5669,5669" path="m2835,l2603,10,2375,38,2154,83l1939,145l1732,223l1532,317l1342,425,1161,547,990,683,831,831,683,990,547,1161,425,1342,317,1532l223,1732l145,1939,83,2154,38,2375,10,2603,,2835l10,3068l38,3295l83,3516l145,3731l223,3938l317,4138l425,4328l547,4509l683,4680l831,4839l990,4987l1161,5123l1342,5245l1532,5353l1732,5447l1939,5525l2154,5587l2375,5633l2603,5660l2835,5670l3068,5660l3295,5633l3516,5587l3731,5525l3939,5447l4138,5353l4328,5245l4509,5123l4680,4987l4840,4839l4987,4680l5123,4509l5245,4328l5353,4138l5447,3938l5525,3731l5587,3516l5633,3295l5660,3068l5670,2835l5660,2603l5633,2375l5587,2154l5525,1939l5447,1732l5353,1532,5245,1342,5123,1161,4987,990,4840,831,4680,683,4509,547,4328,425,4138,317,3939,223,3731,145,3516,83,3295,38,3068,10,2835,e" fillcolor="#e60000" stroked="f">
                    <v:path arrowok="t" o:connecttype="custom" o:connectlocs="2579,290;2136,363;1717,500;1330,702;981,957;677,1261;422,1610;220,1997;83,2416;10,2859;10,3321;83,3766;220,4182;422,4569;677,4918;981,5222;1330,5478;1717,5679;2136,5817;2579,5889;3041,5889;3484,5817;3903,5679;4289,5478;4638,5222;4942,4918;5197,4569;5399,4182;5536,3766;5609,3321;5609,2859;5536,2416;5399,1997;5197,1610;4942,1261;4638,957;4289,702;3903,500;3484,363;3041,290" o:connectangles="0,0,0,0,0,0,0,0,0,0,0,0,0,0,0,0,0,0,0,0,0,0,0,0,0,0,0,0,0,0,0,0,0,0,0,0,0,0,0,0"/>
                  </v:shape>
                </v:group>
                <v:group id="Group 5" o:spid="_x0000_s2053" style="height:4165;left:37870;position:absolute;top:430872;width:3121" coordorigin="37870,430872" coordsize="3121,4165">
                  <v:shape id="Freeform 6" o:spid="_x0000_s2054" style="height:4165;left:37870;mso-wrap-style:square;position:absolute;top:430872;v-text-anchor:top;visibility:visible;width:3121" coordsize="3121,4165" path="m2580,l2491,3l2402,8l2312,18l2221,31l2130,47l2039,67l1949,90l1859,116l1769,145l1680,177l1591,213l1504,251l1418,292l1334,335l1251,381l1169,430l1090,481l1013,534l938,590l865,648l793,710l723,777l654,847l588,921l524,998l463,1079l405,1162l350,1248l298,1337l249,1429l204,1522l163,1618l126,1716l94,1815,66,1916,42,2018,24,2121,10,2226,2,2331,,2436l6,2593l24,2744l53,2889l92,3026l141,3157l198,3281l264,3398l338,3507l418,3608l506,3702l598,3788l697,3865l799,3935l906,3995l1016,4047l1128,4089l1243,4123l1359,4147l1476,4161l1593,4166l1734,4159l1869,4142l1998,4114l2121,4076l2237,4029l2347,3974l2450,3910l2547,3839l2636,3762l2718,3678l2793,3589l2861,3495l2921,3398l2973,3296l3018,3192l3055,3086l3084,2978l3104,2870l3117,2761l3121,2652l3117,2546l3108,2442l3093,2342l3072,2245l3045,2151l3011,2061l2971,1974l2926,1890l2873,1811l2815,1735l2750,1662l2678,1594l2600,1530l2515,1469l2423,1413l2325,1361l2220,1313l2108,1270l1989,1231l1863,1197l1861,1178l1863,1073l1871,993l1886,915l1906,838l1931,763l1961,690l1996,620l2036,552l2080,487l2128,425l2179,366l2235,310l2294,259l2356,211l2420,168l2488,129l2558,94l2630,65l2705,41l2781,22l2765,17,2690,5,2625,1l2603,1l2580,e" stroked="f">
                    <v:path arrowok="t" o:connecttype="custom" o:connectlocs="2491,536;2312,551;2130,580;1949,623;1769,678;1591,746;1418,825;1251,914;1090,1014;938,1123;793,1243;654,1380;524,1531;405,1695;298,1870;204,2055;126,2249;66,2449;24,2654;2,2864;6,3126;53,3422;141,3690;264,3931;418,4141;598,4321;799,4468;1016,4580;1243,4656;1476,4694;1734,4692;1998,4647;2237,4562;2450,4443;2636,4295;2793,4122;2921,3931;3018,3725;3084,3511;3117,3294;3117,3079;3093,2875;3045,2684;2971,2507;2873,2344;2750,2195;2600,2063;2423,1946;2220,1846;1989,1764;1861,1711;1871,1526;1906,1371;1961,1223;2036,1085;2128,958;2235,843;2356,744;2488,662;2630,598;2781,555;2690,538;2603,534" o:connectangles="0,0,0,0,0,0,0,0,0,0,0,0,0,0,0,0,0,0,0,0,0,0,0,0,0,0,0,0,0,0,0,0,0,0,0,0,0,0,0,0,0,0,0,0,0,0,0,0,0,0,0,0,0,0,0,0,0,0,0,0,0,0,0"/>
                  </v:shape>
                </v:group>
              </v:group>
              <v:rect id="Obdélník 3" o:spid="_x0000_s2055" style="height:10082;mso-wrap-style:square;position:absolute;v-text-anchor:middle;visibility:visible;width:10082" filled="f" stroked="f" strokeweight="0.25pt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6F3D" w:rsidRDefault="008E1F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652DA"/>
    <w:multiLevelType w:val="hybridMultilevel"/>
    <w:tmpl w:val="9D8ED97A"/>
    <w:lvl w:ilvl="0" w:tplc="AFB897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0"/>
        <w:szCs w:val="20"/>
      </w:rPr>
    </w:lvl>
    <w:lvl w:ilvl="1" w:tplc="9EA00D3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D98459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2F47DF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C00EFE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B3CA16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65C33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DC4F8D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F26A5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E2EDC"/>
    <w:multiLevelType w:val="hybridMultilevel"/>
    <w:tmpl w:val="110444BE"/>
    <w:lvl w:ilvl="0" w:tplc="C016886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odafone Rg" w:eastAsia="Times New Roman" w:hAnsi="Vodafone Rg" w:cs="Arial" w:hint="default"/>
      </w:rPr>
    </w:lvl>
    <w:lvl w:ilvl="1" w:tplc="DA42B9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C5465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BC9D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76EF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0002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1065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B8E83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7608E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F2804"/>
    <w:multiLevelType w:val="hybridMultilevel"/>
    <w:tmpl w:val="3ED83446"/>
    <w:lvl w:ilvl="0" w:tplc="4150227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88CA3EF8" w:tentative="1">
      <w:start w:val="1"/>
      <w:numFmt w:val="lowerLetter"/>
      <w:lvlText w:val="%2."/>
      <w:lvlJc w:val="left"/>
      <w:pPr>
        <w:ind w:left="1440" w:hanging="360"/>
      </w:pPr>
    </w:lvl>
    <w:lvl w:ilvl="2" w:tplc="16261FBE" w:tentative="1">
      <w:start w:val="1"/>
      <w:numFmt w:val="lowerRoman"/>
      <w:lvlText w:val="%3."/>
      <w:lvlJc w:val="right"/>
      <w:pPr>
        <w:ind w:left="2160" w:hanging="180"/>
      </w:pPr>
    </w:lvl>
    <w:lvl w:ilvl="3" w:tplc="375C3E92" w:tentative="1">
      <w:start w:val="1"/>
      <w:numFmt w:val="decimal"/>
      <w:lvlText w:val="%4."/>
      <w:lvlJc w:val="left"/>
      <w:pPr>
        <w:ind w:left="2880" w:hanging="360"/>
      </w:pPr>
    </w:lvl>
    <w:lvl w:ilvl="4" w:tplc="DB665496" w:tentative="1">
      <w:start w:val="1"/>
      <w:numFmt w:val="lowerLetter"/>
      <w:lvlText w:val="%5."/>
      <w:lvlJc w:val="left"/>
      <w:pPr>
        <w:ind w:left="3600" w:hanging="360"/>
      </w:pPr>
    </w:lvl>
    <w:lvl w:ilvl="5" w:tplc="73A2A1B0" w:tentative="1">
      <w:start w:val="1"/>
      <w:numFmt w:val="lowerRoman"/>
      <w:lvlText w:val="%6."/>
      <w:lvlJc w:val="right"/>
      <w:pPr>
        <w:ind w:left="4320" w:hanging="180"/>
      </w:pPr>
    </w:lvl>
    <w:lvl w:ilvl="6" w:tplc="821E4EAE" w:tentative="1">
      <w:start w:val="1"/>
      <w:numFmt w:val="decimal"/>
      <w:lvlText w:val="%7."/>
      <w:lvlJc w:val="left"/>
      <w:pPr>
        <w:ind w:left="5040" w:hanging="360"/>
      </w:pPr>
    </w:lvl>
    <w:lvl w:ilvl="7" w:tplc="ECB8D044" w:tentative="1">
      <w:start w:val="1"/>
      <w:numFmt w:val="lowerLetter"/>
      <w:lvlText w:val="%8."/>
      <w:lvlJc w:val="left"/>
      <w:pPr>
        <w:ind w:left="5760" w:hanging="360"/>
      </w:pPr>
    </w:lvl>
    <w:lvl w:ilvl="8" w:tplc="573895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B4812"/>
    <w:multiLevelType w:val="hybridMultilevel"/>
    <w:tmpl w:val="D0585914"/>
    <w:lvl w:ilvl="0" w:tplc="085868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9CBCC8">
      <w:start w:val="1"/>
      <w:numFmt w:val="lowerLetter"/>
      <w:lvlText w:val="%2."/>
      <w:lvlJc w:val="left"/>
      <w:pPr>
        <w:ind w:left="1440" w:hanging="360"/>
      </w:pPr>
    </w:lvl>
    <w:lvl w:ilvl="2" w:tplc="E02A6CFE" w:tentative="1">
      <w:start w:val="1"/>
      <w:numFmt w:val="lowerRoman"/>
      <w:lvlText w:val="%3."/>
      <w:lvlJc w:val="right"/>
      <w:pPr>
        <w:ind w:left="2160" w:hanging="180"/>
      </w:pPr>
    </w:lvl>
    <w:lvl w:ilvl="3" w:tplc="D31C924C" w:tentative="1">
      <w:start w:val="1"/>
      <w:numFmt w:val="decimal"/>
      <w:lvlText w:val="%4."/>
      <w:lvlJc w:val="left"/>
      <w:pPr>
        <w:ind w:left="2880" w:hanging="360"/>
      </w:pPr>
    </w:lvl>
    <w:lvl w:ilvl="4" w:tplc="DBB0AFFA" w:tentative="1">
      <w:start w:val="1"/>
      <w:numFmt w:val="lowerLetter"/>
      <w:lvlText w:val="%5."/>
      <w:lvlJc w:val="left"/>
      <w:pPr>
        <w:ind w:left="3600" w:hanging="360"/>
      </w:pPr>
    </w:lvl>
    <w:lvl w:ilvl="5" w:tplc="8B2C825A" w:tentative="1">
      <w:start w:val="1"/>
      <w:numFmt w:val="lowerRoman"/>
      <w:lvlText w:val="%6."/>
      <w:lvlJc w:val="right"/>
      <w:pPr>
        <w:ind w:left="4320" w:hanging="180"/>
      </w:pPr>
    </w:lvl>
    <w:lvl w:ilvl="6" w:tplc="1CF40B2C" w:tentative="1">
      <w:start w:val="1"/>
      <w:numFmt w:val="decimal"/>
      <w:lvlText w:val="%7."/>
      <w:lvlJc w:val="left"/>
      <w:pPr>
        <w:ind w:left="5040" w:hanging="360"/>
      </w:pPr>
    </w:lvl>
    <w:lvl w:ilvl="7" w:tplc="08C839DC" w:tentative="1">
      <w:start w:val="1"/>
      <w:numFmt w:val="lowerLetter"/>
      <w:lvlText w:val="%8."/>
      <w:lvlJc w:val="left"/>
      <w:pPr>
        <w:ind w:left="5760" w:hanging="360"/>
      </w:pPr>
    </w:lvl>
    <w:lvl w:ilvl="8" w:tplc="2F321DC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6E2194"/>
    <w:multiLevelType w:val="hybridMultilevel"/>
    <w:tmpl w:val="202489B8"/>
    <w:lvl w:ilvl="0" w:tplc="3802F9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4E42AAC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2FAF26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5282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F081E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BEE638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CDE83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5A16F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7AEE4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EF32A2"/>
    <w:multiLevelType w:val="hybridMultilevel"/>
    <w:tmpl w:val="2536F5E6"/>
    <w:lvl w:ilvl="0" w:tplc="1D1058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FE55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630776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2786A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04EDA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51EDD9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E1C60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26BC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9DC7E9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2C6F9F"/>
    <w:multiLevelType w:val="hybridMultilevel"/>
    <w:tmpl w:val="2536F5E6"/>
    <w:lvl w:ilvl="0" w:tplc="52980F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D40912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13C42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7A6B2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B0DB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4E6AE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A1271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08CC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288B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F1428B"/>
    <w:multiLevelType w:val="hybridMultilevel"/>
    <w:tmpl w:val="2536F5E6"/>
    <w:lvl w:ilvl="0" w:tplc="862600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43C0D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34E9D7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01E98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72E5B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105FA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D644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269D6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3417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BCE514A"/>
    <w:multiLevelType w:val="hybridMultilevel"/>
    <w:tmpl w:val="2CE2367C"/>
    <w:lvl w:ilvl="0" w:tplc="39142E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B934AA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3E058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BCC2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C4799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9D266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028FD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74A15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3E85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40089B"/>
    <w:multiLevelType w:val="hybridMultilevel"/>
    <w:tmpl w:val="045C9A02"/>
    <w:lvl w:ilvl="0" w:tplc="A23EB68C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 w:tplc="A238EBA8" w:tentative="1">
      <w:start w:val="1"/>
      <w:numFmt w:val="lowerLetter"/>
      <w:lvlText w:val="%2."/>
      <w:lvlJc w:val="left"/>
      <w:pPr>
        <w:ind w:left="1222" w:hanging="360"/>
      </w:pPr>
    </w:lvl>
    <w:lvl w:ilvl="2" w:tplc="0EC62252" w:tentative="1">
      <w:start w:val="1"/>
      <w:numFmt w:val="lowerRoman"/>
      <w:lvlText w:val="%3."/>
      <w:lvlJc w:val="right"/>
      <w:pPr>
        <w:ind w:left="1942" w:hanging="180"/>
      </w:pPr>
    </w:lvl>
    <w:lvl w:ilvl="3" w:tplc="F866FFC8" w:tentative="1">
      <w:start w:val="1"/>
      <w:numFmt w:val="decimal"/>
      <w:lvlText w:val="%4."/>
      <w:lvlJc w:val="left"/>
      <w:pPr>
        <w:ind w:left="2662" w:hanging="360"/>
      </w:pPr>
    </w:lvl>
    <w:lvl w:ilvl="4" w:tplc="27DEFDB8" w:tentative="1">
      <w:start w:val="1"/>
      <w:numFmt w:val="lowerLetter"/>
      <w:lvlText w:val="%5."/>
      <w:lvlJc w:val="left"/>
      <w:pPr>
        <w:ind w:left="3382" w:hanging="360"/>
      </w:pPr>
    </w:lvl>
    <w:lvl w:ilvl="5" w:tplc="0F104D1E" w:tentative="1">
      <w:start w:val="1"/>
      <w:numFmt w:val="lowerRoman"/>
      <w:lvlText w:val="%6."/>
      <w:lvlJc w:val="right"/>
      <w:pPr>
        <w:ind w:left="4102" w:hanging="180"/>
      </w:pPr>
    </w:lvl>
    <w:lvl w:ilvl="6" w:tplc="E3C48192" w:tentative="1">
      <w:start w:val="1"/>
      <w:numFmt w:val="decimal"/>
      <w:lvlText w:val="%7."/>
      <w:lvlJc w:val="left"/>
      <w:pPr>
        <w:ind w:left="4822" w:hanging="360"/>
      </w:pPr>
    </w:lvl>
    <w:lvl w:ilvl="7" w:tplc="31862E3A" w:tentative="1">
      <w:start w:val="1"/>
      <w:numFmt w:val="lowerLetter"/>
      <w:lvlText w:val="%8."/>
      <w:lvlJc w:val="left"/>
      <w:pPr>
        <w:ind w:left="5542" w:hanging="360"/>
      </w:pPr>
    </w:lvl>
    <w:lvl w:ilvl="8" w:tplc="D3D8863E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2B879E7"/>
    <w:multiLevelType w:val="hybridMultilevel"/>
    <w:tmpl w:val="2536F5E6"/>
    <w:lvl w:ilvl="0" w:tplc="D6DC77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924D2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A663D9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2E25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0C95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6B885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EE0A5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58553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C28C1A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822314"/>
    <w:multiLevelType w:val="hybridMultilevel"/>
    <w:tmpl w:val="64C670DE"/>
    <w:lvl w:ilvl="0" w:tplc="D16802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E809F4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E32E0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BE675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166B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D4420C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9C434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0EDD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3D6F13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09F4BDD"/>
    <w:multiLevelType w:val="hybridMultilevel"/>
    <w:tmpl w:val="43BAC60A"/>
    <w:lvl w:ilvl="0" w:tplc="7B68C28E">
      <w:start w:val="1"/>
      <w:numFmt w:val="decimal"/>
      <w:lvlText w:val="%1."/>
      <w:lvlJc w:val="left"/>
      <w:pPr>
        <w:tabs>
          <w:tab w:val="num" w:pos="415"/>
        </w:tabs>
        <w:ind w:left="415" w:hanging="360"/>
      </w:pPr>
      <w:rPr>
        <w:rFonts w:hint="default"/>
      </w:rPr>
    </w:lvl>
    <w:lvl w:ilvl="1" w:tplc="5AB2D652" w:tentative="1">
      <w:start w:val="1"/>
      <w:numFmt w:val="lowerLetter"/>
      <w:lvlText w:val="%2."/>
      <w:lvlJc w:val="left"/>
      <w:pPr>
        <w:tabs>
          <w:tab w:val="num" w:pos="1135"/>
        </w:tabs>
        <w:ind w:left="1135" w:hanging="360"/>
      </w:pPr>
    </w:lvl>
    <w:lvl w:ilvl="2" w:tplc="88A6ACC4" w:tentative="1">
      <w:start w:val="1"/>
      <w:numFmt w:val="lowerRoman"/>
      <w:lvlText w:val="%3."/>
      <w:lvlJc w:val="right"/>
      <w:pPr>
        <w:tabs>
          <w:tab w:val="num" w:pos="1855"/>
        </w:tabs>
        <w:ind w:left="1855" w:hanging="180"/>
      </w:pPr>
    </w:lvl>
    <w:lvl w:ilvl="3" w:tplc="8F9A73F0" w:tentative="1">
      <w:start w:val="1"/>
      <w:numFmt w:val="decimal"/>
      <w:lvlText w:val="%4."/>
      <w:lvlJc w:val="left"/>
      <w:pPr>
        <w:tabs>
          <w:tab w:val="num" w:pos="2575"/>
        </w:tabs>
        <w:ind w:left="2575" w:hanging="360"/>
      </w:pPr>
    </w:lvl>
    <w:lvl w:ilvl="4" w:tplc="1F76520C" w:tentative="1">
      <w:start w:val="1"/>
      <w:numFmt w:val="lowerLetter"/>
      <w:lvlText w:val="%5."/>
      <w:lvlJc w:val="left"/>
      <w:pPr>
        <w:tabs>
          <w:tab w:val="num" w:pos="3295"/>
        </w:tabs>
        <w:ind w:left="3295" w:hanging="360"/>
      </w:pPr>
    </w:lvl>
    <w:lvl w:ilvl="5" w:tplc="27D6B3C8" w:tentative="1">
      <w:start w:val="1"/>
      <w:numFmt w:val="lowerRoman"/>
      <w:lvlText w:val="%6."/>
      <w:lvlJc w:val="right"/>
      <w:pPr>
        <w:tabs>
          <w:tab w:val="num" w:pos="4015"/>
        </w:tabs>
        <w:ind w:left="4015" w:hanging="180"/>
      </w:pPr>
    </w:lvl>
    <w:lvl w:ilvl="6" w:tplc="853819A6" w:tentative="1">
      <w:start w:val="1"/>
      <w:numFmt w:val="decimal"/>
      <w:lvlText w:val="%7."/>
      <w:lvlJc w:val="left"/>
      <w:pPr>
        <w:tabs>
          <w:tab w:val="num" w:pos="4735"/>
        </w:tabs>
        <w:ind w:left="4735" w:hanging="360"/>
      </w:pPr>
    </w:lvl>
    <w:lvl w:ilvl="7" w:tplc="4644F908" w:tentative="1">
      <w:start w:val="1"/>
      <w:numFmt w:val="lowerLetter"/>
      <w:lvlText w:val="%8."/>
      <w:lvlJc w:val="left"/>
      <w:pPr>
        <w:tabs>
          <w:tab w:val="num" w:pos="5455"/>
        </w:tabs>
        <w:ind w:left="5455" w:hanging="360"/>
      </w:pPr>
    </w:lvl>
    <w:lvl w:ilvl="8" w:tplc="4D5298FE" w:tentative="1">
      <w:start w:val="1"/>
      <w:numFmt w:val="lowerRoman"/>
      <w:lvlText w:val="%9."/>
      <w:lvlJc w:val="right"/>
      <w:pPr>
        <w:tabs>
          <w:tab w:val="num" w:pos="6175"/>
        </w:tabs>
        <w:ind w:left="6175" w:hanging="180"/>
      </w:pPr>
    </w:lvl>
  </w:abstractNum>
  <w:abstractNum w:abstractNumId="13" w15:restartNumberingAfterBreak="0">
    <w:nsid w:val="40ED7662"/>
    <w:multiLevelType w:val="hybridMultilevel"/>
    <w:tmpl w:val="2536F5E6"/>
    <w:lvl w:ilvl="0" w:tplc="EE8056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2DA22C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A86F1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B0E0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F4FCC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608ACA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6E1C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2691C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12F8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21F5323"/>
    <w:multiLevelType w:val="hybridMultilevel"/>
    <w:tmpl w:val="CDCEFF84"/>
    <w:lvl w:ilvl="0" w:tplc="00CAB9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7862AF0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4462AA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D2C70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90173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4E956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FBE32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10B7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02F61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9029FE"/>
    <w:multiLevelType w:val="hybridMultilevel"/>
    <w:tmpl w:val="2536F5E6"/>
    <w:lvl w:ilvl="0" w:tplc="E196E9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9065BF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6D457E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C6EAD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1E2D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C86D6A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9DEF8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7EE0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124980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F053350"/>
    <w:multiLevelType w:val="hybridMultilevel"/>
    <w:tmpl w:val="307A290C"/>
    <w:lvl w:ilvl="0" w:tplc="78EC5BD8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u w:val="none"/>
      </w:rPr>
    </w:lvl>
    <w:lvl w:ilvl="1" w:tplc="C6007842" w:tentative="1">
      <w:start w:val="1"/>
      <w:numFmt w:val="lowerLetter"/>
      <w:lvlText w:val="%2."/>
      <w:lvlJc w:val="left"/>
      <w:pPr>
        <w:ind w:left="1800" w:hanging="360"/>
      </w:pPr>
    </w:lvl>
    <w:lvl w:ilvl="2" w:tplc="1C323122" w:tentative="1">
      <w:start w:val="1"/>
      <w:numFmt w:val="lowerRoman"/>
      <w:lvlText w:val="%3."/>
      <w:lvlJc w:val="right"/>
      <w:pPr>
        <w:ind w:left="2520" w:hanging="180"/>
      </w:pPr>
    </w:lvl>
    <w:lvl w:ilvl="3" w:tplc="3FD678DA" w:tentative="1">
      <w:start w:val="1"/>
      <w:numFmt w:val="decimal"/>
      <w:lvlText w:val="%4."/>
      <w:lvlJc w:val="left"/>
      <w:pPr>
        <w:ind w:left="3240" w:hanging="360"/>
      </w:pPr>
    </w:lvl>
    <w:lvl w:ilvl="4" w:tplc="A166675C" w:tentative="1">
      <w:start w:val="1"/>
      <w:numFmt w:val="lowerLetter"/>
      <w:lvlText w:val="%5."/>
      <w:lvlJc w:val="left"/>
      <w:pPr>
        <w:ind w:left="3960" w:hanging="360"/>
      </w:pPr>
    </w:lvl>
    <w:lvl w:ilvl="5" w:tplc="BA7A6CFA" w:tentative="1">
      <w:start w:val="1"/>
      <w:numFmt w:val="lowerRoman"/>
      <w:lvlText w:val="%6."/>
      <w:lvlJc w:val="right"/>
      <w:pPr>
        <w:ind w:left="4680" w:hanging="180"/>
      </w:pPr>
    </w:lvl>
    <w:lvl w:ilvl="6" w:tplc="27CE6C90" w:tentative="1">
      <w:start w:val="1"/>
      <w:numFmt w:val="decimal"/>
      <w:lvlText w:val="%7."/>
      <w:lvlJc w:val="left"/>
      <w:pPr>
        <w:ind w:left="5400" w:hanging="360"/>
      </w:pPr>
    </w:lvl>
    <w:lvl w:ilvl="7" w:tplc="4F1C6F10" w:tentative="1">
      <w:start w:val="1"/>
      <w:numFmt w:val="lowerLetter"/>
      <w:lvlText w:val="%8."/>
      <w:lvlJc w:val="left"/>
      <w:pPr>
        <w:ind w:left="6120" w:hanging="360"/>
      </w:pPr>
    </w:lvl>
    <w:lvl w:ilvl="8" w:tplc="39106F3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FE8360F"/>
    <w:multiLevelType w:val="multilevel"/>
    <w:tmpl w:val="37A65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odafone Rg" w:hAnsi="Vodafone Rg" w:hint="default"/>
        <w:i w:val="0"/>
        <w:sz w:val="20"/>
        <w:szCs w:val="2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5A319C"/>
    <w:multiLevelType w:val="hybridMultilevel"/>
    <w:tmpl w:val="ACA017CE"/>
    <w:lvl w:ilvl="0" w:tplc="DD50F7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2F380044">
      <w:start w:val="1"/>
      <w:numFmt w:val="lowerLetter"/>
      <w:lvlText w:val="%2."/>
      <w:lvlJc w:val="left"/>
      <w:pPr>
        <w:ind w:left="1440" w:hanging="360"/>
      </w:pPr>
    </w:lvl>
    <w:lvl w:ilvl="2" w:tplc="B06A8988" w:tentative="1">
      <w:start w:val="1"/>
      <w:numFmt w:val="lowerRoman"/>
      <w:lvlText w:val="%3."/>
      <w:lvlJc w:val="right"/>
      <w:pPr>
        <w:ind w:left="2160" w:hanging="180"/>
      </w:pPr>
    </w:lvl>
    <w:lvl w:ilvl="3" w:tplc="A9F82910" w:tentative="1">
      <w:start w:val="1"/>
      <w:numFmt w:val="decimal"/>
      <w:lvlText w:val="%4."/>
      <w:lvlJc w:val="left"/>
      <w:pPr>
        <w:ind w:left="2880" w:hanging="360"/>
      </w:pPr>
    </w:lvl>
    <w:lvl w:ilvl="4" w:tplc="A718BB78" w:tentative="1">
      <w:start w:val="1"/>
      <w:numFmt w:val="lowerLetter"/>
      <w:lvlText w:val="%5."/>
      <w:lvlJc w:val="left"/>
      <w:pPr>
        <w:ind w:left="3600" w:hanging="360"/>
      </w:pPr>
    </w:lvl>
    <w:lvl w:ilvl="5" w:tplc="861A1990" w:tentative="1">
      <w:start w:val="1"/>
      <w:numFmt w:val="lowerRoman"/>
      <w:lvlText w:val="%6."/>
      <w:lvlJc w:val="right"/>
      <w:pPr>
        <w:ind w:left="4320" w:hanging="180"/>
      </w:pPr>
    </w:lvl>
    <w:lvl w:ilvl="6" w:tplc="F404E708" w:tentative="1">
      <w:start w:val="1"/>
      <w:numFmt w:val="decimal"/>
      <w:lvlText w:val="%7."/>
      <w:lvlJc w:val="left"/>
      <w:pPr>
        <w:ind w:left="5040" w:hanging="360"/>
      </w:pPr>
    </w:lvl>
    <w:lvl w:ilvl="7" w:tplc="AF54C8DE" w:tentative="1">
      <w:start w:val="1"/>
      <w:numFmt w:val="lowerLetter"/>
      <w:lvlText w:val="%8."/>
      <w:lvlJc w:val="left"/>
      <w:pPr>
        <w:ind w:left="5760" w:hanging="360"/>
      </w:pPr>
    </w:lvl>
    <w:lvl w:ilvl="8" w:tplc="894001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EC3CEB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730689"/>
    <w:multiLevelType w:val="multilevel"/>
    <w:tmpl w:val="CB44A3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EC03DA"/>
    <w:multiLevelType w:val="hybridMultilevel"/>
    <w:tmpl w:val="9B883D44"/>
    <w:lvl w:ilvl="0" w:tplc="3FA4EFF4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 w:val="0"/>
        <w:sz w:val="20"/>
        <w:szCs w:val="20"/>
      </w:rPr>
    </w:lvl>
    <w:lvl w:ilvl="1" w:tplc="F6FA5EE8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68EE0AE0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DFCB60A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1A1C1F00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9B84830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CE3A3DF8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B59EDC7A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D18A2A5A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22" w15:restartNumberingAfterBreak="0">
    <w:nsid w:val="5EEF4EEA"/>
    <w:multiLevelType w:val="multilevel"/>
    <w:tmpl w:val="6044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0086A71"/>
    <w:multiLevelType w:val="hybridMultilevel"/>
    <w:tmpl w:val="68920500"/>
    <w:lvl w:ilvl="0" w:tplc="DBE67ED4">
      <w:start w:val="1"/>
      <w:numFmt w:val="decimal"/>
      <w:lvlText w:val="%1."/>
      <w:lvlJc w:val="left"/>
      <w:pPr>
        <w:ind w:left="720" w:hanging="360"/>
      </w:pPr>
    </w:lvl>
    <w:lvl w:ilvl="1" w:tplc="0E2876B4" w:tentative="1">
      <w:start w:val="1"/>
      <w:numFmt w:val="lowerLetter"/>
      <w:lvlText w:val="%2."/>
      <w:lvlJc w:val="left"/>
      <w:pPr>
        <w:ind w:left="1440" w:hanging="360"/>
      </w:pPr>
    </w:lvl>
    <w:lvl w:ilvl="2" w:tplc="3A1CBEE4" w:tentative="1">
      <w:start w:val="1"/>
      <w:numFmt w:val="lowerRoman"/>
      <w:lvlText w:val="%3."/>
      <w:lvlJc w:val="right"/>
      <w:pPr>
        <w:ind w:left="2160" w:hanging="180"/>
      </w:pPr>
    </w:lvl>
    <w:lvl w:ilvl="3" w:tplc="E64477B6" w:tentative="1">
      <w:start w:val="1"/>
      <w:numFmt w:val="decimal"/>
      <w:lvlText w:val="%4."/>
      <w:lvlJc w:val="left"/>
      <w:pPr>
        <w:ind w:left="2880" w:hanging="360"/>
      </w:pPr>
    </w:lvl>
    <w:lvl w:ilvl="4" w:tplc="1100AB4E" w:tentative="1">
      <w:start w:val="1"/>
      <w:numFmt w:val="lowerLetter"/>
      <w:lvlText w:val="%5."/>
      <w:lvlJc w:val="left"/>
      <w:pPr>
        <w:ind w:left="3600" w:hanging="360"/>
      </w:pPr>
    </w:lvl>
    <w:lvl w:ilvl="5" w:tplc="46ACC0A0" w:tentative="1">
      <w:start w:val="1"/>
      <w:numFmt w:val="lowerRoman"/>
      <w:lvlText w:val="%6."/>
      <w:lvlJc w:val="right"/>
      <w:pPr>
        <w:ind w:left="4320" w:hanging="180"/>
      </w:pPr>
    </w:lvl>
    <w:lvl w:ilvl="6" w:tplc="590CB6D8" w:tentative="1">
      <w:start w:val="1"/>
      <w:numFmt w:val="decimal"/>
      <w:lvlText w:val="%7."/>
      <w:lvlJc w:val="left"/>
      <w:pPr>
        <w:ind w:left="5040" w:hanging="360"/>
      </w:pPr>
    </w:lvl>
    <w:lvl w:ilvl="7" w:tplc="15607A4A" w:tentative="1">
      <w:start w:val="1"/>
      <w:numFmt w:val="lowerLetter"/>
      <w:lvlText w:val="%8."/>
      <w:lvlJc w:val="left"/>
      <w:pPr>
        <w:ind w:left="5760" w:hanging="360"/>
      </w:pPr>
    </w:lvl>
    <w:lvl w:ilvl="8" w:tplc="D8C496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44A6B"/>
    <w:multiLevelType w:val="multilevel"/>
    <w:tmpl w:val="941457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4DE6D97"/>
    <w:multiLevelType w:val="multilevel"/>
    <w:tmpl w:val="EE7EDBA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992054"/>
    <w:multiLevelType w:val="hybridMultilevel"/>
    <w:tmpl w:val="77322CB2"/>
    <w:lvl w:ilvl="0" w:tplc="66A4FDF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DD3E2E5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2021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3CC656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410F5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A8A89F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34017C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C1443B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B42D0D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560BAD"/>
    <w:multiLevelType w:val="hybridMultilevel"/>
    <w:tmpl w:val="ACA017CE"/>
    <w:lvl w:ilvl="0" w:tplc="1548AB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18"/>
        <w:szCs w:val="18"/>
      </w:rPr>
    </w:lvl>
    <w:lvl w:ilvl="1" w:tplc="1B62DC7A" w:tentative="1">
      <w:start w:val="1"/>
      <w:numFmt w:val="lowerLetter"/>
      <w:lvlText w:val="%2."/>
      <w:lvlJc w:val="left"/>
      <w:pPr>
        <w:ind w:left="1440" w:hanging="360"/>
      </w:pPr>
    </w:lvl>
    <w:lvl w:ilvl="2" w:tplc="E9B4444C" w:tentative="1">
      <w:start w:val="1"/>
      <w:numFmt w:val="lowerRoman"/>
      <w:lvlText w:val="%3."/>
      <w:lvlJc w:val="right"/>
      <w:pPr>
        <w:ind w:left="2160" w:hanging="180"/>
      </w:pPr>
    </w:lvl>
    <w:lvl w:ilvl="3" w:tplc="787004B8" w:tentative="1">
      <w:start w:val="1"/>
      <w:numFmt w:val="decimal"/>
      <w:lvlText w:val="%4."/>
      <w:lvlJc w:val="left"/>
      <w:pPr>
        <w:ind w:left="2880" w:hanging="360"/>
      </w:pPr>
    </w:lvl>
    <w:lvl w:ilvl="4" w:tplc="7076C2E8" w:tentative="1">
      <w:start w:val="1"/>
      <w:numFmt w:val="lowerLetter"/>
      <w:lvlText w:val="%5."/>
      <w:lvlJc w:val="left"/>
      <w:pPr>
        <w:ind w:left="3600" w:hanging="360"/>
      </w:pPr>
    </w:lvl>
    <w:lvl w:ilvl="5" w:tplc="CA049532" w:tentative="1">
      <w:start w:val="1"/>
      <w:numFmt w:val="lowerRoman"/>
      <w:lvlText w:val="%6."/>
      <w:lvlJc w:val="right"/>
      <w:pPr>
        <w:ind w:left="4320" w:hanging="180"/>
      </w:pPr>
    </w:lvl>
    <w:lvl w:ilvl="6" w:tplc="175EF662" w:tentative="1">
      <w:start w:val="1"/>
      <w:numFmt w:val="decimal"/>
      <w:lvlText w:val="%7."/>
      <w:lvlJc w:val="left"/>
      <w:pPr>
        <w:ind w:left="5040" w:hanging="360"/>
      </w:pPr>
    </w:lvl>
    <w:lvl w:ilvl="7" w:tplc="951E3020" w:tentative="1">
      <w:start w:val="1"/>
      <w:numFmt w:val="lowerLetter"/>
      <w:lvlText w:val="%8."/>
      <w:lvlJc w:val="left"/>
      <w:pPr>
        <w:ind w:left="5760" w:hanging="360"/>
      </w:pPr>
    </w:lvl>
    <w:lvl w:ilvl="8" w:tplc="A0D0CC3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64095"/>
    <w:multiLevelType w:val="hybridMultilevel"/>
    <w:tmpl w:val="65D87E1C"/>
    <w:lvl w:ilvl="0" w:tplc="7DFA7C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1E63916" w:tentative="1">
      <w:start w:val="1"/>
      <w:numFmt w:val="lowerLetter"/>
      <w:lvlText w:val="%2."/>
      <w:lvlJc w:val="left"/>
      <w:pPr>
        <w:ind w:left="1440" w:hanging="360"/>
      </w:pPr>
    </w:lvl>
    <w:lvl w:ilvl="2" w:tplc="66228016" w:tentative="1">
      <w:start w:val="1"/>
      <w:numFmt w:val="lowerRoman"/>
      <w:lvlText w:val="%3."/>
      <w:lvlJc w:val="right"/>
      <w:pPr>
        <w:ind w:left="2160" w:hanging="180"/>
      </w:pPr>
    </w:lvl>
    <w:lvl w:ilvl="3" w:tplc="3CA85CA6" w:tentative="1">
      <w:start w:val="1"/>
      <w:numFmt w:val="decimal"/>
      <w:lvlText w:val="%4."/>
      <w:lvlJc w:val="left"/>
      <w:pPr>
        <w:ind w:left="2880" w:hanging="360"/>
      </w:pPr>
    </w:lvl>
    <w:lvl w:ilvl="4" w:tplc="A61ADF62" w:tentative="1">
      <w:start w:val="1"/>
      <w:numFmt w:val="lowerLetter"/>
      <w:lvlText w:val="%5."/>
      <w:lvlJc w:val="left"/>
      <w:pPr>
        <w:ind w:left="3600" w:hanging="360"/>
      </w:pPr>
    </w:lvl>
    <w:lvl w:ilvl="5" w:tplc="534ACC6A" w:tentative="1">
      <w:start w:val="1"/>
      <w:numFmt w:val="lowerRoman"/>
      <w:lvlText w:val="%6."/>
      <w:lvlJc w:val="right"/>
      <w:pPr>
        <w:ind w:left="4320" w:hanging="180"/>
      </w:pPr>
    </w:lvl>
    <w:lvl w:ilvl="6" w:tplc="8A821792" w:tentative="1">
      <w:start w:val="1"/>
      <w:numFmt w:val="decimal"/>
      <w:lvlText w:val="%7."/>
      <w:lvlJc w:val="left"/>
      <w:pPr>
        <w:ind w:left="5040" w:hanging="360"/>
      </w:pPr>
    </w:lvl>
    <w:lvl w:ilvl="7" w:tplc="7C6E22BC" w:tentative="1">
      <w:start w:val="1"/>
      <w:numFmt w:val="lowerLetter"/>
      <w:lvlText w:val="%8."/>
      <w:lvlJc w:val="left"/>
      <w:pPr>
        <w:ind w:left="5760" w:hanging="360"/>
      </w:pPr>
    </w:lvl>
    <w:lvl w:ilvl="8" w:tplc="D646C6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3D6825"/>
    <w:multiLevelType w:val="hybridMultilevel"/>
    <w:tmpl w:val="D924FAE8"/>
    <w:lvl w:ilvl="0" w:tplc="E31A08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EA3CAA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32B3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8B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C69E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7E86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F081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142E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446B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431C34"/>
    <w:multiLevelType w:val="hybridMultilevel"/>
    <w:tmpl w:val="0EA2CF98"/>
    <w:lvl w:ilvl="0" w:tplc="970AEDC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18"/>
      </w:rPr>
    </w:lvl>
    <w:lvl w:ilvl="1" w:tplc="F36627C6" w:tentative="1">
      <w:start w:val="1"/>
      <w:numFmt w:val="lowerLetter"/>
      <w:lvlText w:val="%2."/>
      <w:lvlJc w:val="left"/>
      <w:pPr>
        <w:ind w:left="1440" w:hanging="360"/>
      </w:pPr>
    </w:lvl>
    <w:lvl w:ilvl="2" w:tplc="373A36BE" w:tentative="1">
      <w:start w:val="1"/>
      <w:numFmt w:val="lowerRoman"/>
      <w:lvlText w:val="%3."/>
      <w:lvlJc w:val="right"/>
      <w:pPr>
        <w:ind w:left="2160" w:hanging="180"/>
      </w:pPr>
    </w:lvl>
    <w:lvl w:ilvl="3" w:tplc="8F12306A" w:tentative="1">
      <w:start w:val="1"/>
      <w:numFmt w:val="decimal"/>
      <w:lvlText w:val="%4."/>
      <w:lvlJc w:val="left"/>
      <w:pPr>
        <w:ind w:left="2880" w:hanging="360"/>
      </w:pPr>
    </w:lvl>
    <w:lvl w:ilvl="4" w:tplc="B50C33B2" w:tentative="1">
      <w:start w:val="1"/>
      <w:numFmt w:val="lowerLetter"/>
      <w:lvlText w:val="%5."/>
      <w:lvlJc w:val="left"/>
      <w:pPr>
        <w:ind w:left="3600" w:hanging="360"/>
      </w:pPr>
    </w:lvl>
    <w:lvl w:ilvl="5" w:tplc="86AA92B6" w:tentative="1">
      <w:start w:val="1"/>
      <w:numFmt w:val="lowerRoman"/>
      <w:lvlText w:val="%6."/>
      <w:lvlJc w:val="right"/>
      <w:pPr>
        <w:ind w:left="4320" w:hanging="180"/>
      </w:pPr>
    </w:lvl>
    <w:lvl w:ilvl="6" w:tplc="F6C4810C" w:tentative="1">
      <w:start w:val="1"/>
      <w:numFmt w:val="decimal"/>
      <w:lvlText w:val="%7."/>
      <w:lvlJc w:val="left"/>
      <w:pPr>
        <w:ind w:left="5040" w:hanging="360"/>
      </w:pPr>
    </w:lvl>
    <w:lvl w:ilvl="7" w:tplc="2B142534" w:tentative="1">
      <w:start w:val="1"/>
      <w:numFmt w:val="lowerLetter"/>
      <w:lvlText w:val="%8."/>
      <w:lvlJc w:val="left"/>
      <w:pPr>
        <w:ind w:left="5760" w:hanging="360"/>
      </w:pPr>
    </w:lvl>
    <w:lvl w:ilvl="8" w:tplc="B5F02E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B1336"/>
    <w:multiLevelType w:val="hybridMultilevel"/>
    <w:tmpl w:val="F32A3E70"/>
    <w:lvl w:ilvl="0" w:tplc="BB0891D6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28662E56" w:tentative="1">
      <w:start w:val="1"/>
      <w:numFmt w:val="lowerLetter"/>
      <w:lvlText w:val="%2."/>
      <w:lvlJc w:val="left"/>
      <w:pPr>
        <w:ind w:left="1222" w:hanging="360"/>
      </w:pPr>
    </w:lvl>
    <w:lvl w:ilvl="2" w:tplc="137E3F2E" w:tentative="1">
      <w:start w:val="1"/>
      <w:numFmt w:val="lowerRoman"/>
      <w:lvlText w:val="%3."/>
      <w:lvlJc w:val="right"/>
      <w:pPr>
        <w:ind w:left="1942" w:hanging="180"/>
      </w:pPr>
    </w:lvl>
    <w:lvl w:ilvl="3" w:tplc="4F1074B4" w:tentative="1">
      <w:start w:val="1"/>
      <w:numFmt w:val="decimal"/>
      <w:lvlText w:val="%4."/>
      <w:lvlJc w:val="left"/>
      <w:pPr>
        <w:ind w:left="2662" w:hanging="360"/>
      </w:pPr>
    </w:lvl>
    <w:lvl w:ilvl="4" w:tplc="9968D5EC" w:tentative="1">
      <w:start w:val="1"/>
      <w:numFmt w:val="lowerLetter"/>
      <w:lvlText w:val="%5."/>
      <w:lvlJc w:val="left"/>
      <w:pPr>
        <w:ind w:left="3382" w:hanging="360"/>
      </w:pPr>
    </w:lvl>
    <w:lvl w:ilvl="5" w:tplc="5866CC7A" w:tentative="1">
      <w:start w:val="1"/>
      <w:numFmt w:val="lowerRoman"/>
      <w:lvlText w:val="%6."/>
      <w:lvlJc w:val="right"/>
      <w:pPr>
        <w:ind w:left="4102" w:hanging="180"/>
      </w:pPr>
    </w:lvl>
    <w:lvl w:ilvl="6" w:tplc="15E43ABC" w:tentative="1">
      <w:start w:val="1"/>
      <w:numFmt w:val="decimal"/>
      <w:lvlText w:val="%7."/>
      <w:lvlJc w:val="left"/>
      <w:pPr>
        <w:ind w:left="4822" w:hanging="360"/>
      </w:pPr>
    </w:lvl>
    <w:lvl w:ilvl="7" w:tplc="B41283C2" w:tentative="1">
      <w:start w:val="1"/>
      <w:numFmt w:val="lowerLetter"/>
      <w:lvlText w:val="%8."/>
      <w:lvlJc w:val="left"/>
      <w:pPr>
        <w:ind w:left="5542" w:hanging="360"/>
      </w:pPr>
    </w:lvl>
    <w:lvl w:ilvl="8" w:tplc="49EAE4F2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B1A57B4"/>
    <w:multiLevelType w:val="hybridMultilevel"/>
    <w:tmpl w:val="6BB6B5D8"/>
    <w:lvl w:ilvl="0" w:tplc="F1C269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260D68" w:tentative="1">
      <w:start w:val="1"/>
      <w:numFmt w:val="lowerLetter"/>
      <w:lvlText w:val="%2."/>
      <w:lvlJc w:val="left"/>
      <w:pPr>
        <w:ind w:left="1440" w:hanging="360"/>
      </w:pPr>
    </w:lvl>
    <w:lvl w:ilvl="2" w:tplc="C582AE88" w:tentative="1">
      <w:start w:val="1"/>
      <w:numFmt w:val="lowerRoman"/>
      <w:lvlText w:val="%3."/>
      <w:lvlJc w:val="right"/>
      <w:pPr>
        <w:ind w:left="2160" w:hanging="180"/>
      </w:pPr>
    </w:lvl>
    <w:lvl w:ilvl="3" w:tplc="19E014D8" w:tentative="1">
      <w:start w:val="1"/>
      <w:numFmt w:val="decimal"/>
      <w:lvlText w:val="%4."/>
      <w:lvlJc w:val="left"/>
      <w:pPr>
        <w:ind w:left="2880" w:hanging="360"/>
      </w:pPr>
    </w:lvl>
    <w:lvl w:ilvl="4" w:tplc="11625806" w:tentative="1">
      <w:start w:val="1"/>
      <w:numFmt w:val="lowerLetter"/>
      <w:lvlText w:val="%5."/>
      <w:lvlJc w:val="left"/>
      <w:pPr>
        <w:ind w:left="3600" w:hanging="360"/>
      </w:pPr>
    </w:lvl>
    <w:lvl w:ilvl="5" w:tplc="30521DF8" w:tentative="1">
      <w:start w:val="1"/>
      <w:numFmt w:val="lowerRoman"/>
      <w:lvlText w:val="%6."/>
      <w:lvlJc w:val="right"/>
      <w:pPr>
        <w:ind w:left="4320" w:hanging="180"/>
      </w:pPr>
    </w:lvl>
    <w:lvl w:ilvl="6" w:tplc="0DF27F04" w:tentative="1">
      <w:start w:val="1"/>
      <w:numFmt w:val="decimal"/>
      <w:lvlText w:val="%7."/>
      <w:lvlJc w:val="left"/>
      <w:pPr>
        <w:ind w:left="5040" w:hanging="360"/>
      </w:pPr>
    </w:lvl>
    <w:lvl w:ilvl="7" w:tplc="44BA226C" w:tentative="1">
      <w:start w:val="1"/>
      <w:numFmt w:val="lowerLetter"/>
      <w:lvlText w:val="%8."/>
      <w:lvlJc w:val="left"/>
      <w:pPr>
        <w:ind w:left="5760" w:hanging="360"/>
      </w:pPr>
    </w:lvl>
    <w:lvl w:ilvl="8" w:tplc="ED2C78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27FDC"/>
    <w:multiLevelType w:val="hybridMultilevel"/>
    <w:tmpl w:val="787A65D0"/>
    <w:lvl w:ilvl="0" w:tplc="12047E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D8E7F28" w:tentative="1">
      <w:start w:val="1"/>
      <w:numFmt w:val="lowerLetter"/>
      <w:lvlText w:val="%2."/>
      <w:lvlJc w:val="left"/>
      <w:pPr>
        <w:ind w:left="1440" w:hanging="360"/>
      </w:pPr>
    </w:lvl>
    <w:lvl w:ilvl="2" w:tplc="9C004AFE" w:tentative="1">
      <w:start w:val="1"/>
      <w:numFmt w:val="lowerRoman"/>
      <w:lvlText w:val="%3."/>
      <w:lvlJc w:val="right"/>
      <w:pPr>
        <w:ind w:left="2160" w:hanging="180"/>
      </w:pPr>
    </w:lvl>
    <w:lvl w:ilvl="3" w:tplc="67246EB8" w:tentative="1">
      <w:start w:val="1"/>
      <w:numFmt w:val="decimal"/>
      <w:lvlText w:val="%4."/>
      <w:lvlJc w:val="left"/>
      <w:pPr>
        <w:ind w:left="2880" w:hanging="360"/>
      </w:pPr>
    </w:lvl>
    <w:lvl w:ilvl="4" w:tplc="14788A74" w:tentative="1">
      <w:start w:val="1"/>
      <w:numFmt w:val="lowerLetter"/>
      <w:lvlText w:val="%5."/>
      <w:lvlJc w:val="left"/>
      <w:pPr>
        <w:ind w:left="3600" w:hanging="360"/>
      </w:pPr>
    </w:lvl>
    <w:lvl w:ilvl="5" w:tplc="0136F16E" w:tentative="1">
      <w:start w:val="1"/>
      <w:numFmt w:val="lowerRoman"/>
      <w:lvlText w:val="%6."/>
      <w:lvlJc w:val="right"/>
      <w:pPr>
        <w:ind w:left="4320" w:hanging="180"/>
      </w:pPr>
    </w:lvl>
    <w:lvl w:ilvl="6" w:tplc="91F62B0E" w:tentative="1">
      <w:start w:val="1"/>
      <w:numFmt w:val="decimal"/>
      <w:lvlText w:val="%7."/>
      <w:lvlJc w:val="left"/>
      <w:pPr>
        <w:ind w:left="5040" w:hanging="360"/>
      </w:pPr>
    </w:lvl>
    <w:lvl w:ilvl="7" w:tplc="1290A43A" w:tentative="1">
      <w:start w:val="1"/>
      <w:numFmt w:val="lowerLetter"/>
      <w:lvlText w:val="%8."/>
      <w:lvlJc w:val="left"/>
      <w:pPr>
        <w:ind w:left="5760" w:hanging="360"/>
      </w:pPr>
    </w:lvl>
    <w:lvl w:ilvl="8" w:tplc="D7DA701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A04372"/>
    <w:multiLevelType w:val="hybridMultilevel"/>
    <w:tmpl w:val="DFF8C7E8"/>
    <w:lvl w:ilvl="0" w:tplc="8BE6780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8F74F526" w:tentative="1">
      <w:start w:val="1"/>
      <w:numFmt w:val="lowerLetter"/>
      <w:lvlText w:val="%2."/>
      <w:lvlJc w:val="left"/>
      <w:pPr>
        <w:ind w:left="1440" w:hanging="360"/>
      </w:pPr>
    </w:lvl>
    <w:lvl w:ilvl="2" w:tplc="68145FE8" w:tentative="1">
      <w:start w:val="1"/>
      <w:numFmt w:val="lowerRoman"/>
      <w:lvlText w:val="%3."/>
      <w:lvlJc w:val="right"/>
      <w:pPr>
        <w:ind w:left="2160" w:hanging="180"/>
      </w:pPr>
    </w:lvl>
    <w:lvl w:ilvl="3" w:tplc="C20489FE" w:tentative="1">
      <w:start w:val="1"/>
      <w:numFmt w:val="decimal"/>
      <w:lvlText w:val="%4."/>
      <w:lvlJc w:val="left"/>
      <w:pPr>
        <w:ind w:left="2880" w:hanging="360"/>
      </w:pPr>
    </w:lvl>
    <w:lvl w:ilvl="4" w:tplc="3EBAE46A" w:tentative="1">
      <w:start w:val="1"/>
      <w:numFmt w:val="lowerLetter"/>
      <w:lvlText w:val="%5."/>
      <w:lvlJc w:val="left"/>
      <w:pPr>
        <w:ind w:left="3600" w:hanging="360"/>
      </w:pPr>
    </w:lvl>
    <w:lvl w:ilvl="5" w:tplc="439E93BA" w:tentative="1">
      <w:start w:val="1"/>
      <w:numFmt w:val="lowerRoman"/>
      <w:lvlText w:val="%6."/>
      <w:lvlJc w:val="right"/>
      <w:pPr>
        <w:ind w:left="4320" w:hanging="180"/>
      </w:pPr>
    </w:lvl>
    <w:lvl w:ilvl="6" w:tplc="CED0919C" w:tentative="1">
      <w:start w:val="1"/>
      <w:numFmt w:val="decimal"/>
      <w:lvlText w:val="%7."/>
      <w:lvlJc w:val="left"/>
      <w:pPr>
        <w:ind w:left="5040" w:hanging="360"/>
      </w:pPr>
    </w:lvl>
    <w:lvl w:ilvl="7" w:tplc="9822D960" w:tentative="1">
      <w:start w:val="1"/>
      <w:numFmt w:val="lowerLetter"/>
      <w:lvlText w:val="%8."/>
      <w:lvlJc w:val="left"/>
      <w:pPr>
        <w:ind w:left="5760" w:hanging="360"/>
      </w:pPr>
    </w:lvl>
    <w:lvl w:ilvl="8" w:tplc="F9FA81C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2"/>
  </w:num>
  <w:num w:numId="3">
    <w:abstractNumId w:val="7"/>
  </w:num>
  <w:num w:numId="4">
    <w:abstractNumId w:val="11"/>
  </w:num>
  <w:num w:numId="5">
    <w:abstractNumId w:val="4"/>
  </w:num>
  <w:num w:numId="6">
    <w:abstractNumId w:val="1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4"/>
  </w:num>
  <w:num w:numId="10">
    <w:abstractNumId w:val="15"/>
  </w:num>
  <w:num w:numId="11">
    <w:abstractNumId w:val="5"/>
  </w:num>
  <w:num w:numId="12">
    <w:abstractNumId w:val="6"/>
  </w:num>
  <w:num w:numId="13">
    <w:abstractNumId w:val="21"/>
  </w:num>
  <w:num w:numId="14">
    <w:abstractNumId w:val="10"/>
  </w:num>
  <w:num w:numId="15">
    <w:abstractNumId w:val="8"/>
  </w:num>
  <w:num w:numId="16">
    <w:abstractNumId w:val="33"/>
  </w:num>
  <w:num w:numId="17">
    <w:abstractNumId w:val="23"/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25"/>
  </w:num>
  <w:num w:numId="22">
    <w:abstractNumId w:val="0"/>
  </w:num>
  <w:num w:numId="23">
    <w:abstractNumId w:val="9"/>
  </w:num>
  <w:num w:numId="24">
    <w:abstractNumId w:val="19"/>
  </w:num>
  <w:num w:numId="25">
    <w:abstractNumId w:val="27"/>
  </w:num>
  <w:num w:numId="26">
    <w:abstractNumId w:val="26"/>
  </w:num>
  <w:num w:numId="27">
    <w:abstractNumId w:val="34"/>
  </w:num>
  <w:num w:numId="28">
    <w:abstractNumId w:val="2"/>
  </w:num>
  <w:num w:numId="29">
    <w:abstractNumId w:val="31"/>
  </w:num>
  <w:num w:numId="30">
    <w:abstractNumId w:val="13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29"/>
  </w:num>
  <w:num w:numId="34">
    <w:abstractNumId w:val="18"/>
  </w:num>
  <w:num w:numId="35">
    <w:abstractNumId w:val="22"/>
  </w:num>
  <w:num w:numId="36">
    <w:abstractNumId w:val="3"/>
  </w:num>
  <w:num w:numId="37">
    <w:abstractNumId w:val="32"/>
  </w:num>
  <w:num w:numId="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6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3074"/>
    <o:shapelayout v:ext="edit">
      <o:idmap v:ext="edit" data="1,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LUwMbYwMbIwNzJX0lEKTi0uzszPAykwrAUAtWSl0ywAAAA="/>
  </w:docVars>
  <w:rsids>
    <w:rsidRoot w:val="0011766D"/>
    <w:rsid w:val="0011766D"/>
    <w:rsid w:val="007B70A1"/>
    <w:rsid w:val="008E1FF6"/>
    <w:rsid w:val="00B74C0E"/>
    <w:rsid w:val="00BA0245"/>
    <w:rsid w:val="00D35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3"/>
    </o:shapelayout>
  </w:shapeDefaults>
  <w:decimalSymbol w:val=","/>
  <w:listSeparator w:val=";"/>
  <w15:docId w15:val="{86256000-4991-4520-8986-8A3585879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B60"/>
    <w:rPr>
      <w:rFonts w:ascii="Vodafone Rg" w:hAnsi="Vodafone Rg"/>
      <w:sz w:val="18"/>
      <w:szCs w:val="24"/>
    </w:rPr>
  </w:style>
  <w:style w:type="paragraph" w:styleId="Heading1">
    <w:name w:val="heading 1"/>
    <w:aliases w:val="1,ASAPHeading 1,Hlavicka,Hoofdkop,Hoofdkop1,Hoofdkop11,Hoofdkop111,Hoofdkop112,Hoofdkop12,Hoofdkop13,Hoofdkop2,Hoofdkop21,Hoofdkop22,Hoofdkop3,Hoofdkop4,Kapitola,Nadpis2,Section,Section Heading,Tempo Heading 1,V_Head1,Záhlaví 1,h1,section,ƒf"/>
    <w:basedOn w:val="Normal"/>
    <w:next w:val="Normal"/>
    <w:link w:val="Heading1Char"/>
    <w:qFormat/>
    <w:rsid w:val="005F2551"/>
    <w:pPr>
      <w:spacing w:before="120" w:line="420" w:lineRule="exact"/>
      <w:outlineLvl w:val="0"/>
    </w:pPr>
    <w:rPr>
      <w:rFonts w:ascii="Vodafone Lt" w:hAnsi="Vodafone Lt" w:cs="Arial"/>
      <w:bCs/>
      <w:color w:val="FF0000"/>
      <w:sz w:val="32"/>
      <w:szCs w:val="32"/>
    </w:rPr>
  </w:style>
  <w:style w:type="paragraph" w:styleId="Heading2">
    <w:name w:val="heading 2"/>
    <w:aliases w:val="A-Nadpis-2,H2,Kenmore-Level-2,Kenmore-Level-21,Kenmore-Level-210,Kenmore-Level-211,Kenmore-Level-22,Kenmore-Level-221,Kenmore-Level-23,Kenmore-Level-24,Kenmore-Level-25,Kenmore-Level-26,Kenmore-Level-27,Kenmore-Level-28,Kenmore-Level-29,h2,l2"/>
    <w:basedOn w:val="Normal"/>
    <w:next w:val="Normal"/>
    <w:link w:val="Heading2Char"/>
    <w:qFormat/>
    <w:rsid w:val="005F2551"/>
    <w:pPr>
      <w:spacing w:before="60" w:line="360" w:lineRule="exact"/>
      <w:outlineLvl w:val="1"/>
    </w:pPr>
    <w:rPr>
      <w:rFonts w:ascii="Vodafone Lt" w:hAnsi="Vodafone Lt" w:cs="Arial"/>
      <w:bCs/>
      <w:color w:val="FF0000"/>
      <w:sz w:val="42"/>
      <w:szCs w:val="42"/>
    </w:rPr>
  </w:style>
  <w:style w:type="paragraph" w:styleId="Heading3">
    <w:name w:val="heading 3"/>
    <w:aliases w:val="Kenmore-Level-3,Kenmore-Level-31,Kenmore-Level-310,Kenmore-Level-311,Kenmore-Level-312,Kenmore-Level-32,Kenmore-Level-33,Kenmore-Level-34,Kenmore-Level-35,Kenmore-Level-36,Kenmore-Level-37,Kenmore-Level-38,Kenmore-Level-39,PA Minor Secti,h3,l3"/>
    <w:basedOn w:val="Normal"/>
    <w:next w:val="Normal"/>
    <w:link w:val="Heading3Char"/>
    <w:unhideWhenUsed/>
    <w:qFormat/>
    <w:rsid w:val="006F54F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aliases w:val="14,4,4 dash,ASAPHeading 4,Appendices,H4,Head 4,Head4,I4,Level 2 - a,Map Title,Numbered List,PA Micro Section,Req,Req1,Schedules,Sub sub heading,Sub-Minor,Subsection,T4,Tempo Heading 4,U4,V_Head4,a.,d,h4,l4,l4+toc4,list 2,niveau 2,parapoint,¶"/>
    <w:basedOn w:val="Normal"/>
    <w:next w:val="Normal"/>
    <w:link w:val="Heading4Char"/>
    <w:unhideWhenUsed/>
    <w:rsid w:val="004E0518"/>
    <w:pPr>
      <w:keepNext/>
      <w:keepLines/>
      <w:spacing w:before="40"/>
      <w:ind w:left="864" w:hanging="864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0"/>
    </w:rPr>
  </w:style>
  <w:style w:type="paragraph" w:styleId="Heading5">
    <w:name w:val="heading 5"/>
    <w:aliases w:val="Appendix A to X,H5,Head 5,ITT t5,Level 3 - i,Normal Text,PA Pico Section,PIM 5,Roman list,Roman list1,Roman list11,Roman list111,Roman list12,Roman list2,Roman list21,Roman list3,Roman list4,Roman list5,Sub sub sub heading,T5,a-head line,h5,l5"/>
    <w:basedOn w:val="Normal"/>
    <w:next w:val="Normal"/>
    <w:link w:val="Heading5Char"/>
    <w:qFormat/>
    <w:rsid w:val="004E0518"/>
    <w:pPr>
      <w:keepNext/>
      <w:keepLines/>
      <w:spacing w:before="40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2"/>
      <w:szCs w:val="20"/>
    </w:rPr>
  </w:style>
  <w:style w:type="paragraph" w:styleId="Heading6">
    <w:name w:val="heading 6"/>
    <w:aliases w:val="5,51,52,53,54,55,Alpha List,Bullet lis,Bullet list,Bullet list1,Bullet list11,Bullet list111,Bullet list12,Bullet list2,Bullet list21,Bullet list3,H6,PIM 6,sd,sd1,sd2,sd3,sd4,sd5,sub-dash,sub-dash1,sub-dash2,sub-dash3,sub-dash4,sub-dash5"/>
    <w:basedOn w:val="Normal"/>
    <w:next w:val="Normal"/>
    <w:link w:val="Heading6Char"/>
    <w:qFormat/>
    <w:rsid w:val="004E0518"/>
    <w:pPr>
      <w:keepNext/>
      <w:keepLines/>
      <w:spacing w:before="40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0"/>
    </w:rPr>
  </w:style>
  <w:style w:type="paragraph" w:styleId="Heading7">
    <w:name w:val="heading 7"/>
    <w:basedOn w:val="Normal"/>
    <w:next w:val="Normal"/>
    <w:qFormat/>
    <w:rsid w:val="00AF23EE"/>
    <w:pPr>
      <w:outlineLvl w:val="6"/>
    </w:pPr>
    <w:rPr>
      <w:bCs/>
      <w:color w:val="4A4D4E"/>
      <w:szCs w:val="18"/>
    </w:rPr>
  </w:style>
  <w:style w:type="paragraph" w:styleId="Heading8">
    <w:name w:val="heading 8"/>
    <w:basedOn w:val="Normal"/>
    <w:next w:val="Normal"/>
    <w:link w:val="Heading8Char"/>
    <w:qFormat/>
    <w:rsid w:val="004E0518"/>
    <w:pPr>
      <w:keepNext/>
      <w:keepLines/>
      <w:spacing w:before="40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aliases w:val="h9,heading9"/>
    <w:basedOn w:val="Normal"/>
    <w:next w:val="Normal"/>
    <w:link w:val="Heading9Char"/>
    <w:qFormat/>
    <w:rsid w:val="004E0518"/>
    <w:pPr>
      <w:keepNext/>
      <w:keepLines/>
      <w:spacing w:before="40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20"/>
      <w:szCs w:val="20"/>
      <w:lang w:val="en-GB" w:eastAsia="en-US"/>
    </w:rPr>
  </w:style>
  <w:style w:type="paragraph" w:styleId="Title">
    <w:name w:val="Title"/>
    <w:basedOn w:val="Normal"/>
    <w:qFormat/>
    <w:pPr>
      <w:jc w:val="center"/>
    </w:pPr>
    <w:rPr>
      <w:b/>
      <w:sz w:val="20"/>
      <w:szCs w:val="20"/>
      <w:lang w:eastAsia="en-US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CommentReference">
    <w:name w:val="annotation reference"/>
    <w:semiHidden/>
    <w:rsid w:val="00FB2A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2A38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B2A38"/>
    <w:rPr>
      <w:b/>
      <w:bCs/>
    </w:rPr>
  </w:style>
  <w:style w:type="paragraph" w:styleId="BalloonText">
    <w:name w:val="Balloon Text"/>
    <w:basedOn w:val="Normal"/>
    <w:semiHidden/>
    <w:rsid w:val="00FB2A3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267D71"/>
    <w:pPr>
      <w:spacing w:after="120"/>
    </w:pPr>
    <w:rPr>
      <w:rFonts w:ascii="Times" w:hAnsi="Times"/>
      <w:szCs w:val="20"/>
      <w:lang w:val="en-GB" w:eastAsia="en-US"/>
    </w:rPr>
  </w:style>
  <w:style w:type="paragraph" w:styleId="Header">
    <w:name w:val="header"/>
    <w:aliases w:val="Header/Footer,h"/>
    <w:basedOn w:val="Normal"/>
    <w:rsid w:val="00267D71"/>
    <w:pPr>
      <w:tabs>
        <w:tab w:val="center" w:pos="4320"/>
        <w:tab w:val="right" w:pos="8640"/>
      </w:tabs>
    </w:pPr>
    <w:rPr>
      <w:rFonts w:ascii="Times" w:hAnsi="Times"/>
      <w:szCs w:val="20"/>
      <w:lang w:val="en-GB" w:eastAsia="en-US"/>
    </w:rPr>
  </w:style>
  <w:style w:type="table" w:styleId="TableGrid">
    <w:name w:val="Table Grid"/>
    <w:basedOn w:val="TableNormal"/>
    <w:rsid w:val="00D17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17CA"/>
    <w:pPr>
      <w:ind w:left="708"/>
    </w:pPr>
  </w:style>
  <w:style w:type="paragraph" w:customStyle="1" w:styleId="CharCharCharCharCharCharCharChar">
    <w:name w:val="Char Char Char Char Char Char Char Char"/>
    <w:basedOn w:val="Normal"/>
    <w:semiHidden/>
    <w:rsid w:val="007F2F97"/>
    <w:pPr>
      <w:spacing w:after="160" w:line="240" w:lineRule="exact"/>
    </w:pPr>
    <w:rPr>
      <w:rFonts w:ascii="Tahoma" w:hAnsi="Tahoma"/>
      <w:sz w:val="20"/>
      <w:szCs w:val="20"/>
      <w:lang w:val="en-US" w:eastAsia="en-US"/>
    </w:rPr>
  </w:style>
  <w:style w:type="character" w:customStyle="1" w:styleId="Heading3Char">
    <w:name w:val="Heading 3 Char"/>
    <w:aliases w:val="Kenmore-Level-3 Char,Kenmore-Level-31 Char,Kenmore-Level-310 Char,Kenmore-Level-311 Char,Kenmore-Level-312 Char,Kenmore-Level-32 Char,Kenmore-Level-33 Char,Kenmore-Level-34 Char,Kenmore-Level-35 Char,Kenmore-Level-36 Char,h3 Char,l3 Char"/>
    <w:link w:val="Heading3"/>
    <w:semiHidden/>
    <w:rsid w:val="006F54F5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Heading1Char">
    <w:name w:val="Heading 1 Char"/>
    <w:aliases w:val="1 Char,ASAPHeading 1 Char,Hlavicka Char,Hoofdkop Char,Hoofdkop1 Char,Hoofdkop11 Char,Hoofdkop111 Char,Hoofdkop112 Char,Hoofdkop12 Char,Hoofdkop13 Char,Hoofdkop2 Char,Hoofdkop21 Char,Hoofdkop22 Char,Hoofdkop3 Char,Hoofdkop4 Char,h1 Char"/>
    <w:link w:val="Heading1"/>
    <w:rsid w:val="005F2551"/>
    <w:rPr>
      <w:rFonts w:ascii="Vodafone Lt" w:hAnsi="Vodafone Lt" w:cs="Arial"/>
      <w:bCs/>
      <w:color w:val="FF0000"/>
      <w:sz w:val="32"/>
      <w:szCs w:val="32"/>
    </w:rPr>
  </w:style>
  <w:style w:type="character" w:customStyle="1" w:styleId="CommentTextChar">
    <w:name w:val="Comment Text Char"/>
    <w:link w:val="CommentText"/>
    <w:semiHidden/>
    <w:rsid w:val="00BB0D19"/>
  </w:style>
  <w:style w:type="paragraph" w:styleId="Revision">
    <w:name w:val="Revision"/>
    <w:hidden/>
    <w:uiPriority w:val="99"/>
    <w:semiHidden/>
    <w:rsid w:val="00DB4A8B"/>
    <w:rPr>
      <w:sz w:val="24"/>
      <w:szCs w:val="24"/>
    </w:rPr>
  </w:style>
  <w:style w:type="character" w:customStyle="1" w:styleId="Heading2Char">
    <w:name w:val="Heading 2 Char"/>
    <w:aliases w:val="A-Nadpis-2 Char,H2 Char,Kenmore-Level-2 Char,Kenmore-Level-21 Char,Kenmore-Level-210 Char,Kenmore-Level-211 Char,Kenmore-Level-22 Char,Kenmore-Level-221 Char,Kenmore-Level-23 Char,Kenmore-Level-24 Char,Kenmore-Level-25 Char,h2 Char"/>
    <w:link w:val="Heading2"/>
    <w:rsid w:val="005F2551"/>
    <w:rPr>
      <w:rFonts w:ascii="Vodafone Lt" w:hAnsi="Vodafone Lt" w:cs="Arial"/>
      <w:bCs/>
      <w:color w:val="FF0000"/>
      <w:sz w:val="42"/>
      <w:szCs w:val="42"/>
    </w:rPr>
  </w:style>
  <w:style w:type="character" w:customStyle="1" w:styleId="FooterChar">
    <w:name w:val="Footer Char"/>
    <w:link w:val="Footer"/>
    <w:uiPriority w:val="99"/>
    <w:rsid w:val="007B60A2"/>
    <w:rPr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3A09E8"/>
    <w:rPr>
      <w:b/>
      <w:bCs/>
      <w:color w:val="000000"/>
      <w:sz w:val="20"/>
      <w:szCs w:val="20"/>
    </w:rPr>
  </w:style>
  <w:style w:type="character" w:customStyle="1" w:styleId="SubtitleChar">
    <w:name w:val="Subtitle Char"/>
    <w:link w:val="Subtitle"/>
    <w:rsid w:val="003A09E8"/>
    <w:rPr>
      <w:rFonts w:ascii="Vodafone Rg" w:hAnsi="Vodafone Rg"/>
      <w:b/>
      <w:bCs/>
      <w:color w:val="000000"/>
    </w:rPr>
  </w:style>
  <w:style w:type="character" w:styleId="Strong">
    <w:name w:val="Strong"/>
    <w:qFormat/>
    <w:rsid w:val="00A10207"/>
    <w:rPr>
      <w:rFonts w:ascii="Vodafone Rg" w:hAnsi="Vodafone Rg" w:cs="Arial"/>
      <w:b/>
      <w:bCs/>
      <w:color w:val="FFFFFF"/>
      <w:position w:val="4"/>
      <w:sz w:val="20"/>
      <w:szCs w:val="20"/>
    </w:rPr>
  </w:style>
  <w:style w:type="paragraph" w:customStyle="1" w:styleId="patika">
    <w:name w:val="patička"/>
    <w:basedOn w:val="Normal"/>
    <w:link w:val="patikaChar"/>
    <w:qFormat/>
    <w:rsid w:val="00CB0886"/>
    <w:pPr>
      <w:tabs>
        <w:tab w:val="left" w:pos="425"/>
        <w:tab w:val="left" w:pos="851"/>
      </w:tabs>
      <w:spacing w:before="120" w:line="180" w:lineRule="exact"/>
      <w:ind w:firstLine="108"/>
    </w:pPr>
    <w:rPr>
      <w:rFonts w:ascii="Vodafone Lt" w:eastAsia="Calibri" w:hAnsi="Vodafone Lt"/>
      <w:noProof/>
      <w:color w:val="000000"/>
      <w:sz w:val="16"/>
      <w:szCs w:val="16"/>
    </w:rPr>
  </w:style>
  <w:style w:type="character" w:customStyle="1" w:styleId="patikaChar">
    <w:name w:val="patička Char"/>
    <w:link w:val="patika"/>
    <w:rsid w:val="00CB0886"/>
    <w:rPr>
      <w:rFonts w:ascii="Vodafone Lt" w:eastAsia="Calibri" w:hAnsi="Vodafone Lt"/>
      <w:noProof/>
      <w:color w:val="000000"/>
      <w:sz w:val="16"/>
      <w:szCs w:val="16"/>
    </w:rPr>
  </w:style>
  <w:style w:type="paragraph" w:customStyle="1" w:styleId="xxmsonormal">
    <w:name w:val="x_xmsonormal"/>
    <w:basedOn w:val="Normal"/>
    <w:rsid w:val="00241F89"/>
    <w:rPr>
      <w:rFonts w:ascii="Calibri" w:eastAsia="Calibri" w:hAnsi="Calibri" w:cs="Calibri"/>
      <w:sz w:val="22"/>
      <w:szCs w:val="22"/>
    </w:rPr>
  </w:style>
  <w:style w:type="character" w:customStyle="1" w:styleId="Heading4Char">
    <w:name w:val="Heading 4 Char"/>
    <w:aliases w:val="14 Char,4 Char,4 dash Char,ASAPHeading 4 Char,Appendices Char,H4 Char,Head 4 Char,Head4 Char,I4 Char,Level 2 - a Char,Map Title Char,Numbered List Char,PA Micro Section Char,Req Char,Req1 Char,Schedules Char,Sub sub heading Char,T4 Char"/>
    <w:basedOn w:val="DefaultParagraphFont"/>
    <w:link w:val="Heading4"/>
    <w:rsid w:val="004E0518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Heading5Char">
    <w:name w:val="Heading 5 Char"/>
    <w:aliases w:val="Appendix A to X Char,H5 Char,Head 5 Char,ITT t5 Char,Level 3 - i Char,Normal Text Char,PA Pico Section Char,PIM 5 Char,Roman list Char,Roman list1 Char,Roman list11 Char,Roman list111 Char,Roman list12 Char,Roman list2 Char,T5 Char"/>
    <w:basedOn w:val="DefaultParagraphFont"/>
    <w:link w:val="Heading5"/>
    <w:rsid w:val="004E0518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6Char">
    <w:name w:val="Heading 6 Char"/>
    <w:aliases w:val="5 Char,51 Char,52 Char,53 Char,54 Char,55 Char,Alpha List Char,Bullet lis Char,Bullet list Char,Bullet list1 Char,Bullet list11 Char,Bullet list111 Char,Bullet list12 Char,Bullet list2 Char,Bullet list21 Char,Bullet list3 Char,H6 Char"/>
    <w:basedOn w:val="DefaultParagraphFont"/>
    <w:link w:val="Heading6"/>
    <w:rsid w:val="004E0518"/>
    <w:rPr>
      <w:rFonts w:asciiTheme="majorHAnsi" w:eastAsiaTheme="majorEastAsia" w:hAnsiTheme="majorHAnsi" w:cstheme="majorBidi"/>
      <w:color w:val="1F4D78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4E051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h9 Char,heading9 Char"/>
    <w:basedOn w:val="DefaultParagraphFont"/>
    <w:link w:val="Heading9"/>
    <w:rsid w:val="004E051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4custom">
    <w:name w:val="h4_custom"/>
    <w:basedOn w:val="Heading4"/>
    <w:next w:val="Normal"/>
    <w:link w:val="h4customChar"/>
    <w:autoRedefine/>
    <w:qFormat/>
    <w:rsid w:val="00CC6B3E"/>
    <w:pPr>
      <w:spacing w:before="120"/>
      <w:ind w:left="0" w:firstLine="0"/>
    </w:pPr>
    <w:rPr>
      <w:i w:val="0"/>
      <w:color w:val="auto"/>
      <w:lang w:val="en-US"/>
    </w:rPr>
  </w:style>
  <w:style w:type="character" w:customStyle="1" w:styleId="h4customChar">
    <w:name w:val="h4_custom Char"/>
    <w:basedOn w:val="DefaultParagraphFont"/>
    <w:link w:val="h4custom"/>
    <w:rsid w:val="00CC6B3E"/>
    <w:rPr>
      <w:rFonts w:asciiTheme="majorHAnsi" w:eastAsiaTheme="majorEastAsia" w:hAnsiTheme="majorHAnsi" w:cstheme="majorBidi"/>
      <w:iCs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www.vodafone.cz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://www.vodafone.cz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B7EED46CF935548B4106E1F52AD8521" ma:contentTypeVersion="1" ma:contentTypeDescription="Vytvoří nový dokument" ma:contentTypeScope="" ma:versionID="4a884906d9ab5dd8cdf8767da2e9f356">
  <xsd:schema xmlns:xsd="http://www.w3.org/2001/XMLSchema" xmlns:xs="http://www.w3.org/2001/XMLSchema" xmlns:p="http://schemas.microsoft.com/office/2006/metadata/properties" xmlns:ns2="a2878596-496d-46f0-a56c-5933fbb8a205" targetNamespace="http://schemas.microsoft.com/office/2006/metadata/properties" ma:root="true" ma:fieldsID="bd476da986ac7b3eb54b46ac70cdd382" ns2:_="">
    <xsd:import namespace="a2878596-496d-46f0-a56c-5933fbb8a2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78596-496d-46f0-a56c-5933fbb8a2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Hodnota ID dokumentu" ma:description="Hodnota ID dokumentu přiřazená této položce" ma:internalName="_dlc_DocId" ma:readOnly="true">
      <xsd:simpleType>
        <xsd:restriction base="dms:Text"/>
      </xsd:simpleType>
    </xsd:element>
    <xsd:element name="_dlc_DocIdUrl" ma:index="9" nillable="true" ma:displayName="ID dokumentu" ma:description="Trvalý odkaz na tento dokument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Zachovat ID" ma:description="Ponechat ID po přidání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2878596-496d-46f0-a56c-5933fbb8a205">H7VMVQXC2YZH-4-1328</_dlc_DocId>
    <_dlc_DocIdUrl xmlns="a2878596-496d-46f0-a56c-5933fbb8a205">
      <Url>https://pm.cleverlance.com/projects/bidsimplifier/_layouts/15/DocIdRedir.aspx?ID=H7VMVQXC2YZH-4-1328</Url>
      <Description>H7VMVQXC2YZH-4-132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LongProperties xmlns="http://schemas.microsoft.com/office/2006/metadata/longProperties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2D833-CD9A-4C3E-9B3E-C0BB2E5919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78596-496d-46f0-a56c-5933fbb8a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CFA601-185B-4A18-93CA-CA469C0E7BCA}">
  <ds:schemaRefs>
    <ds:schemaRef ds:uri="http://schemas.microsoft.com/office/2006/documentManagement/types"/>
    <ds:schemaRef ds:uri="http://purl.org/dc/terms/"/>
    <ds:schemaRef ds:uri="a2878596-496d-46f0-a56c-5933fbb8a205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36B2087-74E9-4AFA-A3EE-61CF67D059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9DD095-1EC5-4E3B-8DE3-5EC9E59C7AC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9EC0C6D-FF4A-4736-A5E9-82284A701841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8A55D51-CAB3-4F37-ACDA-30B722AA0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93</Words>
  <Characters>6842</Characters>
  <Application>Microsoft Office Word</Application>
  <DocSecurity>4</DocSecurity>
  <Lines>325</Lines>
  <Paragraphs>2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10643_TS Hlasové služby</vt:lpstr>
      <vt:lpstr>Technická specifikace V2 Access to voice and Data</vt:lpstr>
    </vt:vector>
  </TitlesOfParts>
  <Company>Vodafone Czech Republic a.s.</Company>
  <LinksUpToDate>false</LinksUpToDate>
  <CharactersWithSpaces>7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643_TS Hlasové služby</dc:title>
  <dc:creator>Vladimír_Muras</dc:creator>
  <cp:lastModifiedBy>Lukášová, Kateřina, Vodafone</cp:lastModifiedBy>
  <cp:revision>2</cp:revision>
  <cp:lastPrinted>2015-06-04T11:01:00Z</cp:lastPrinted>
  <dcterms:created xsi:type="dcterms:W3CDTF">2021-07-07T08:11:00Z</dcterms:created>
  <dcterms:modified xsi:type="dcterms:W3CDTF">2021-07-07T08:11:00Z</dcterms:modified>
  <cp:category>PU - For Personal Usag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everlance.DocumentMarking.ClassificationMark">
    <vt:lpwstr>￼PARTS:3</vt:lpwstr>
  </property>
  <property fmtid="{D5CDD505-2E9C-101B-9397-08002B2CF9AE}" pid="3" name="Cleverlance.DocumentMarking.ClassificationMark.P00">
    <vt:lpwstr>&lt;ClassificationMark xmlns:xsd="http://www.w3.org/2001/XMLSchema" xmlns:xsi="http://www.w3.org/2001/XMLSchema-instance" margin="NaN" class="PU" owner="Ledvinková, Eliška, VF-CZ" position="BottomLeft" marginX="0" marginY="0" classifiedOn="2021-07-07T10</vt:lpwstr>
  </property>
  <property fmtid="{D5CDD505-2E9C-101B-9397-08002B2CF9AE}" pid="4" name="Cleverlance.DocumentMarking.ClassificationMark.P01">
    <vt:lpwstr>:10:46.7532931+02:00" showPrintedBy="true" showPrintDate="true" language="en" ApplicationVersion="Microsoft Word, 11.0" addinVersion="4.1.8.16012"&gt;&lt;history bulk="false" class="PU - For Personal Usage" code="PU" user="VF-ROOT\kateluk2" date="2021-07-0</vt:lpwstr>
  </property>
  <property fmtid="{D5CDD505-2E9C-101B-9397-08002B2CF9AE}" pid="5" name="Cleverlance.DocumentMarking.ClassificationMark.P02">
    <vt:lpwstr>7T10:10:46.756312+02:00" /&gt;&lt;recipients /&gt;&lt;documentOwners /&gt;&lt;/ClassificationMark&gt;</vt:lpwstr>
  </property>
  <property fmtid="{D5CDD505-2E9C-101B-9397-08002B2CF9AE}" pid="6" name="ContentTypeId">
    <vt:lpwstr>0x0101005B7EED46CF935548B4106E1F52AD8521</vt:lpwstr>
  </property>
  <property fmtid="{D5CDD505-2E9C-101B-9397-08002B2CF9AE}" pid="7" name="DLP">
    <vt:lpwstr>DLP:Private</vt:lpwstr>
  </property>
  <property fmtid="{D5CDD505-2E9C-101B-9397-08002B2CF9AE}" pid="8" name="DocumentClasification">
    <vt:lpwstr>PU - For Personal Usage</vt:lpwstr>
  </property>
  <property fmtid="{D5CDD505-2E9C-101B-9397-08002B2CF9AE}" pid="9" name="MSIP_Label_17da11e7-ad83-4459-98c6-12a88e2eac78_Enabled">
    <vt:lpwstr>True</vt:lpwstr>
  </property>
  <property fmtid="{D5CDD505-2E9C-101B-9397-08002B2CF9AE}" pid="10" name="MSIP_Label_17da11e7-ad83-4459-98c6-12a88e2eac78_Extended_MSFT_Method">
    <vt:lpwstr>Manual</vt:lpwstr>
  </property>
  <property fmtid="{D5CDD505-2E9C-101B-9397-08002B2CF9AE}" pid="11" name="MSIP_Label_17da11e7-ad83-4459-98c6-12a88e2eac78_Name">
    <vt:lpwstr>Non-Vodafone</vt:lpwstr>
  </property>
  <property fmtid="{D5CDD505-2E9C-101B-9397-08002B2CF9AE}" pid="12" name="MSIP_Label_17da11e7-ad83-4459-98c6-12a88e2eac78_SetDate">
    <vt:lpwstr>2019-10-01T13:59:38.9322675Z</vt:lpwstr>
  </property>
  <property fmtid="{D5CDD505-2E9C-101B-9397-08002B2CF9AE}" pid="13" name="MSIP_Label_17da11e7-ad83-4459-98c6-12a88e2eac78_SiteId">
    <vt:lpwstr>68283f3b-8487-4c86-adb3-a5228f18b893</vt:lpwstr>
  </property>
  <property fmtid="{D5CDD505-2E9C-101B-9397-08002B2CF9AE}" pid="14" name="Sensitivity">
    <vt:lpwstr>Non-Vodafone</vt:lpwstr>
  </property>
  <property fmtid="{D5CDD505-2E9C-101B-9397-08002B2CF9AE}" pid="15" name="_dlc_DocId">
    <vt:lpwstr>N74DQQC3TV2Z-679690437-1008</vt:lpwstr>
  </property>
  <property fmtid="{D5CDD505-2E9C-101B-9397-08002B2CF9AE}" pid="16" name="_dlc_DocIdItemGuid">
    <vt:lpwstr>7b0390af-1f1d-448f-8e31-58635d37a818</vt:lpwstr>
  </property>
  <property fmtid="{D5CDD505-2E9C-101B-9397-08002B2CF9AE}" pid="17" name="_dlc_DocIdUrl">
    <vt:lpwstr>https://workspace.vodafone.com/er/V2Team4/_layouts/DocIdRedir.aspx?ID=N74DQQC3TV2Z-679690437-1008, N74DQQC3TV2Z-679690437-1008</vt:lpwstr>
  </property>
</Properties>
</file>